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D8FB8C" w14:textId="77777777" w:rsidR="00126397" w:rsidRDefault="00000000">
      <w:pPr>
        <w:pStyle w:val="Heading1"/>
      </w:pPr>
      <w:bookmarkStart w:id="0" w:name="header"/>
      <w:bookmarkStart w:id="1" w:name="Xb322981c923bafec0b114af40978889f98b0a6a"/>
      <w:bookmarkStart w:id="2" w:name="content"/>
      <w:bookmarkEnd w:id="0"/>
      <w:r>
        <w:t>History of Slavery and Concubinage in the Ottoman Empire (1299–1922)</w:t>
      </w:r>
    </w:p>
    <w:p w14:paraId="448BE6F8" w14:textId="0524319E" w:rsidR="003C2D0F" w:rsidRPr="003C2D0F" w:rsidRDefault="003C2D0F" w:rsidP="003C2D0F">
      <w:pPr>
        <w:pStyle w:val="BodyText"/>
      </w:pPr>
      <w:r w:rsidRPr="003C2D0F">
        <w:t>Written and collected by Zia H Shah MD</w:t>
      </w:r>
    </w:p>
    <w:p w14:paraId="6D36ECB1" w14:textId="77777777" w:rsidR="00126397" w:rsidRDefault="00000000">
      <w:pPr>
        <w:pStyle w:val="Heading2"/>
      </w:pPr>
      <w:bookmarkStart w:id="3" w:name="abstract"/>
      <w:r>
        <w:t>Abstract</w:t>
      </w:r>
    </w:p>
    <w:p w14:paraId="6F234366" w14:textId="77777777" w:rsidR="00126397" w:rsidRDefault="00000000">
      <w:pPr>
        <w:pStyle w:val="FirstParagraph"/>
      </w:pPr>
      <w:r>
        <w:t xml:space="preserve">Slavery was a central institution in the Ottoman Empire from its 14th-century origins until its early 20th-century dissolution. This article provides an in-depth historical analysis of Ottoman slavery in all its forms, including </w:t>
      </w:r>
      <w:r>
        <w:rPr>
          <w:b/>
          <w:bCs/>
        </w:rPr>
        <w:t>enslaved concubines</w:t>
      </w:r>
      <w:r>
        <w:t xml:space="preserve"> in the Imperial Harem, </w:t>
      </w:r>
      <w:r>
        <w:rPr>
          <w:b/>
          <w:bCs/>
        </w:rPr>
        <w:t>military slavery</w:t>
      </w:r>
      <w:r>
        <w:t xml:space="preserve"> in the famed Janissary corps, the use of </w:t>
      </w:r>
      <w:r>
        <w:rPr>
          <w:b/>
          <w:bCs/>
        </w:rPr>
        <w:t>slave administrators</w:t>
      </w:r>
      <w:r>
        <w:t xml:space="preserve"> in government, and widespread </w:t>
      </w:r>
      <w:r>
        <w:rPr>
          <w:b/>
          <w:bCs/>
        </w:rPr>
        <w:t>domestic and agricultural servitude</w:t>
      </w:r>
      <w:r>
        <w:t xml:space="preserve"> across Ottoman domains. We trace the evolution of slavery through major periods: the early conquests, the classical age, the 19th-century Tanzimat reforms, and the empire’s final decades. Attention is given to geographic variations, from the Balkans and Anatolia to the Arab provinces and North Africa. We also engage with historiographical debates, comparing Ottoman slavery’s relatively “open” social system to other slave systems, and discuss modern perspectives on its legacy. In conclusion, a thematic epilogue reflects on the cultural, political, and ethical implications of slavery and concubinage in Ottoman history, acknowledging both the empire’s reliance on enslaved populations and the moral reckonings that followed.</w:t>
      </w:r>
    </w:p>
    <w:p w14:paraId="36DD9F0F" w14:textId="77777777" w:rsidR="00126397" w:rsidRDefault="00000000">
      <w:pPr>
        <w:pStyle w:val="Heading2"/>
      </w:pPr>
      <w:bookmarkStart w:id="4" w:name="introduction"/>
      <w:bookmarkEnd w:id="3"/>
      <w:r>
        <w:t>Introduction</w:t>
      </w:r>
    </w:p>
    <w:p w14:paraId="6F2BD7CA" w14:textId="77777777" w:rsidR="00126397" w:rsidRDefault="00000000">
      <w:pPr>
        <w:pStyle w:val="FirstParagraph"/>
      </w:pPr>
      <w:r>
        <w:t xml:space="preserve">Slavery in the Ottoman Empire was a complex and multifaceted institution embedded in its social fabric and state structure. Inherited from earlier Islamic empires and regulated by both </w:t>
      </w:r>
      <w:r>
        <w:rPr>
          <w:b/>
          <w:bCs/>
        </w:rPr>
        <w:t>Islamic law (Şeriat)</w:t>
      </w:r>
      <w:r>
        <w:t xml:space="preserve"> and the Sultan’s secular decrees (Kanun), Ottoman slavery exhibited a diversity of </w:t>
      </w:r>
      <w:r>
        <w:rPr>
          <w:b/>
          <w:bCs/>
        </w:rPr>
        <w:t>slave roles, ethnic origins, and paths to manumission</w:t>
      </w:r>
      <w:hyperlink r:id="rId5" w:anchor=":~:text=Slavery%20was%20regulated%20by%20the,10">
        <w:r>
          <w:rPr>
            <w:rStyle w:val="Hyperlink"/>
          </w:rPr>
          <w:t>[1]</w:t>
        </w:r>
      </w:hyperlink>
      <w:hyperlink r:id="rId6" w:anchor=":~:text=The%20Ottoman%20Empire%2C%20as%20one,modes%20of%20integration%20into%20society">
        <w:r>
          <w:rPr>
            <w:rStyle w:val="Hyperlink"/>
          </w:rPr>
          <w:t>[2]</w:t>
        </w:r>
      </w:hyperlink>
      <w:r>
        <w:t>. Unlike the race-based chattel slavery of the Atlantic world, Ottoman slaves came from many ethnic groups – Europeans, Caucasians, Africans, and others – reflecting the empire’s expansion into non-Muslim lands. Under Islamic law, enslavement was nominally restricted to non-Muslims captured in jihad or purchased from outside the realm</w:t>
      </w:r>
      <w:hyperlink r:id="rId7" w:anchor=":~:text=Slavery%20was%20regulated%20by%20the,10">
        <w:r>
          <w:rPr>
            <w:rStyle w:val="Hyperlink"/>
          </w:rPr>
          <w:t>[1]</w:t>
        </w:r>
      </w:hyperlink>
      <w:r>
        <w:t>. In practice, the empire developed its own “</w:t>
      </w:r>
      <w:r>
        <w:rPr>
          <w:b/>
          <w:bCs/>
        </w:rPr>
        <w:t>slave system</w:t>
      </w:r>
      <w:r>
        <w:t xml:space="preserve">,” or </w:t>
      </w:r>
      <w:r>
        <w:rPr>
          <w:i/>
          <w:iCs/>
        </w:rPr>
        <w:t>kul</w:t>
      </w:r>
      <w:r>
        <w:t xml:space="preserve"> system, in which slaves could be integrated into elite society even as they remained legally the Sultan’s property</w:t>
      </w:r>
      <w:hyperlink r:id="rId8" w:anchor=":~:text=Individual%20members%20of%20the%20Ottoman,the%2014th%20to%2019th%20centuries">
        <w:r>
          <w:rPr>
            <w:rStyle w:val="Hyperlink"/>
          </w:rPr>
          <w:t>[3]</w:t>
        </w:r>
      </w:hyperlink>
      <w:hyperlink r:id="rId9" w:anchor=":~:text=Many%20enslaved%20officials%20themselves%20owned,of%20government%20and%20fanatic%20loyalty">
        <w:r>
          <w:rPr>
            <w:rStyle w:val="Hyperlink"/>
          </w:rPr>
          <w:t>[4]</w:t>
        </w:r>
      </w:hyperlink>
      <w:r>
        <w:t>. This paradox – slaves serving as soldiers, officials, or members of the imperial household – gave Ottoman slavery a character distinct from plantation systems elsewhere.</w:t>
      </w:r>
    </w:p>
    <w:p w14:paraId="00025C52" w14:textId="77777777" w:rsidR="00126397" w:rsidRDefault="00000000">
      <w:pPr>
        <w:pStyle w:val="BodyText"/>
      </w:pPr>
      <w:r>
        <w:t xml:space="preserve">From the </w:t>
      </w:r>
      <w:r>
        <w:rPr>
          <w:b/>
          <w:bCs/>
        </w:rPr>
        <w:t>conquest of Constantinople in 1453</w:t>
      </w:r>
      <w:r>
        <w:t xml:space="preserve"> to the cusp of the 20th century, slaves were ubiquitous: as concubines in the Sultan’s harem, as infantry in the Janissary corps, as household servants, laborers, and even as </w:t>
      </w:r>
      <w:r>
        <w:rPr>
          <w:b/>
          <w:bCs/>
        </w:rPr>
        <w:t>Grand Viziers</w:t>
      </w:r>
      <w:r>
        <w:t xml:space="preserve"> running the empire’s government</w:t>
      </w:r>
      <w:hyperlink r:id="rId10" w:anchor=":~:text=sometimes%20opposed%20the%20Sultan.,12">
        <w:r>
          <w:rPr>
            <w:rStyle w:val="Hyperlink"/>
          </w:rPr>
          <w:t>[5]</w:t>
        </w:r>
      </w:hyperlink>
      <w:hyperlink r:id="rId11" w:anchor=":~:text=Individual%20members%20of%20the%20Ottoman,the%2014th%20to%2019th%20centuries">
        <w:r>
          <w:rPr>
            <w:rStyle w:val="Hyperlink"/>
          </w:rPr>
          <w:t>[3]</w:t>
        </w:r>
      </w:hyperlink>
      <w:r>
        <w:t xml:space="preserve">. By the 16th and 17th centuries, slaves reportedly made up about </w:t>
      </w:r>
      <w:r>
        <w:rPr>
          <w:i/>
          <w:iCs/>
        </w:rPr>
        <w:t>one-fifth</w:t>
      </w:r>
      <w:r>
        <w:t xml:space="preserve"> of Istanbul’s population</w:t>
      </w:r>
      <w:hyperlink r:id="rId12" w:anchor=":~:text=In%20Constantinople%20%20%28present,the%20%20150%20to%20inflate">
        <w:r>
          <w:rPr>
            <w:rStyle w:val="Hyperlink"/>
          </w:rPr>
          <w:t>[6]</w:t>
        </w:r>
      </w:hyperlink>
      <w:r>
        <w:t xml:space="preserve">, and slaves were a significant presence in other major </w:t>
      </w:r>
      <w:r>
        <w:lastRenderedPageBreak/>
        <w:t>cities and provincial estates. Enslaved women, especially from the Caucasus and Eastern Europe, were highly valued for domestic service or as harem consorts, while enslaved men from diverse backgrounds labored in fields, workshops, galleys, or were trained for military and administrative careers</w:t>
      </w:r>
      <w:hyperlink r:id="rId13" w:anchor=":~:text=Other%20slaves%20were%20simply%20laborers,abilities%20due%20to%20racial%20stereotypes">
        <w:r>
          <w:rPr>
            <w:rStyle w:val="Hyperlink"/>
          </w:rPr>
          <w:t>[7]</w:t>
        </w:r>
      </w:hyperlink>
      <w:r>
        <w:t xml:space="preserve">. The sources of slaves evolved over time – from battlefield captives during the empire’s rapid expansion, to </w:t>
      </w:r>
      <w:r>
        <w:rPr>
          <w:b/>
          <w:bCs/>
        </w:rPr>
        <w:t>tribute children</w:t>
      </w:r>
      <w:r>
        <w:t xml:space="preserve"> and </w:t>
      </w:r>
      <w:r>
        <w:rPr>
          <w:b/>
          <w:bCs/>
        </w:rPr>
        <w:t>war captives</w:t>
      </w:r>
      <w:r>
        <w:t xml:space="preserve"> from vassal lands, to a </w:t>
      </w:r>
      <w:r>
        <w:rPr>
          <w:b/>
          <w:bCs/>
        </w:rPr>
        <w:t>long-distance trade</w:t>
      </w:r>
      <w:r>
        <w:t xml:space="preserve"> that by the 19th century funneled tens of thousands of Africans and Circassians into Ottoman servitude annually</w:t>
      </w:r>
      <w:hyperlink r:id="rId14" w:anchor=":~:text=SOURCES%20OF%20SLAVES%2C%20NUMBERS%2C%20AND,THE%20TRAFFIC">
        <w:r>
          <w:rPr>
            <w:rStyle w:val="Hyperlink"/>
          </w:rPr>
          <w:t>[8]</w:t>
        </w:r>
      </w:hyperlink>
      <w:hyperlink r:id="rId15" w:anchor=":~:text=Scattered%20data%20and%20reasonable%20extrapolations,numbers%20going%20to%20India%2C%20a">
        <w:r>
          <w:rPr>
            <w:rStyle w:val="Hyperlink"/>
          </w:rPr>
          <w:t>[9]</w:t>
        </w:r>
      </w:hyperlink>
      <w:r>
        <w:t>.</w:t>
      </w:r>
    </w:p>
    <w:p w14:paraId="759C53AF" w14:textId="77777777" w:rsidR="00126397" w:rsidRDefault="00000000">
      <w:pPr>
        <w:pStyle w:val="BodyText"/>
      </w:pPr>
      <w:r>
        <w:t>Over the centuries, the Ottoman state both relied on slavery and, at times, sought to regulate and reform it. By the mid-19th century, under pressure from Western powers and changing internal attitudes, the empire began to curtail the slave trade and officially abolish slavery – albeit haltingly and often only on paper</w:t>
      </w:r>
      <w:hyperlink r:id="rId16" w:anchor=":~:text=In%20an%20Imperial%20firman%20,166">
        <w:r>
          <w:rPr>
            <w:rStyle w:val="Hyperlink"/>
          </w:rPr>
          <w:t>[10]</w:t>
        </w:r>
      </w:hyperlink>
      <w:hyperlink r:id="rId17" w:anchor=":~:text=The%20Ottoman%20Empire%20and%2016,167">
        <w:r>
          <w:rPr>
            <w:rStyle w:val="Hyperlink"/>
          </w:rPr>
          <w:t>[11]</w:t>
        </w:r>
      </w:hyperlink>
      <w:r>
        <w:t xml:space="preserve">. The </w:t>
      </w:r>
      <w:r>
        <w:rPr>
          <w:b/>
          <w:bCs/>
        </w:rPr>
        <w:t>Tanzimat reforms</w:t>
      </w:r>
      <w:r>
        <w:t xml:space="preserve"> introduced new egalitarian ideals at odds with owning humans, yet clandestine slavery persisted into the 20th century</w:t>
      </w:r>
      <w:hyperlink r:id="rId18" w:anchor=":~:text=Clandestine%20slavery%20persisted%20into%20the,and%20separated%20from%20their%20parents">
        <w:r>
          <w:rPr>
            <w:rStyle w:val="Hyperlink"/>
          </w:rPr>
          <w:t>[12]</w:t>
        </w:r>
      </w:hyperlink>
      <w:hyperlink r:id="rId19" w:anchor=":~:text=The%20house%20slaves%2C%20who%20were,169">
        <w:r>
          <w:rPr>
            <w:rStyle w:val="Hyperlink"/>
          </w:rPr>
          <w:t>[13]</w:t>
        </w:r>
      </w:hyperlink>
      <w:r>
        <w:t>. The following sections explore this complex history chronologically and thematically, examining each major form of slavery and its regional variations.</w:t>
      </w:r>
    </w:p>
    <w:p w14:paraId="09434CA0" w14:textId="77777777" w:rsidR="00126397" w:rsidRDefault="00000000">
      <w:pPr>
        <w:pStyle w:val="BodyText"/>
      </w:pPr>
      <w:r>
        <w:rPr>
          <w:i/>
          <w:iCs/>
        </w:rPr>
        <w:t>Ottoman officials with bound European slaves, depicted in a 1608 engraving from Salomon Schweigger’s travelogue. War captives from Europe and the Caucasus were a primary source of slaves during the empire’s expansion</w:t>
      </w:r>
      <w:hyperlink r:id="rId20" w:anchor=":~:text=The%20main%20sources%20of%20slaves,2">
        <w:r>
          <w:rPr>
            <w:rStyle w:val="Hyperlink"/>
            <w:i/>
            <w:iCs/>
          </w:rPr>
          <w:t>[14]</w:t>
        </w:r>
      </w:hyperlink>
      <w:hyperlink r:id="rId21" w:anchor=":~:text=%C4%B0nalc%C4%B1k%20%20and%20Dariusz%20Ko%C5%82odziejczyk,5">
        <w:r>
          <w:rPr>
            <w:rStyle w:val="Hyperlink"/>
            <w:i/>
            <w:iCs/>
          </w:rPr>
          <w:t>[15]</w:t>
        </w:r>
      </w:hyperlink>
      <w:r>
        <w:rPr>
          <w:i/>
          <w:iCs/>
        </w:rPr>
        <w:t>.</w:t>
      </w:r>
    </w:p>
    <w:p w14:paraId="75DF54B0" w14:textId="77777777" w:rsidR="00126397" w:rsidRDefault="00000000">
      <w:pPr>
        <w:pStyle w:val="Heading2"/>
      </w:pPr>
      <w:bookmarkStart w:id="5" w:name="X9c3e6ab91dc9f2ebec04e47bb2e10cbb2539bd9"/>
      <w:bookmarkEnd w:id="4"/>
      <w:r>
        <w:t>Early Ottoman Period (14th–15th Centuries): Foundations of Slavery</w:t>
      </w:r>
    </w:p>
    <w:p w14:paraId="13C0D77B" w14:textId="77777777" w:rsidR="00126397" w:rsidRDefault="00000000">
      <w:pPr>
        <w:pStyle w:val="FirstParagraph"/>
      </w:pPr>
      <w:r>
        <w:t xml:space="preserve">From its foundation around 1299 as a frontier emirate, the nascent Ottoman state practiced slavery as both a consequence of warfare and a tool of governance. Early Ottoman rulers, operating on the </w:t>
      </w:r>
      <w:r>
        <w:rPr>
          <w:b/>
          <w:bCs/>
        </w:rPr>
        <w:t>frontiers of the Christian Byzantine world</w:t>
      </w:r>
      <w:r>
        <w:t>, routinely enslaved prisoners of war and raided enemies for captives</w:t>
      </w:r>
      <w:hyperlink r:id="rId22" w:anchor=":~:text=During%20the%20fifteenth%20and%20sixteenth,nineteenth%20century%2C%20it%20became%20rare">
        <w:r>
          <w:rPr>
            <w:rStyle w:val="Hyperlink"/>
          </w:rPr>
          <w:t>[16]</w:t>
        </w:r>
      </w:hyperlink>
      <w:r>
        <w:t xml:space="preserve">. These captives filled various roles – men were put to work as laborers or soldiers, and women and children were absorbed into households as servants or concubines. As Ottoman power grew under leaders like Murad I (r. 1362–1389), these ad hoc practices coalesced into institutions. Murad I famously established an elite corps of </w:t>
      </w:r>
      <w:r>
        <w:rPr>
          <w:b/>
          <w:bCs/>
        </w:rPr>
        <w:t>“slave-soldiers”</w:t>
      </w:r>
      <w:r>
        <w:t xml:space="preserve"> called the </w:t>
      </w:r>
      <w:r>
        <w:rPr>
          <w:b/>
          <w:bCs/>
        </w:rPr>
        <w:t>Kapıkulu</w:t>
      </w:r>
      <w:r>
        <w:t xml:space="preserve"> (Servants of the Porte), asserting the Sultan’s right to a fifth of war booty – including captives – as personal slaves</w:t>
      </w:r>
      <w:hyperlink r:id="rId23" w:anchor=":~:text=In%20the%20mid,124">
        <w:r>
          <w:rPr>
            <w:rStyle w:val="Hyperlink"/>
          </w:rPr>
          <w:t>[17]</w:t>
        </w:r>
      </w:hyperlink>
      <w:hyperlink r:id="rId24" w:anchor=":~:text=the%20Kap%C4%B1kulu,124">
        <w:r>
          <w:rPr>
            <w:rStyle w:val="Hyperlink"/>
          </w:rPr>
          <w:t>[18]</w:t>
        </w:r>
      </w:hyperlink>
      <w:r>
        <w:t xml:space="preserve">. This formed the basis for the </w:t>
      </w:r>
      <w:r>
        <w:rPr>
          <w:b/>
          <w:bCs/>
        </w:rPr>
        <w:t>Janissary</w:t>
      </w:r>
      <w:r>
        <w:t xml:space="preserve"> infantry and related slave regiments, laying the groundwork for military slavery.</w:t>
      </w:r>
    </w:p>
    <w:p w14:paraId="681740C1" w14:textId="77777777" w:rsidR="00126397" w:rsidRDefault="00000000">
      <w:pPr>
        <w:pStyle w:val="BodyText"/>
      </w:pPr>
      <w:r>
        <w:rPr>
          <w:b/>
          <w:bCs/>
        </w:rPr>
        <w:t>Concubinage</w:t>
      </w:r>
      <w:r>
        <w:t xml:space="preserve"> also took root in the early period. Ottoman sultans and elite warriors often received or purchased female slaves as concubines. These women, typically of Christian origin (such as Greeks, Slavs, or Circassians), were converted to Islam and became part of the Sultan’s household. Over time, marrying foreign princesses fell out of favor; instead, sultans took slave concubines as mothers of their heirs, avoiding entangling alliances with rival dynasties. By the late 15th century, Sultan Mehmed II (r. 1451–1481) had reorganized the palace with a dedicated </w:t>
      </w:r>
      <w:r>
        <w:rPr>
          <w:b/>
          <w:bCs/>
        </w:rPr>
        <w:t>Imperial Harem</w:t>
      </w:r>
      <w:r>
        <w:t xml:space="preserve">, staffed by enslaved women and guarded by castrated male slaves (eunuchs). The principle of </w:t>
      </w:r>
      <w:r>
        <w:rPr>
          <w:b/>
          <w:bCs/>
        </w:rPr>
        <w:t>kul</w:t>
      </w:r>
      <w:r>
        <w:t xml:space="preserve"> (slave) loyalty became entrenched: these slaves owed direct allegiance to the Sultan, who could elevate or dismiss them at will</w:t>
      </w:r>
      <w:hyperlink r:id="rId25" w:anchor=":~:text=The%20system%20produced%20a%20considerable,14">
        <w:r>
          <w:rPr>
            <w:rStyle w:val="Hyperlink"/>
          </w:rPr>
          <w:t>[19]</w:t>
        </w:r>
      </w:hyperlink>
      <w:hyperlink r:id="rId26" w:anchor=":~:text=%28devshirme%29,137%2C%20and%20Had%C4%B1m%20Hasan%20Pasha">
        <w:r>
          <w:rPr>
            <w:rStyle w:val="Hyperlink"/>
          </w:rPr>
          <w:t>[20]</w:t>
        </w:r>
      </w:hyperlink>
      <w:r>
        <w:t xml:space="preserve">. This system provided the rulers a counterweight to the old Turkic aristocracy, </w:t>
      </w:r>
      <w:r>
        <w:lastRenderedPageBreak/>
        <w:t xml:space="preserve">as </w:t>
      </w:r>
      <w:r>
        <w:rPr>
          <w:b/>
          <w:bCs/>
        </w:rPr>
        <w:t>slave-officials and soldiers</w:t>
      </w:r>
      <w:r>
        <w:t xml:space="preserve"> had no hereditary power base and were (in theory) totally dependent on the Sultan’s favor</w:t>
      </w:r>
      <w:hyperlink r:id="rId27" w:anchor=":~:text=sometimes%20opposed%20the%20Sultan.,12">
        <w:r>
          <w:rPr>
            <w:rStyle w:val="Hyperlink"/>
          </w:rPr>
          <w:t>[21]</w:t>
        </w:r>
      </w:hyperlink>
      <w:r>
        <w:t>.</w:t>
      </w:r>
    </w:p>
    <w:p w14:paraId="5F1C195B" w14:textId="77777777" w:rsidR="00126397" w:rsidRDefault="00000000">
      <w:pPr>
        <w:pStyle w:val="BodyText"/>
      </w:pPr>
      <w:r>
        <w:t xml:space="preserve">A signal innovation of the early Ottomans was the </w:t>
      </w:r>
      <w:r>
        <w:rPr>
          <w:b/>
          <w:bCs/>
        </w:rPr>
        <w:t>Devşirme</w:t>
      </w:r>
      <w:r>
        <w:t xml:space="preserve"> (“child levy”) – instituted in the 15th century and first mentioned in records in 1438</w:t>
      </w:r>
      <w:hyperlink r:id="rId28" w:anchor=":~:text=bureaucrats%20from%20among%20the%20children,12">
        <w:r>
          <w:rPr>
            <w:rStyle w:val="Hyperlink"/>
          </w:rPr>
          <w:t>[22]</w:t>
        </w:r>
      </w:hyperlink>
      <w:hyperlink r:id="rId29" w:anchor=":~:text=from%20the%20Balkans%20came%20primarily,12">
        <w:r>
          <w:rPr>
            <w:rStyle w:val="Hyperlink"/>
          </w:rPr>
          <w:t>[23]</w:t>
        </w:r>
      </w:hyperlink>
      <w:r>
        <w:t xml:space="preserve">. Under the devşirme system, Ottoman officials periodically collected boys from among the empire’s Christian subjects (especially in the Balkans) as a form of </w:t>
      </w:r>
      <w:r>
        <w:rPr>
          <w:i/>
          <w:iCs/>
        </w:rPr>
        <w:t>tribute in human form</w:t>
      </w:r>
      <w:r>
        <w:t>. These youths, often taken at ages 8–18, were forcibly converted to Islam and trained for state service</w:t>
      </w:r>
      <w:hyperlink r:id="rId30" w:anchor=":~:text=%27collecting%27%2C,12">
        <w:r>
          <w:rPr>
            <w:rStyle w:val="Hyperlink"/>
          </w:rPr>
          <w:t>[24]</w:t>
        </w:r>
      </w:hyperlink>
      <w:hyperlink r:id="rId31" w:anchor=":~:text=Ottoman%20officials%20would%20take%20male,not%20allowed%20into%20the%20system">
        <w:r>
          <w:rPr>
            <w:rStyle w:val="Hyperlink"/>
          </w:rPr>
          <w:t>[25]</w:t>
        </w:r>
      </w:hyperlink>
      <w:r>
        <w:t>. Most became Janissary soldiers, while the brightest were educated in the palace school (</w:t>
      </w:r>
      <w:r>
        <w:rPr>
          <w:i/>
          <w:iCs/>
        </w:rPr>
        <w:t>Enderun</w:t>
      </w:r>
      <w:r>
        <w:t>) for roles as pages, administrators, or palace guards</w:t>
      </w:r>
      <w:hyperlink r:id="rId32" w:anchor=":~:text=Islam.,28">
        <w:r>
          <w:rPr>
            <w:rStyle w:val="Hyperlink"/>
          </w:rPr>
          <w:t>[26]</w:t>
        </w:r>
      </w:hyperlink>
      <w:r>
        <w:t xml:space="preserve">. Though essentially </w:t>
      </w:r>
      <w:r>
        <w:rPr>
          <w:b/>
          <w:bCs/>
        </w:rPr>
        <w:t>enslaved recruits</w:t>
      </w:r>
      <w:r>
        <w:t xml:space="preserve"> (the Sultan had absolute power over them), devşirme boys could rise to very high status – some even became provincial governors or Grand Viziers</w:t>
      </w:r>
      <w:hyperlink r:id="rId33" w:anchor=":~:text=sometimes%20opposed%20the%20Sultan.,12">
        <w:r>
          <w:rPr>
            <w:rStyle w:val="Hyperlink"/>
          </w:rPr>
          <w:t>[21]</w:t>
        </w:r>
      </w:hyperlink>
      <w:hyperlink r:id="rId34" w:anchor=":~:text=devshirme%20also%20produced%20many%20of,Borovini%C4%87%20%2C%20and%20%20138">
        <w:r>
          <w:rPr>
            <w:rStyle w:val="Hyperlink"/>
          </w:rPr>
          <w:t>[27]</w:t>
        </w:r>
      </w:hyperlink>
      <w:r>
        <w:t xml:space="preserve">. This practice, unique to the Ottomans, created a </w:t>
      </w:r>
      <w:r>
        <w:rPr>
          <w:b/>
          <w:bCs/>
        </w:rPr>
        <w:t>ruling class of slave origin</w:t>
      </w:r>
      <w:r>
        <w:t xml:space="preserve"> that was both loyal and meritocratic. By turning conquered peoples’ children into servants of the empire, the Ottomans ensured a steady stream of trained manpower devoid of ties to the old nobility.</w:t>
      </w:r>
    </w:p>
    <w:p w14:paraId="5405B1D1" w14:textId="77777777" w:rsidR="00126397" w:rsidRDefault="00000000">
      <w:pPr>
        <w:pStyle w:val="BodyText"/>
      </w:pPr>
      <w:r>
        <w:t xml:space="preserve">By the end of the 15th century, the empire had dramatically expanded (including the 1453 capture of Constantinople), bringing in new slave supplies. The conquest of the Balkans and Anatolian Christian territories meant </w:t>
      </w:r>
      <w:r>
        <w:rPr>
          <w:b/>
          <w:bCs/>
        </w:rPr>
        <w:t>enslavement of war captives</w:t>
      </w:r>
      <w:r>
        <w:t xml:space="preserve"> was common. For example, after the fall of Constantinople, thousands of Greek and Balkan captives were enslaved. Similarly, when Ottoman forces pushed into the Black Sea region and Eastern Europe, they benefited from the </w:t>
      </w:r>
      <w:r>
        <w:rPr>
          <w:b/>
          <w:bCs/>
        </w:rPr>
        <w:t>Crimean Tatar slave raids</w:t>
      </w:r>
      <w:r>
        <w:t xml:space="preserve"> that captured Ukrainians, Poles, and Russians, who were then sold in Ottoman markets</w:t>
      </w:r>
      <w:hyperlink r:id="rId35" w:anchor=":~:text=the%20Ottoman%20Empire%20from%20various,5">
        <w:r>
          <w:rPr>
            <w:rStyle w:val="Hyperlink"/>
          </w:rPr>
          <w:t>[28]</w:t>
        </w:r>
      </w:hyperlink>
      <w:hyperlink r:id="rId36" w:anchor=":~:text=million%20slaves%20entered%20the%20Ottoman,6">
        <w:r>
          <w:rPr>
            <w:rStyle w:val="Hyperlink"/>
          </w:rPr>
          <w:t>[29]</w:t>
        </w:r>
      </w:hyperlink>
      <w:r>
        <w:t xml:space="preserve">. By 1500, the </w:t>
      </w:r>
      <w:r>
        <w:rPr>
          <w:b/>
          <w:bCs/>
        </w:rPr>
        <w:t>Crimean Khanate</w:t>
      </w:r>
      <w:r>
        <w:t xml:space="preserve"> (an Ottoman vassal) had developed a lucrative trade funneling Slavic captives south; historians estimate that perhaps </w:t>
      </w:r>
      <w:r>
        <w:rPr>
          <w:i/>
          <w:iCs/>
        </w:rPr>
        <w:t>two million</w:t>
      </w:r>
      <w:r>
        <w:t xml:space="preserve"> slaves from the steppes entered Ottoman lands between 1500 and 1700, though figures are debated</w:t>
      </w:r>
      <w:hyperlink r:id="rId37" w:anchor=":~:text=the%20Ottoman%20Empire%20from%20various,5">
        <w:r>
          <w:rPr>
            <w:rStyle w:val="Hyperlink"/>
          </w:rPr>
          <w:t>[28]</w:t>
        </w:r>
      </w:hyperlink>
      <w:hyperlink r:id="rId38" w:anchor=":~:text=million%20slaves%20entered%20the%20Ottoman,6">
        <w:r>
          <w:rPr>
            <w:rStyle w:val="Hyperlink"/>
          </w:rPr>
          <w:t>[29]</w:t>
        </w:r>
      </w:hyperlink>
      <w:r>
        <w:t xml:space="preserve">. These early centuries also saw </w:t>
      </w:r>
      <w:r>
        <w:rPr>
          <w:b/>
          <w:bCs/>
        </w:rPr>
        <w:t>tribute arrangements</w:t>
      </w:r>
      <w:r>
        <w:t xml:space="preserve"> beyond devşirme – for instance, the Georgian kingdoms in the Caucasus paid Ottoman overlords with periodic “gifts” of slaves from their own populace</w:t>
      </w:r>
      <w:hyperlink r:id="rId39" w:anchor=":~:text=During%20the%20early%20modern%20age%2C,96">
        <w:r>
          <w:rPr>
            <w:rStyle w:val="Hyperlink"/>
          </w:rPr>
          <w:t>[30]</w:t>
        </w:r>
      </w:hyperlink>
      <w:hyperlink r:id="rId40" w:anchor=":~:text=diplomatic%20gifts%20in%20exchange%20for,101">
        <w:r>
          <w:rPr>
            <w:rStyle w:val="Hyperlink"/>
          </w:rPr>
          <w:t>[31]</w:t>
        </w:r>
      </w:hyperlink>
      <w:r>
        <w:t>. Thus, by 1500 the foundations of Ottoman slavery were firmly laid: a steady inflow of enslaved peoples of diverse origin, and an imperial system ready to employ them from the harem and farm to the highest military and political offices.</w:t>
      </w:r>
    </w:p>
    <w:p w14:paraId="79837F21" w14:textId="77777777" w:rsidR="00126397" w:rsidRDefault="00000000">
      <w:pPr>
        <w:pStyle w:val="Heading2"/>
      </w:pPr>
      <w:bookmarkStart w:id="6" w:name="X8e1f4454e942ba6f972601cd2e8e80c50004362"/>
      <w:bookmarkEnd w:id="5"/>
      <w:r>
        <w:t>Classical Ottoman Era (16th–17th Centuries): Apex of the Slave System</w:t>
      </w:r>
    </w:p>
    <w:p w14:paraId="44B11DE2" w14:textId="77777777" w:rsidR="00126397" w:rsidRDefault="00000000">
      <w:pPr>
        <w:pStyle w:val="FirstParagraph"/>
      </w:pPr>
      <w:r>
        <w:t xml:space="preserve">The 16th and 17th centuries marked the classical age of the Ottoman Empire – a period of territorial apex and institutional maturation. Slavery during this era was widespread and deeply integrated into the empire’s economy and power structure. As Ottoman expansion continued into the </w:t>
      </w:r>
      <w:r>
        <w:rPr>
          <w:b/>
          <w:bCs/>
        </w:rPr>
        <w:t>Arab Middle East, North Africa, and further into Europe</w:t>
      </w:r>
      <w:r>
        <w:t xml:space="preserve">, the supply and roles of slaves further diversified. Conquests like the incorporation of </w:t>
      </w:r>
      <w:r>
        <w:rPr>
          <w:b/>
          <w:bCs/>
        </w:rPr>
        <w:t>Mamluk Egypt and Syria (1516–1517)</w:t>
      </w:r>
      <w:r>
        <w:t xml:space="preserve"> and wars in Hungary, Iran, and the Caucasus all generated captives for the slave markets. </w:t>
      </w:r>
      <w:r>
        <w:rPr>
          <w:b/>
          <w:bCs/>
        </w:rPr>
        <w:t>Prisoners of war</w:t>
      </w:r>
      <w:r>
        <w:t xml:space="preserve"> remained a major source of slaves, routinely enslaved and employed in agricultural, domestic, or other menial labor in newly conquered areas</w:t>
      </w:r>
      <w:hyperlink r:id="rId41" w:anchor=":~:text=During%20the%20fifteenth%20and%20sixteenth,nineteenth%20century%2C%20it%20became%20rare">
        <w:r>
          <w:rPr>
            <w:rStyle w:val="Hyperlink"/>
          </w:rPr>
          <w:t>[16]</w:t>
        </w:r>
      </w:hyperlink>
      <w:r>
        <w:t xml:space="preserve">. However, after the empire’s major conquests slowed by the late 16th </w:t>
      </w:r>
      <w:r>
        <w:lastRenderedPageBreak/>
        <w:t xml:space="preserve">century, the Ottomans turned increasingly to imports via </w:t>
      </w:r>
      <w:r>
        <w:rPr>
          <w:b/>
          <w:bCs/>
        </w:rPr>
        <w:t>slave trade networks</w:t>
      </w:r>
      <w:r>
        <w:t xml:space="preserve"> to meet demand</w:t>
      </w:r>
      <w:hyperlink r:id="rId42" w:anchor=":~:text=Consequently%2C%20because%20Ottoman%20expansion%20and,forcibly%20entering%20the%20Ottoman%20Empire">
        <w:r>
          <w:rPr>
            <w:rStyle w:val="Hyperlink"/>
          </w:rPr>
          <w:t>[32]</w:t>
        </w:r>
      </w:hyperlink>
      <w:r>
        <w:t>.</w:t>
      </w:r>
    </w:p>
    <w:p w14:paraId="59D43B8B" w14:textId="77777777" w:rsidR="00126397" w:rsidRDefault="00000000">
      <w:pPr>
        <w:pStyle w:val="Heading3"/>
      </w:pPr>
      <w:bookmarkStart w:id="7" w:name="Xff0b758e6a359bc746aca028a2fab501ed042a4"/>
      <w:r>
        <w:t>Military Slavery and the Janissaries in the Classical Age</w:t>
      </w:r>
    </w:p>
    <w:p w14:paraId="3DFD3889" w14:textId="77777777" w:rsidR="00126397" w:rsidRDefault="00000000">
      <w:pPr>
        <w:pStyle w:val="FirstParagraph"/>
      </w:pPr>
      <w:r>
        <w:t xml:space="preserve">During this classical period, the </w:t>
      </w:r>
      <w:r>
        <w:rPr>
          <w:b/>
          <w:bCs/>
        </w:rPr>
        <w:t>Janissary Corps</w:t>
      </w:r>
      <w:r>
        <w:t xml:space="preserve"> reached the height of its power and fame. Numbering tens of thousands of elite infantry, the Janissaries were originally composed largely of devşirme recruits. By one report, the Sultan’s </w:t>
      </w:r>
      <w:r>
        <w:rPr>
          <w:i/>
          <w:iCs/>
        </w:rPr>
        <w:t>Kapıkulu</w:t>
      </w:r>
      <w:r>
        <w:t xml:space="preserve"> (slave soldiery) forces had grown to about </w:t>
      </w:r>
      <w:r>
        <w:rPr>
          <w:b/>
          <w:bCs/>
        </w:rPr>
        <w:t>100,000 by 1609</w:t>
      </w:r>
      <w:r>
        <w:t>, reflecting the scale of the system</w:t>
      </w:r>
      <w:hyperlink r:id="rId43" w:anchor=":~:text=In%20the%20dev%C5%9Firme%20%2C%20which,95">
        <w:r>
          <w:rPr>
            <w:rStyle w:val="Hyperlink"/>
          </w:rPr>
          <w:t>[33]</w:t>
        </w:r>
      </w:hyperlink>
      <w:r>
        <w:t xml:space="preserve">. Janissaries became the empire’s premier military force and also an important political class in Istanbul. Many served in the palace guard, and it was not uncommon for Janissary commanders or alumni of the devşirme to advance into provincial governorships or high bureaucratic posts. For example, </w:t>
      </w:r>
      <w:r>
        <w:rPr>
          <w:b/>
          <w:bCs/>
        </w:rPr>
        <w:t>Sokollu Mehmed Pasha</w:t>
      </w:r>
      <w:r>
        <w:t>, a 16th-century Grand Vizier, was a devşirme recruit from a Balkan Christian family</w:t>
      </w:r>
      <w:hyperlink r:id="rId44" w:anchor=":~:text=In%20the%20dev%C5%9Firme%20%2C%20which,95">
        <w:r>
          <w:rPr>
            <w:rStyle w:val="Hyperlink"/>
          </w:rPr>
          <w:t>[33]</w:t>
        </w:r>
      </w:hyperlink>
      <w:r>
        <w:t xml:space="preserve">. Indeed, from the 15th through 17th centuries, </w:t>
      </w:r>
      <w:r>
        <w:rPr>
          <w:i/>
          <w:iCs/>
        </w:rPr>
        <w:t>most Ottoman Grand Viziers and military commanders were of slave origin</w:t>
      </w:r>
      <w:r>
        <w:t>, having entered service via devşirme or purchase</w:t>
      </w:r>
      <w:hyperlink r:id="rId45" w:anchor=":~:text=sometimes%20opposed%20the%20Sultan.,12">
        <w:r>
          <w:rPr>
            <w:rStyle w:val="Hyperlink"/>
          </w:rPr>
          <w:t>[21]</w:t>
        </w:r>
      </w:hyperlink>
      <w:hyperlink r:id="rId46" w:anchor=":~:text=devshirme%20also%20produced%20many%20of,Borovini%C4%87%20%2C%20and%20%20138">
        <w:r>
          <w:rPr>
            <w:rStyle w:val="Hyperlink"/>
          </w:rPr>
          <w:t>[27]</w:t>
        </w:r>
      </w:hyperlink>
      <w:r>
        <w:t xml:space="preserve">. This phenomenon – slave elites running the empire – astonished European observers, but it was a deliberate Ottoman strategy to ensure </w:t>
      </w:r>
      <w:r>
        <w:rPr>
          <w:b/>
          <w:bCs/>
        </w:rPr>
        <w:t>fanatic loyalty</w:t>
      </w:r>
      <w:r>
        <w:t xml:space="preserve"> and skilled service</w:t>
      </w:r>
      <w:hyperlink r:id="rId47" w:anchor=":~:text=Many%20enslaved%20officials%20themselves%20owned,of%20government%20and%20fanatic%20loyalty">
        <w:r>
          <w:rPr>
            <w:rStyle w:val="Hyperlink"/>
          </w:rPr>
          <w:t>[4]</w:t>
        </w:r>
      </w:hyperlink>
      <w:r>
        <w:t>. The Sultan’s slaves, educated and trained in the palace, often governed more effectively than hereditary nobles might have (the latter having been largely sidelined by this time)</w:t>
      </w:r>
      <w:hyperlink r:id="rId48" w:anchor=":~:text=sometimes%20opposed%20the%20Sultan.,12">
        <w:r>
          <w:rPr>
            <w:rStyle w:val="Hyperlink"/>
          </w:rPr>
          <w:t>[21]</w:t>
        </w:r>
      </w:hyperlink>
      <w:hyperlink r:id="rId49" w:anchor=":~:text=Many%20scholars%20consider%20the%20practice,The%20most%20talented">
        <w:r>
          <w:rPr>
            <w:rStyle w:val="Hyperlink"/>
          </w:rPr>
          <w:t>[34]</w:t>
        </w:r>
      </w:hyperlink>
      <w:r>
        <w:t>.</w:t>
      </w:r>
    </w:p>
    <w:p w14:paraId="366EAEF8" w14:textId="77777777" w:rsidR="00126397" w:rsidRDefault="00000000">
      <w:pPr>
        <w:pStyle w:val="BodyText"/>
      </w:pPr>
      <w:r>
        <w:t xml:space="preserve">Despite their slave status, Janissaries and other </w:t>
      </w:r>
      <w:r>
        <w:rPr>
          <w:i/>
          <w:iCs/>
        </w:rPr>
        <w:t>kul</w:t>
      </w:r>
      <w:r>
        <w:t xml:space="preserve"> enjoyed privileges. They were paid salaries, could own property and even other slaves, and wielded significant influence</w:t>
      </w:r>
      <w:hyperlink r:id="rId50" w:anchor=":~:text=Individual%20members%20of%20the%20Ottoman,the%2014th%20to%2019th%20centuries">
        <w:r>
          <w:rPr>
            <w:rStyle w:val="Hyperlink"/>
          </w:rPr>
          <w:t>[3]</w:t>
        </w:r>
      </w:hyperlink>
      <w:hyperlink r:id="rId51" w:anchor=":~:text=Many%20enslaved%20officials%20themselves%20owned,of%20government%20and%20fanatic%20loyalty">
        <w:r>
          <w:rPr>
            <w:rStyle w:val="Hyperlink"/>
          </w:rPr>
          <w:t>[35]</w:t>
        </w:r>
      </w:hyperlink>
      <w:r>
        <w:t>. Over generations, the Janissaries grew into a semi-hereditary caste – by the mid-17th century, it became common for Janissary officers to enroll their own sons (often born Muslim) into the corps, effectively bypassing the devşirme rules</w:t>
      </w:r>
      <w:hyperlink r:id="rId52" w:anchor=":~:text=The%20practice%20began%20to%20die,fall%20within%20the%20definition%20of">
        <w:r>
          <w:rPr>
            <w:rStyle w:val="Hyperlink"/>
          </w:rPr>
          <w:t>[36]</w:t>
        </w:r>
      </w:hyperlink>
      <w:r>
        <w:t xml:space="preserve">. The devşirme practice itself began to </w:t>
      </w:r>
      <w:r>
        <w:rPr>
          <w:b/>
          <w:bCs/>
        </w:rPr>
        <w:t>decline in the 17th century</w:t>
      </w:r>
      <w:r>
        <w:t xml:space="preserve"> as a result of these changes: </w:t>
      </w:r>
      <w:r>
        <w:rPr>
          <w:i/>
          <w:iCs/>
        </w:rPr>
        <w:t>Muslims were officially allowed to join the Janissaries in 1594</w:t>
      </w:r>
      <w:r>
        <w:t xml:space="preserve">, and by </w:t>
      </w:r>
      <w:r>
        <w:rPr>
          <w:b/>
          <w:bCs/>
        </w:rPr>
        <w:t>1648 the recruitment of Christian boys had effectively stopped</w:t>
      </w:r>
      <w:hyperlink r:id="rId53" w:anchor=":~:text=The%20practice%20began%20to%20die,fall%20within%20the%20definition%20of">
        <w:r>
          <w:rPr>
            <w:rStyle w:val="Hyperlink"/>
          </w:rPr>
          <w:t>[36]</w:t>
        </w:r>
      </w:hyperlink>
      <w:r>
        <w:t>. An attempt to revive devşirme in 1703 failed due to resistance from within the ranks</w:t>
      </w:r>
      <w:hyperlink r:id="rId54" w:anchor=":~:text=The%20practice%20began%20to%20die,31">
        <w:r>
          <w:rPr>
            <w:rStyle w:val="Hyperlink"/>
          </w:rPr>
          <w:t>[37]</w:t>
        </w:r>
      </w:hyperlink>
      <w:r>
        <w:t xml:space="preserve">. Thus, while the 16th century was the golden age of the devşirme system’s output, by the late 17th the Janissary corps was transforming into a more conventional (and less disciplined) force, filled largely by the descendants of earlier recruits and various free Muslim volunteers. Nonetheless, throughout the classical era the concept of the </w:t>
      </w:r>
      <w:r>
        <w:rPr>
          <w:b/>
          <w:bCs/>
        </w:rPr>
        <w:t>military slave</w:t>
      </w:r>
      <w:r>
        <w:t xml:space="preserve"> remained: the Janissaries were still legally slaves of the Sultan (</w:t>
      </w:r>
      <w:r>
        <w:rPr>
          <w:i/>
          <w:iCs/>
        </w:rPr>
        <w:t>Kapıkulu</w:t>
      </w:r>
      <w:r>
        <w:t>), forbidden to marry or engage in trade early on, and symbolically they wore the mark of servitude to the throne even as they became kingmakers and power brokers in their own right.</w:t>
      </w:r>
    </w:p>
    <w:p w14:paraId="4F3B39B5" w14:textId="77777777" w:rsidR="00126397" w:rsidRDefault="00000000">
      <w:pPr>
        <w:pStyle w:val="Heading3"/>
      </w:pPr>
      <w:bookmarkStart w:id="8" w:name="X53e988c36c1ef6222b8f7fc00cd866d9b2379d3"/>
      <w:bookmarkEnd w:id="7"/>
      <w:r>
        <w:t>Enslaved Concubines and the Imperial Harem</w:t>
      </w:r>
    </w:p>
    <w:p w14:paraId="2E21B7E3" w14:textId="77777777" w:rsidR="00126397" w:rsidRDefault="00000000">
      <w:pPr>
        <w:pStyle w:val="FirstParagraph"/>
      </w:pPr>
      <w:r>
        <w:t xml:space="preserve">Enslaved women, especially </w:t>
      </w:r>
      <w:r>
        <w:rPr>
          <w:b/>
          <w:bCs/>
        </w:rPr>
        <w:t>concubines in the Imperial Harem</w:t>
      </w:r>
      <w:r>
        <w:t xml:space="preserve">, played a pivotal political and cultural role in the classical period. The Ottoman Imperial Harem – a private domain within the palace – expanded into a complex institution, housing several hundred women at its peak. These women were almost exclusively slaves, acquired through purchase or as gifts (often from the </w:t>
      </w:r>
      <w:r>
        <w:rPr>
          <w:b/>
          <w:bCs/>
        </w:rPr>
        <w:t>Caucasus</w:t>
      </w:r>
      <w:r>
        <w:t xml:space="preserve"> or </w:t>
      </w:r>
      <w:r>
        <w:rPr>
          <w:b/>
          <w:bCs/>
        </w:rPr>
        <w:t>Eastern European</w:t>
      </w:r>
      <w:r>
        <w:t xml:space="preserve"> regions known for “fair” </w:t>
      </w:r>
      <w:r>
        <w:lastRenderedPageBreak/>
        <w:t>women)</w:t>
      </w:r>
      <w:hyperlink r:id="rId55" w:anchor=":~:text=ImageGiulio%20Rosati%2C%20Inspection%20of%20New,Arrivals%2C%201858%E2%80%931917%2C%20Circassian%20beauties">
        <w:r>
          <w:rPr>
            <w:rStyle w:val="Hyperlink"/>
          </w:rPr>
          <w:t>[38]</w:t>
        </w:r>
      </w:hyperlink>
      <w:hyperlink r:id="rId56" w:anchor=":~:text=procurement%2C%20so%20the%20Ottoman%20Empire,129">
        <w:r>
          <w:rPr>
            <w:rStyle w:val="Hyperlink"/>
          </w:rPr>
          <w:t>[39]</w:t>
        </w:r>
      </w:hyperlink>
      <w:r>
        <w:t xml:space="preserve">. The </w:t>
      </w:r>
      <w:r>
        <w:rPr>
          <w:i/>
          <w:iCs/>
        </w:rPr>
        <w:t>concubines</w:t>
      </w:r>
      <w:r>
        <w:t xml:space="preserve"> (Turkish: </w:t>
      </w:r>
      <w:r>
        <w:rPr>
          <w:b/>
          <w:bCs/>
        </w:rPr>
        <w:t>cariye</w:t>
      </w:r>
      <w:r>
        <w:t>) served not only as the Sultan’s sexual partners but also as domestic workers and, for a talented few, as influential royal consorts and mothers. According to Islamic law and custom, a male owner could lawfully have sexual relations with his female slaves, and any child born from such a union – if the father acknowledged it – was considered free and legitimate, equal to children born of legal wives</w:t>
      </w:r>
      <w:hyperlink r:id="rId57" w:anchor=":~:text=In%20the%20Ottoman%20Empire%2C%20female,If%20a%20harem%20slave%20became">
        <w:r>
          <w:rPr>
            <w:rStyle w:val="Hyperlink"/>
          </w:rPr>
          <w:t>[40]</w:t>
        </w:r>
      </w:hyperlink>
      <w:hyperlink r:id="rId58" w:anchor=":~:text=pregnant%20and%20the%20owner%20acknowledged,128">
        <w:r>
          <w:rPr>
            <w:rStyle w:val="Hyperlink"/>
          </w:rPr>
          <w:t>[41]</w:t>
        </w:r>
      </w:hyperlink>
      <w:r>
        <w:t xml:space="preserve">. This practice led to the phenomenon of </w:t>
      </w:r>
      <w:r>
        <w:rPr>
          <w:b/>
          <w:bCs/>
        </w:rPr>
        <w:t>slave mothers of sultans</w:t>
      </w:r>
      <w:r>
        <w:t xml:space="preserve">. For example, Sultan Süleyman the Magnificent’s beloved consort </w:t>
      </w:r>
      <w:r>
        <w:rPr>
          <w:b/>
          <w:bCs/>
        </w:rPr>
        <w:t>Hürrem Sultan (Roxelana)</w:t>
      </w:r>
      <w:r>
        <w:t xml:space="preserve"> was originally a Ukrainian slave who rose to be his legal wife and advisor, profoundly influencing imperial politics. Later in the 17th century, </w:t>
      </w:r>
      <w:r>
        <w:rPr>
          <w:b/>
          <w:bCs/>
        </w:rPr>
        <w:t>Kösem Sultan</w:t>
      </w:r>
      <w:r>
        <w:t>, another concubine-turned-Valide (Queen Mother), effectively governed as regent for her sons. This era is often dubbed the “</w:t>
      </w:r>
      <w:r>
        <w:rPr>
          <w:b/>
          <w:bCs/>
        </w:rPr>
        <w:t>Sultanate of Women</w:t>
      </w:r>
      <w:r>
        <w:t>” to denote the extraordinary political influence wielded by harem women, many of whom had begun their lives as enslaved concubines.</w:t>
      </w:r>
    </w:p>
    <w:p w14:paraId="5E983EDA" w14:textId="77777777" w:rsidR="00126397" w:rsidRDefault="00000000">
      <w:pPr>
        <w:pStyle w:val="BodyText"/>
      </w:pPr>
      <w:r>
        <w:t>Within the harem hierarchy, concubines were trained in court etiquette, music, languages, and the arts – the harem was “</w:t>
      </w:r>
      <w:r>
        <w:rPr>
          <w:i/>
          <w:iCs/>
        </w:rPr>
        <w:t>similar to a training institution for concubines</w:t>
      </w:r>
      <w:r>
        <w:t>” preparing them to navigate palace politics</w:t>
      </w:r>
      <w:hyperlink r:id="rId59" w:anchor=":~:text=The%20Ottoman%20Imperial%20Harem%20was,134%20%5D%20Women">
        <w:r>
          <w:rPr>
            <w:rStyle w:val="Hyperlink"/>
          </w:rPr>
          <w:t>[42]</w:t>
        </w:r>
      </w:hyperlink>
      <w:r>
        <w:t xml:space="preserve">. The most beautiful and intelligent could become the Sultan’s favorites or even bear his children, achieving the status of </w:t>
      </w:r>
      <w:r>
        <w:rPr>
          <w:b/>
          <w:bCs/>
        </w:rPr>
        <w:t>Baş Kadın</w:t>
      </w:r>
      <w:r>
        <w:t xml:space="preserve"> (chief consort) or Valide Sultan when their sons ascended the throne. Such women enjoyed great power, enormous wealth, and could act as </w:t>
      </w:r>
      <w:r>
        <w:rPr>
          <w:b/>
          <w:bCs/>
        </w:rPr>
        <w:t>patrons of architecture, charities, and arts</w:t>
      </w:r>
      <w:r>
        <w:t xml:space="preserve">. Nevertheless, they remained legally slaves until or unless manumitted. Notably, if a concubine bore a son, she gained the special status of </w:t>
      </w:r>
      <w:r>
        <w:rPr>
          <w:i/>
          <w:iCs/>
        </w:rPr>
        <w:t>“Umm al-Walad”</w:t>
      </w:r>
      <w:r>
        <w:t xml:space="preserve"> (mother of a child) – by law she could not be sold thereafter and would be automatically freed upon the Sultan’s death</w:t>
      </w:r>
      <w:hyperlink r:id="rId60" w:anchor=":~:text=slavery%3B%20this%20provided%20a%20potential,128">
        <w:r>
          <w:rPr>
            <w:rStyle w:val="Hyperlink"/>
          </w:rPr>
          <w:t>[43]</w:t>
        </w:r>
      </w:hyperlink>
      <w:hyperlink r:id="rId61" w:anchor=":~:text=pregnant%20and%20the%20owner%20acknowledged,128">
        <w:r>
          <w:rPr>
            <w:rStyle w:val="Hyperlink"/>
          </w:rPr>
          <w:t>[41]</w:t>
        </w:r>
      </w:hyperlink>
      <w:r>
        <w:t xml:space="preserve">. This rule provided a measure of security and reflects how Ottoman slavery allowed for </w:t>
      </w:r>
      <w:r>
        <w:rPr>
          <w:b/>
          <w:bCs/>
        </w:rPr>
        <w:t>social mobility through motherhood</w:t>
      </w:r>
      <w:r>
        <w:t>.</w:t>
      </w:r>
    </w:p>
    <w:p w14:paraId="11B024AA" w14:textId="77777777" w:rsidR="00126397" w:rsidRDefault="00000000">
      <w:pPr>
        <w:pStyle w:val="BodyText"/>
      </w:pPr>
      <w:r>
        <w:t xml:space="preserve">The Imperial Harem was supervised by </w:t>
      </w:r>
      <w:r>
        <w:rPr>
          <w:b/>
          <w:bCs/>
        </w:rPr>
        <w:t>enslaved eunuchs</w:t>
      </w:r>
      <w:r>
        <w:t xml:space="preserve"> – themselves a unique slave category. The </w:t>
      </w:r>
      <w:r>
        <w:rPr>
          <w:b/>
          <w:bCs/>
        </w:rPr>
        <w:t>Chief Black Eunuch (Kızlar Ağası)</w:t>
      </w:r>
      <w:r>
        <w:t xml:space="preserve"> controlled the harem’s internal administration and wielded significant influence as a gatekeeper between the harem and the Sultan</w:t>
      </w:r>
      <w:hyperlink r:id="rId62" w:anchor=":~:text=recruits%20at%20the%20Palace%20School,122">
        <w:r>
          <w:rPr>
            <w:rStyle w:val="Hyperlink"/>
          </w:rPr>
          <w:t>[44]</w:t>
        </w:r>
      </w:hyperlink>
      <w:hyperlink r:id="rId63" w:anchor=":~:text=Eunuch%20%20,122">
        <w:r>
          <w:rPr>
            <w:rStyle w:val="Hyperlink"/>
          </w:rPr>
          <w:t>[45]</w:t>
        </w:r>
      </w:hyperlink>
      <w:r>
        <w:t>. These eunuchs were often African slaves castrated as boys (usually outside the empire, since Islamic law forbade castration of a free person or within Muslim lands)</w:t>
      </w:r>
      <w:hyperlink r:id="rId64" w:anchor=":~:text=ImageChief%20Eunuch%20of%20Ottoman%20Sultan,at%20the%20Imperial%20Palace%2C%201912">
        <w:r>
          <w:rPr>
            <w:rStyle w:val="Hyperlink"/>
          </w:rPr>
          <w:t>[46]</w:t>
        </w:r>
      </w:hyperlink>
      <w:r>
        <w:t>. They acted as guardians and intermediaries, and some, like the famous Beshir Agha in the 1730s, became political kingmakers and endowers of public works</w:t>
      </w:r>
      <w:hyperlink r:id="rId65" w:anchor=":~:text=of%20his%20viziers%2C%20ministers%2C%20or,122">
        <w:r>
          <w:rPr>
            <w:rStyle w:val="Hyperlink"/>
          </w:rPr>
          <w:t>[47]</w:t>
        </w:r>
      </w:hyperlink>
      <w:r>
        <w:t xml:space="preserve">. White eunuchs (often of Balkan origin via devşirme) also served in various capacities. The presence of eunuchs underscores the lengths to which the Ottomans went to secure and control the harem, and how even in such intimate royal spaces, </w:t>
      </w:r>
      <w:r>
        <w:rPr>
          <w:b/>
          <w:bCs/>
        </w:rPr>
        <w:t>slavery was omnipresent</w:t>
      </w:r>
      <w:r>
        <w:t xml:space="preserve"> – from the lowest servant girl to the Valide Sultan, nearly all women in the palace were technically slaves of the Sultan, albeit occupying very different rungs of status and power</w:t>
      </w:r>
      <w:hyperlink r:id="rId66" w:anchor=":~:text=Individual%20members%20of%20the%20Ottoman,the%2014th%20to%2019th%20centuries">
        <w:r>
          <w:rPr>
            <w:rStyle w:val="Hyperlink"/>
          </w:rPr>
          <w:t>[3]</w:t>
        </w:r>
      </w:hyperlink>
      <w:hyperlink r:id="rId67" w:anchor=":~:text=positions,such%20as%20%20478">
        <w:r>
          <w:rPr>
            <w:rStyle w:val="Hyperlink"/>
          </w:rPr>
          <w:t>[48]</w:t>
        </w:r>
      </w:hyperlink>
      <w:r>
        <w:t>.</w:t>
      </w:r>
    </w:p>
    <w:p w14:paraId="2D7B3DB7" w14:textId="77777777" w:rsidR="00126397" w:rsidRDefault="00000000">
      <w:pPr>
        <w:pStyle w:val="Heading3"/>
      </w:pPr>
      <w:bookmarkStart w:id="9" w:name="domestic-agricultural-and-galley-slavery"/>
      <w:bookmarkEnd w:id="8"/>
      <w:r>
        <w:t>Domestic, Agricultural, and Galley Slavery</w:t>
      </w:r>
    </w:p>
    <w:p w14:paraId="6BFB528B" w14:textId="77777777" w:rsidR="00126397" w:rsidRDefault="00000000">
      <w:pPr>
        <w:pStyle w:val="FirstParagraph"/>
      </w:pPr>
      <w:r>
        <w:t xml:space="preserve">Outside the rarefied world of the palace, </w:t>
      </w:r>
      <w:r>
        <w:rPr>
          <w:b/>
          <w:bCs/>
        </w:rPr>
        <w:t>slave labor permeated Ottoman society</w:t>
      </w:r>
      <w:r>
        <w:t xml:space="preserve"> during the classical era. In cities like Istanbul, Bursa, Aleppo, and Cairo, elite households commonly kept slaves as servants, cooks, porters, coachmen, and artisan apprentices. It was reported that in </w:t>
      </w:r>
      <w:r>
        <w:rPr>
          <w:b/>
          <w:bCs/>
        </w:rPr>
        <w:t xml:space="preserve">16th- and 17th-century Constantinople, slaves may have </w:t>
      </w:r>
      <w:r>
        <w:rPr>
          <w:b/>
          <w:bCs/>
        </w:rPr>
        <w:lastRenderedPageBreak/>
        <w:t>comprised roughly 20% of the population</w:t>
      </w:r>
      <w:r>
        <w:t>, indicating not just the palace but many private homes had slaves</w:t>
      </w:r>
      <w:hyperlink r:id="rId68" w:anchor=":~:text=In%20Constantinople%20%20%28present,the%20%20150%20to%20inflate">
        <w:r>
          <w:rPr>
            <w:rStyle w:val="Hyperlink"/>
          </w:rPr>
          <w:t>[6]</w:t>
        </w:r>
      </w:hyperlink>
      <w:r>
        <w:t xml:space="preserve">. These urban slaves came from varied backgrounds: Europeans and Caucasians were prized as </w:t>
      </w:r>
      <w:r>
        <w:rPr>
          <w:b/>
          <w:bCs/>
        </w:rPr>
        <w:t>household managers or ladies’ maids</w:t>
      </w:r>
      <w:r>
        <w:t xml:space="preserve"> (often commanding higher prices), while African slaves – obtained via the Saharan and Red Sea trades – were frequently employed in manual labor or as </w:t>
      </w:r>
      <w:r>
        <w:rPr>
          <w:b/>
          <w:bCs/>
        </w:rPr>
        <w:t>harem eunuchs and caretakers</w:t>
      </w:r>
      <w:hyperlink r:id="rId69" w:anchor=":~:text=as%20either%20domestic%20house%20servants,abilities%20due%20to%20racial%20stereotypes">
        <w:r>
          <w:rPr>
            <w:rStyle w:val="Hyperlink"/>
          </w:rPr>
          <w:t>[49]</w:t>
        </w:r>
      </w:hyperlink>
      <w:hyperlink r:id="rId70" w:anchor=":~:text=ethnicities%20and%20race%20was%20not,abilities%20due%20to%20racial%20stereotypes">
        <w:r>
          <w:rPr>
            <w:rStyle w:val="Hyperlink"/>
          </w:rPr>
          <w:t>[50]</w:t>
        </w:r>
      </w:hyperlink>
      <w:r>
        <w:t xml:space="preserve">. Racial attitudes in the empire, while not codified, placed a premium on lighter-skinned slaves for certain roles; contemporary accounts note a de facto </w:t>
      </w:r>
      <w:r>
        <w:rPr>
          <w:b/>
          <w:bCs/>
        </w:rPr>
        <w:t>racial hierarchy</w:t>
      </w:r>
      <w:r>
        <w:t xml:space="preserve"> wherein “white” slaves (Europeans/Caucasians) were often assigned the highest status tasks, Africans a lower status, reflecting stereotypes about their abilities</w:t>
      </w:r>
      <w:hyperlink r:id="rId71" w:anchor=":~:text=as%20either%20domestic%20house%20servants,abilities%20due%20to%20racial%20stereotypes">
        <w:r>
          <w:rPr>
            <w:rStyle w:val="Hyperlink"/>
          </w:rPr>
          <w:t>[49]</w:t>
        </w:r>
      </w:hyperlink>
      <w:hyperlink r:id="rId72" w:anchor=":~:text=ethnicities%20and%20race%20was%20not,abilities%20due%20to%20racial%20stereotypes">
        <w:r>
          <w:rPr>
            <w:rStyle w:val="Hyperlink"/>
          </w:rPr>
          <w:t>[50]</w:t>
        </w:r>
      </w:hyperlink>
      <w:r>
        <w:t xml:space="preserve">. Nonetheless, slavery in Ottoman lands was multi-ethnic and </w:t>
      </w:r>
      <w:r>
        <w:rPr>
          <w:b/>
          <w:bCs/>
        </w:rPr>
        <w:t>not strictly race-based</w:t>
      </w:r>
      <w:r>
        <w:t xml:space="preserve"> – religion and origin were the key factors (only non-Muslims could be legally enslaved), and an enslaved African Muslim could even rise to notable positions on rare occasions</w:t>
      </w:r>
      <w:hyperlink r:id="rId73" w:anchor=":~:text=As%20there%20were%20restrictions%20on,12">
        <w:r>
          <w:rPr>
            <w:rStyle w:val="Hyperlink"/>
          </w:rPr>
          <w:t>[51]</w:t>
        </w:r>
      </w:hyperlink>
      <w:hyperlink r:id="rId74" w:anchor=":~:text=The%20Zanj%20were%20employed%20in,need%20quotation%20to%20verify">
        <w:r>
          <w:rPr>
            <w:rStyle w:val="Hyperlink"/>
          </w:rPr>
          <w:t>[52]</w:t>
        </w:r>
      </w:hyperlink>
      <w:r>
        <w:t xml:space="preserve"> (for instance, the case of Mullah Ali, a man of African origin who became an Ottoman chief judge in the 1620s)</w:t>
      </w:r>
      <w:hyperlink r:id="rId75" w:anchor=":~:text=After%20being%20purchased%20by%20a,in%201621%20he%20became%20the">
        <w:r>
          <w:rPr>
            <w:rStyle w:val="Hyperlink"/>
          </w:rPr>
          <w:t>[53]</w:t>
        </w:r>
      </w:hyperlink>
      <w:hyperlink r:id="rId76" w:anchor=":~:text=kadiasker%2C%20or%20chief%20judge%2C%20of,17">
        <w:r>
          <w:rPr>
            <w:rStyle w:val="Hyperlink"/>
          </w:rPr>
          <w:t>[54]</w:t>
        </w:r>
      </w:hyperlink>
      <w:r>
        <w:t>.</w:t>
      </w:r>
    </w:p>
    <w:p w14:paraId="239AA020" w14:textId="77777777" w:rsidR="00126397" w:rsidRDefault="00000000">
      <w:pPr>
        <w:pStyle w:val="BodyText"/>
      </w:pPr>
      <w:r>
        <w:t xml:space="preserve">In rural areas, </w:t>
      </w:r>
      <w:r>
        <w:rPr>
          <w:b/>
          <w:bCs/>
        </w:rPr>
        <w:t>agricultural slavery</w:t>
      </w:r>
      <w:r>
        <w:t xml:space="preserve"> was practiced in the earlier centuries, though it was never as dominant as serfdom in Europe or plantation slavery in the Americas. During the 15th and 16th centuries, war captives were sometimes settled on farms or estates as forced laborers</w:t>
      </w:r>
      <w:hyperlink r:id="rId77" w:anchor=":~:text=During%20the%20fifteenth%20and%20sixteenth,nineteenth%20century%2C%20it%20became%20rare">
        <w:r>
          <w:rPr>
            <w:rStyle w:val="Hyperlink"/>
          </w:rPr>
          <w:t>[16]</w:t>
        </w:r>
      </w:hyperlink>
      <w:r>
        <w:t xml:space="preserve">. Large estates (çiftliks) in the Balkans or Anatolia occasionally used slaves for field work, especially if the local peasantry was insufficient. However, as Ottoman conquests waned and fewer captives were acquired by war, agricultural slavery became </w:t>
      </w:r>
      <w:r>
        <w:rPr>
          <w:b/>
          <w:bCs/>
        </w:rPr>
        <w:t>relatively rare by the 19th century</w:t>
      </w:r>
      <w:r>
        <w:t>, with the vast majority of farming done by free peasant tenants or sharecroppers</w:t>
      </w:r>
      <w:hyperlink r:id="rId78" w:anchor=":~:text=powers,nineteenth%20century%2C%20it%20became%20rare">
        <w:r>
          <w:rPr>
            <w:rStyle w:val="Hyperlink"/>
          </w:rPr>
          <w:t>[55]</w:t>
        </w:r>
      </w:hyperlink>
      <w:r>
        <w:t xml:space="preserve">. One notable area of plantation-like slavery was in </w:t>
      </w:r>
      <w:r>
        <w:rPr>
          <w:b/>
          <w:bCs/>
        </w:rPr>
        <w:t>southern Iraq and the Gulf</w:t>
      </w:r>
      <w:r>
        <w:t xml:space="preserve">, where African slaves (Zanj) were used in date palm groves and on pearl fishing boats, continuing an older Islamic-world pattern. Additionally, the empire’s navy and private galleys (including those of North African corsairs) traditionally used </w:t>
      </w:r>
      <w:r>
        <w:rPr>
          <w:b/>
          <w:bCs/>
        </w:rPr>
        <w:t>galley slaves</w:t>
      </w:r>
      <w:r>
        <w:t xml:space="preserve"> – often condemned criminals or Christian captives – to row the great oared ships in the Mediterranean. For centuries, European sailors captured by Barbary pirates or Ottomans might find themselves chained to the oar as galley slaves, enduring harsh conditions. This practice persisted into the 17th century; only with the advent of sail-powered warships and European pressure did it fade.</w:t>
      </w:r>
    </w:p>
    <w:p w14:paraId="7DFDA863" w14:textId="77777777" w:rsidR="00126397" w:rsidRDefault="00000000">
      <w:pPr>
        <w:pStyle w:val="BodyText"/>
      </w:pPr>
      <w:r>
        <w:t xml:space="preserve">By the late 17th century, the Ottoman slave system was showing signs of strain. As mentioned, the devşirme pipeline dried up and the Janissaries had turned into an entrenched interest group (eventually more a hereditary guild than a true slave army). The empire’s military setbacks and economic difficulties also meant fewer resources to purchase slaves abroad. Nonetheless, </w:t>
      </w:r>
      <w:r>
        <w:rPr>
          <w:b/>
          <w:bCs/>
        </w:rPr>
        <w:t>slave trading remained vigorous</w:t>
      </w:r>
      <w:r>
        <w:t xml:space="preserve">, now focused on different routes: the </w:t>
      </w:r>
      <w:r>
        <w:rPr>
          <w:b/>
          <w:bCs/>
        </w:rPr>
        <w:t>Black Sea/Caucasus route</w:t>
      </w:r>
      <w:r>
        <w:t xml:space="preserve"> (bringing Circassian and Georgian slaves), the </w:t>
      </w:r>
      <w:r>
        <w:rPr>
          <w:b/>
          <w:bCs/>
        </w:rPr>
        <w:t>Mediterranean route</w:t>
      </w:r>
      <w:r>
        <w:t xml:space="preserve"> (Christian Europeans or their children kidnapped by pirates), and increasingly the </w:t>
      </w:r>
      <w:r>
        <w:rPr>
          <w:b/>
          <w:bCs/>
        </w:rPr>
        <w:t>African routes</w:t>
      </w:r>
      <w:r>
        <w:t xml:space="preserve"> (from the Sudan, Ethiopia, and beyond via Egypt and the Red Sea)</w:t>
      </w:r>
      <w:hyperlink r:id="rId79" w:anchor=":~:text=">
        <w:r>
          <w:rPr>
            <w:rStyle w:val="Hyperlink"/>
          </w:rPr>
          <w:t>[56]</w:t>
        </w:r>
      </w:hyperlink>
      <w:hyperlink r:id="rId80" w:anchor=":~:text=SOURCES%20OF%20SLAVES%2C%20NUMBERS%2C%20AND,THE%20TRAFFIC">
        <w:r>
          <w:rPr>
            <w:rStyle w:val="Hyperlink"/>
          </w:rPr>
          <w:t>[8]</w:t>
        </w:r>
      </w:hyperlink>
      <w:r>
        <w:t>. As we enter the 18th century, Ottoman slavery would adapt to new geopolitical realities, even as it slowly began to be challenged from within and without.</w:t>
      </w:r>
    </w:p>
    <w:p w14:paraId="0731EA16" w14:textId="77777777" w:rsidR="00126397" w:rsidRDefault="00000000">
      <w:pPr>
        <w:pStyle w:val="Heading2"/>
      </w:pPr>
      <w:bookmarkStart w:id="10" w:name="X6c4720f2bbd5789efef527249a806b85fbc686c"/>
      <w:bookmarkEnd w:id="6"/>
      <w:bookmarkEnd w:id="9"/>
      <w:r>
        <w:lastRenderedPageBreak/>
        <w:t>Reform and Transition (18th – Early 19th Century): Winds of Change</w:t>
      </w:r>
    </w:p>
    <w:p w14:paraId="20EDF4E2" w14:textId="77777777" w:rsidR="00126397" w:rsidRDefault="00000000">
      <w:pPr>
        <w:pStyle w:val="FirstParagraph"/>
      </w:pPr>
      <w:r>
        <w:t>The 18th century for the Ottoman Empire was a time of both stagnation and attempts at reform. Slavery continued as an accepted institution, but certain long-standing forms began to transform or decline. The Ottomans faced military defeats and the rise of powerful rivals (Russia, Austria), which not only reduced the flow of war captives but also brought European intellectual influences that cast slavery in a new light. Internally, some Sultan’s efforts to modernize the army and administration had unintended consequences for the slave system.</w:t>
      </w:r>
    </w:p>
    <w:p w14:paraId="63D83FFE" w14:textId="77777777" w:rsidR="00126397" w:rsidRDefault="00000000">
      <w:pPr>
        <w:pStyle w:val="BodyText"/>
      </w:pPr>
      <w:r>
        <w:t xml:space="preserve">One watershed moment was the fate of the </w:t>
      </w:r>
      <w:r>
        <w:rPr>
          <w:b/>
          <w:bCs/>
        </w:rPr>
        <w:t>Janissaries</w:t>
      </w:r>
      <w:r>
        <w:t xml:space="preserve">. By the 18th century, the Janissary corps – once composed of disciplined slave-soldiers – had become an unruly, privileged class, resistant to modernization. In 1826, Sultan Mahmud II forcibly </w:t>
      </w:r>
      <w:r>
        <w:rPr>
          <w:b/>
          <w:bCs/>
        </w:rPr>
        <w:t>abolished the Janissary corps</w:t>
      </w:r>
      <w:r>
        <w:t xml:space="preserve"> in the violent incident known as the “Auspicious Incident.” Thousands of Janissaries were killed or exiled, and the centuries-old kapıkulu army system was dismantled. This effectively ended the era of </w:t>
      </w:r>
      <w:r>
        <w:rPr>
          <w:b/>
          <w:bCs/>
        </w:rPr>
        <w:t>military slavery</w:t>
      </w:r>
      <w:r>
        <w:t xml:space="preserve"> in the Ottoman Empire. The new armies formed in the 1830s were recruited and drilled on European lines, using Ottoman Muslim conscripts and volunteers rather than enslaved converts. Thus, one pillar of the classic slave system – the slave army – was gone. Notably, this occurred just as European nations were starting to pressure the Ottomans on ethical grounds to end slavery (Britain had abolished the slave trade in 1807 and slavery in 1833, for example).</w:t>
      </w:r>
    </w:p>
    <w:p w14:paraId="7A1BCE75" w14:textId="77777777" w:rsidR="00126397" w:rsidRDefault="00000000">
      <w:pPr>
        <w:pStyle w:val="BodyText"/>
      </w:pPr>
      <w:r>
        <w:t xml:space="preserve">Meanwhile, the </w:t>
      </w:r>
      <w:r>
        <w:rPr>
          <w:b/>
          <w:bCs/>
        </w:rPr>
        <w:t>use of slave officials</w:t>
      </w:r>
      <w:r>
        <w:t xml:space="preserve"> in top government posts also waned somewhat in the 18th and early 19th centuries. The palace schools (like Enderun) that had trained slave pages and administrators gradually lost importance as the bureaucracy started hiring more free-born Muslims trained in new secular schools. However, the legacy of centuries of slave administration lingered: even in the 19th century, some high officials were themselves former slaves or sons of slaves, especially those of African or Caucasian origin serving the palace. For example, the </w:t>
      </w:r>
      <w:r>
        <w:rPr>
          <w:b/>
          <w:bCs/>
        </w:rPr>
        <w:t>Chief Black Eunuchs</w:t>
      </w:r>
      <w:r>
        <w:t xml:space="preserve"> remained influential until the end of the empire, with figures like Mehmed Agha in the late 19th century effectively managing palace affairs. The culture of the Ottoman elite still accepted that a man could be both a slave (in status) and a pasha in rank – an embedded paradox that began to be questioned under the reformist climate of the </w:t>
      </w:r>
      <w:r>
        <w:rPr>
          <w:b/>
          <w:bCs/>
        </w:rPr>
        <w:t>Tanzimat</w:t>
      </w:r>
      <w:r>
        <w:t xml:space="preserve"> period.</w:t>
      </w:r>
    </w:p>
    <w:p w14:paraId="17CC60E2" w14:textId="77777777" w:rsidR="00126397" w:rsidRDefault="00000000">
      <w:pPr>
        <w:pStyle w:val="BodyText"/>
      </w:pPr>
      <w:r>
        <w:t xml:space="preserve">Enslaved concubines and the harem persisted into the 19th century as well. Sultans like Mahmud II and Abdülmecid I continued to keep large harems of slave women. However, by this era the harem’s political influence had diminished compared to the “Sultanate of Women” period. The Sultans of the 18th and 19th centuries were more assertive, and imperial mothers or consorts had less personal sway over state affairs than, say, Kösem or Hürrem had enjoyed. Still, culturally the practice of obtaining </w:t>
      </w:r>
      <w:r>
        <w:rPr>
          <w:b/>
          <w:bCs/>
        </w:rPr>
        <w:t>Circassian or Georgian women</w:t>
      </w:r>
      <w:r>
        <w:t xml:space="preserve"> as harem consorts reached its zenith in the 19th century. The </w:t>
      </w:r>
      <w:r>
        <w:rPr>
          <w:b/>
          <w:bCs/>
        </w:rPr>
        <w:t>Caucasian War (1817–1864)</w:t>
      </w:r>
      <w:r>
        <w:t xml:space="preserve">, in which Russia conquered Circassia, triggered a mass exodus of Circassians into Ottoman lands – many of whom were sold into slavery. This led to a </w:t>
      </w:r>
      <w:r>
        <w:rPr>
          <w:b/>
          <w:bCs/>
        </w:rPr>
        <w:t>flood of Circassian “beauties”</w:t>
      </w:r>
      <w:r>
        <w:t xml:space="preserve"> in Istanbul’s slave market, to the point that </w:t>
      </w:r>
      <w:r>
        <w:rPr>
          <w:i/>
          <w:iCs/>
        </w:rPr>
        <w:t>Circassian women became the most abundant in the imperial harem</w:t>
      </w:r>
      <w:r>
        <w:t xml:space="preserve"> and in the households of the Ottoman </w:t>
      </w:r>
      <w:r>
        <w:lastRenderedPageBreak/>
        <w:t>elite during mid-century</w:t>
      </w:r>
      <w:hyperlink r:id="rId81" w:anchor=":~:text=Slavery%20in%20and%20of%20itself,At%20a%20time%2C%20Circassian%20slaves">
        <w:r>
          <w:rPr>
            <w:rStyle w:val="Hyperlink"/>
          </w:rPr>
          <w:t>[57]</w:t>
        </w:r>
      </w:hyperlink>
      <w:hyperlink r:id="rId82" w:anchor=":~:text=procurement%2C%20so%20the%20Ottoman%20Empire,129">
        <w:r>
          <w:rPr>
            <w:rStyle w:val="Hyperlink"/>
          </w:rPr>
          <w:t>[39]</w:t>
        </w:r>
      </w:hyperlink>
      <w:r>
        <w:t>. Prices for these women were relatively affordable (reports say a person of modest wealth could buy a Circassian slave girl with a few gold coins in the 1850s)</w:t>
      </w:r>
      <w:hyperlink r:id="rId83" w:anchor=":~:text=acquisition%20by%20the%20late%20eighteenth,129">
        <w:r>
          <w:rPr>
            <w:rStyle w:val="Hyperlink"/>
          </w:rPr>
          <w:t>[58]</w:t>
        </w:r>
      </w:hyperlink>
      <w:r>
        <w:t>. The beauty and plight of these women became a romanticized subject in Western Orientalist art and literature, even as Ottoman reformers grew embarrassed by the continuation of open slave markets.</w:t>
      </w:r>
    </w:p>
    <w:p w14:paraId="16AD73AE" w14:textId="77777777" w:rsidR="00126397" w:rsidRDefault="00000000">
      <w:pPr>
        <w:pStyle w:val="BodyText"/>
      </w:pPr>
      <w:r>
        <w:t xml:space="preserve">Crucially, the </w:t>
      </w:r>
      <w:r>
        <w:rPr>
          <w:b/>
          <w:bCs/>
        </w:rPr>
        <w:t>early 19th century saw the first Ottoman moves to curb slavery</w:t>
      </w:r>
      <w:r>
        <w:t xml:space="preserve">, driven partly by strategic alliances with European powers. An early gesture came after the brutal Greek War of Independence (1821–1829). During that conflict, Ottomans had enslaved large numbers of Greek civilians (notably, thousands of women and children from the Aegean islands like Chios were sold in 1822). In 1830, as part of negotiations and changing attitudes, the Ottoman government issued a firman (decree) </w:t>
      </w:r>
      <w:r>
        <w:rPr>
          <w:b/>
          <w:bCs/>
        </w:rPr>
        <w:t>manumitting all Greek war captives</w:t>
      </w:r>
      <w:r>
        <w:t>, effectively freeing those Greeks who had been enslaved during the revolt</w:t>
      </w:r>
      <w:hyperlink r:id="rId84" w:anchor=":~:text=resulted%20in%20the%20first%20anti,of%20the%20Greek%20war%20prisoners">
        <w:r>
          <w:rPr>
            <w:rStyle w:val="Hyperlink"/>
          </w:rPr>
          <w:t>[59]</w:t>
        </w:r>
      </w:hyperlink>
      <w:r>
        <w:t xml:space="preserve">. This was a limited measure – targeted to one conflict – but it was </w:t>
      </w:r>
      <w:r>
        <w:rPr>
          <w:i/>
          <w:iCs/>
        </w:rPr>
        <w:t>symbolically significant as the first “anti-slavery” reform</w:t>
      </w:r>
      <w:r>
        <w:t xml:space="preserve"> in Ottoman history</w:t>
      </w:r>
      <w:hyperlink r:id="rId85" w:anchor=":~:text=resulted%20in%20the%20first%20anti,of%20the%20Greek%20war%20prisoners">
        <w:r>
          <w:rPr>
            <w:rStyle w:val="Hyperlink"/>
          </w:rPr>
          <w:t>[59]</w:t>
        </w:r>
      </w:hyperlink>
      <w:r>
        <w:t>. It showed an awareness that the old practices could be modified for diplomacy or humanitarian optics.</w:t>
      </w:r>
    </w:p>
    <w:p w14:paraId="173B88D2" w14:textId="77777777" w:rsidR="00126397" w:rsidRDefault="00000000">
      <w:pPr>
        <w:pStyle w:val="BodyText"/>
      </w:pPr>
      <w:r>
        <w:t xml:space="preserve">Around the same time, </w:t>
      </w:r>
      <w:r>
        <w:rPr>
          <w:b/>
          <w:bCs/>
        </w:rPr>
        <w:t>Muhammad Ali Pasha</w:t>
      </w:r>
      <w:r>
        <w:t xml:space="preserve"> in Egypt (though a semi-autonomous Ottoman viceroy) officially banned the slave trade of Greeks and some others, and in 1846 the autonomous Bey of Tunis (Ahmad Bey) took the remarkable step of abolishing slavery in Tunisia entirely. These moves, though outside the direct control of the Sultan, added to the growing pressure on Istanbul to act.</w:t>
      </w:r>
    </w:p>
    <w:p w14:paraId="61FC9304" w14:textId="77777777" w:rsidR="00126397" w:rsidRDefault="00000000">
      <w:pPr>
        <w:pStyle w:val="Heading2"/>
      </w:pPr>
      <w:bookmarkStart w:id="11" w:name="X954fedb8a68ed518502600c97b0274e49cd626e"/>
      <w:bookmarkEnd w:id="10"/>
      <w:r>
        <w:t>Tanzimat Era (Mid-19th Century): Reforms and the Road to Abolition</w:t>
      </w:r>
    </w:p>
    <w:p w14:paraId="31A0D92B" w14:textId="77777777" w:rsidR="00126397" w:rsidRDefault="00000000">
      <w:pPr>
        <w:pStyle w:val="FirstParagraph"/>
      </w:pPr>
      <w:r>
        <w:t xml:space="preserve">The </w:t>
      </w:r>
      <w:r>
        <w:rPr>
          <w:b/>
          <w:bCs/>
        </w:rPr>
        <w:t>Tanzimat period (1839–1876)</w:t>
      </w:r>
      <w:r>
        <w:t xml:space="preserve"> was an era of intensive reforms aimed at modernizing and centralizing the Ottoman Empire. Guided by statesmen like Mustafa Reşid Pasha, Ali Pasha, and Fuad Pasha, the Tanzimat reforms sought to remake Ottoman laws and society along European-inspired lines – including concepts of equal citizenship and individual rights that were fundamentally incompatible with slavery. Yet, the process of dismantling slavery in an empire so long accustomed to it was gradual and fraught with contradiction.</w:t>
      </w:r>
    </w:p>
    <w:p w14:paraId="02B822DD" w14:textId="77777777" w:rsidR="00126397" w:rsidRDefault="00000000">
      <w:pPr>
        <w:pStyle w:val="BodyText"/>
      </w:pPr>
      <w:r>
        <w:t xml:space="preserve">One of the earliest Tanzimat reform documents, the </w:t>
      </w:r>
      <w:r>
        <w:rPr>
          <w:b/>
          <w:bCs/>
        </w:rPr>
        <w:t>Edict of Gülhane (1839)</w:t>
      </w:r>
      <w:r>
        <w:t xml:space="preserve">, proclaimed principles of justice and security for all Ottoman subjects, Muslim and non-Muslim. While it did not explicitly mention slavery, its promise of security of life and honor to all subjects undercut the legitimacy of enslaving those subjects. In the 1840s, pressure from </w:t>
      </w:r>
      <w:r>
        <w:rPr>
          <w:b/>
          <w:bCs/>
        </w:rPr>
        <w:t>British diplomats and abolitionists</w:t>
      </w:r>
      <w:r>
        <w:t xml:space="preserve"> increased. The British, having abolished slavery in their own empire, were eager to suppress the Indian Ocean and African slave trades. They especially focused on the Ottoman realms as a major destination for African slaves. British envoys pointed out the irony that the Ottomans, who sought European alliance and support, still allowed open slave markets.</w:t>
      </w:r>
    </w:p>
    <w:p w14:paraId="6D1E1C66" w14:textId="77777777" w:rsidR="00126397" w:rsidRDefault="00000000">
      <w:pPr>
        <w:pStyle w:val="BodyText"/>
      </w:pPr>
      <w:r>
        <w:t xml:space="preserve">In response, Sultan Abdülmecid issued several </w:t>
      </w:r>
      <w:r>
        <w:rPr>
          <w:b/>
          <w:bCs/>
        </w:rPr>
        <w:t>firmans (decrees)</w:t>
      </w:r>
      <w:r>
        <w:t xml:space="preserve"> targeting the slave trade. A significant one came in </w:t>
      </w:r>
      <w:r>
        <w:rPr>
          <w:b/>
          <w:bCs/>
        </w:rPr>
        <w:t>1847</w:t>
      </w:r>
      <w:r>
        <w:t xml:space="preserve">, which (according to some sources) forbade the </w:t>
      </w:r>
      <w:r>
        <w:rPr>
          <w:b/>
          <w:bCs/>
        </w:rPr>
        <w:t>enslavement of the local population</w:t>
      </w:r>
      <w:r>
        <w:t xml:space="preserve"> of certain regions (like the Christian subjects in Eastern provinces) and may have been intended to end the Circassian slave trade after </w:t>
      </w:r>
      <w:r>
        <w:lastRenderedPageBreak/>
        <w:t xml:space="preserve">Russia’s actions in the Caucasus. A more concrete measure was the </w:t>
      </w:r>
      <w:r>
        <w:rPr>
          <w:b/>
          <w:bCs/>
        </w:rPr>
        <w:t>Firman of 1857</w:t>
      </w:r>
      <w:r>
        <w:t xml:space="preserve">, which directly addressed the African slave routes. Under British pressure, the 1857 edict </w:t>
      </w:r>
      <w:r>
        <w:rPr>
          <w:b/>
          <w:bCs/>
        </w:rPr>
        <w:t>prohibited the slave trade from Africa to Ottoman lands via the Red Sea and the Persian Gulf</w:t>
      </w:r>
      <w:r>
        <w:t>, particularly aiming to stop the trafficking of slaves from the Sudan into Egypt and Arabia</w:t>
      </w:r>
      <w:hyperlink r:id="rId86" w:anchor=":~:text=The%20West%20also%20started%20to,new%20slaves%20from%20foreign%20landa">
        <w:r>
          <w:rPr>
            <w:rStyle w:val="Hyperlink"/>
          </w:rPr>
          <w:t>[60]</w:t>
        </w:r>
      </w:hyperlink>
      <w:hyperlink r:id="rId87" w:anchor=":~:text=1857%2C%20British%20pressure%20resulted%20in,borders%20to%20the%20Ottoman%20Empire">
        <w:r>
          <w:rPr>
            <w:rStyle w:val="Hyperlink"/>
          </w:rPr>
          <w:t>[61]</w:t>
        </w:r>
      </w:hyperlink>
      <w:r>
        <w:t xml:space="preserve">. It also banned the import of </w:t>
      </w:r>
      <w:r>
        <w:rPr>
          <w:i/>
          <w:iCs/>
        </w:rPr>
        <w:t>new</w:t>
      </w:r>
      <w:r>
        <w:t xml:space="preserve"> slaves across Ottoman borders</w:t>
      </w:r>
      <w:hyperlink r:id="rId88" w:anchor=":~:text=The%20West%20also%20started%20to,new%20slaves%20from%20foreign%20landa">
        <w:r>
          <w:rPr>
            <w:rStyle w:val="Hyperlink"/>
          </w:rPr>
          <w:t>[60]</w:t>
        </w:r>
      </w:hyperlink>
      <w:r>
        <w:t xml:space="preserve">. However, this reform had loopholes and faced resistance. Notably, when an earlier attempt in </w:t>
      </w:r>
      <w:r>
        <w:rPr>
          <w:b/>
          <w:bCs/>
        </w:rPr>
        <w:t>1854</w:t>
      </w:r>
      <w:r>
        <w:t xml:space="preserve"> to restrict slave trading in the Hijaz (Arabia) caused unrest (the local elites in Mecca and Jeddah rebelled at the interference with what they saw as their tradition)</w:t>
      </w:r>
      <w:hyperlink r:id="rId89" w:anchor=":~:text=The%20West%20also%20started%20to,new%20slaves%20from%20foreign%20landa">
        <w:r>
          <w:rPr>
            <w:rStyle w:val="Hyperlink"/>
          </w:rPr>
          <w:t>[60]</w:t>
        </w:r>
      </w:hyperlink>
      <w:hyperlink r:id="rId90" w:anchor=":~:text=1854%20had%20already%20caused%20the,borders%20to%20the%20Ottoman%20Empire">
        <w:r>
          <w:rPr>
            <w:rStyle w:val="Hyperlink"/>
          </w:rPr>
          <w:t>[62]</w:t>
        </w:r>
      </w:hyperlink>
      <w:r>
        <w:t xml:space="preserve">, the Ottomans actually </w:t>
      </w:r>
      <w:r>
        <w:rPr>
          <w:i/>
          <w:iCs/>
        </w:rPr>
        <w:t>exempted the Hijaz region</w:t>
      </w:r>
      <w:r>
        <w:t xml:space="preserve"> from the 1857 ban to placate them</w:t>
      </w:r>
      <w:hyperlink r:id="rId91" w:anchor=":~:text=The%20West%20also%20started%20to,new%20slaves%20from%20foreign%20landa">
        <w:r>
          <w:rPr>
            <w:rStyle w:val="Hyperlink"/>
          </w:rPr>
          <w:t>[60]</w:t>
        </w:r>
      </w:hyperlink>
      <w:hyperlink r:id="rId92" w:anchor=":~:text=1854%20had%20already%20caused%20the,borders%20to%20the%20Ottoman%20Empire">
        <w:r>
          <w:rPr>
            <w:rStyle w:val="Hyperlink"/>
          </w:rPr>
          <w:t>[62]</w:t>
        </w:r>
      </w:hyperlink>
      <w:r>
        <w:t xml:space="preserve">. Thus, the 1857 anti-slave-trade decree, while heralded, was weakly enforced – it </w:t>
      </w:r>
      <w:r>
        <w:rPr>
          <w:b/>
          <w:bCs/>
        </w:rPr>
        <w:t>did not criminalize slave ownership or internal sale</w:t>
      </w:r>
      <w:r>
        <w:t>, only importation, and even that largely remained nominal</w:t>
      </w:r>
      <w:hyperlink r:id="rId93" w:anchor=":~:text=resulted%20in%20the%20slave%20trade,borders%20to%20the%20Ottoman%20Empire">
        <w:r>
          <w:rPr>
            <w:rStyle w:val="Hyperlink"/>
          </w:rPr>
          <w:t>[63]</w:t>
        </w:r>
      </w:hyperlink>
      <w:hyperlink r:id="rId94" w:anchor=":~:text=captured%20could%20not%20be%20kept,159">
        <w:r>
          <w:rPr>
            <w:rStyle w:val="Hyperlink"/>
          </w:rPr>
          <w:t>[64]</w:t>
        </w:r>
      </w:hyperlink>
      <w:r>
        <w:t xml:space="preserve">. The British consul in Trebizond (Trabzon) reported in 1858 that slave ships on the Black Sea resumed operation soon after the Crimean War, and the government had quietly sanctioned the lucrative </w:t>
      </w:r>
      <w:r>
        <w:rPr>
          <w:b/>
          <w:bCs/>
        </w:rPr>
        <w:t>Circassian slave trade</w:t>
      </w:r>
      <w:r>
        <w:t xml:space="preserve"> again, even instituting taxes on it</w:t>
      </w:r>
      <w:hyperlink r:id="rId95" w:anchor=":~:text=slaves,Middle%20East%20in%20the%201870s">
        <w:r>
          <w:rPr>
            <w:rStyle w:val="Hyperlink"/>
          </w:rPr>
          <w:t>[65]</w:t>
        </w:r>
      </w:hyperlink>
      <w:hyperlink r:id="rId96" w:anchor=":~:text=foreign%20pressure%2C%20and%20that%20he,Middle%20East%20in%20the%201870s">
        <w:r>
          <w:rPr>
            <w:rStyle w:val="Hyperlink"/>
          </w:rPr>
          <w:t>[66]</w:t>
        </w:r>
      </w:hyperlink>
      <w:r>
        <w:t>. White Circassian and Georgian women continued to be sold in Ottoman markets through the 1860s and 1870s, sometimes euphemistically described as “adoptions” due to increasing official disfavor</w:t>
      </w:r>
      <w:hyperlink r:id="rId97" w:anchor=":~:text=The%20Tanzimat%20anti,164">
        <w:r>
          <w:rPr>
            <w:rStyle w:val="Hyperlink"/>
          </w:rPr>
          <w:t>[67]</w:t>
        </w:r>
      </w:hyperlink>
      <w:r>
        <w:t>. A British traveler in the 1870s still observed a “batch of white slave girls” available for purchase in the East, indicating the ongoing demand for concubines despite reforms</w:t>
      </w:r>
      <w:hyperlink r:id="rId98" w:anchor=":~:text=again.%5B%20155%20%5D%20The%20so,Middle%20East%20in%20the%201870s">
        <w:r>
          <w:rPr>
            <w:rStyle w:val="Hyperlink"/>
          </w:rPr>
          <w:t>[68]</w:t>
        </w:r>
      </w:hyperlink>
      <w:r>
        <w:t>.</w:t>
      </w:r>
    </w:p>
    <w:p w14:paraId="37346407" w14:textId="77777777" w:rsidR="00126397" w:rsidRDefault="00000000">
      <w:pPr>
        <w:pStyle w:val="BodyText"/>
      </w:pPr>
      <w:r>
        <w:t xml:space="preserve">Alongside the African trade ban, the </w:t>
      </w:r>
      <w:r>
        <w:rPr>
          <w:b/>
          <w:bCs/>
        </w:rPr>
        <w:t>Tanzimat reformers</w:t>
      </w:r>
      <w:r>
        <w:t xml:space="preserve"> took steps to diminish the visibility of slavery. Public slave markets were gradually closed or discouraged (Constantinople’s famed slave market was officially shuttered in the 1840s, though trading went on behind closed doors). The sale of slaves increasingly moved to private homes and brokers, and newly purchased slaves (often children) were officially registered as “servants” or “adopted” wards of a household, rather than slaves – an official fiction that allowed the practice to continue under another name</w:t>
      </w:r>
      <w:hyperlink r:id="rId99" w:anchor=":~:text=The%20Tanzimat%20anti,164">
        <w:r>
          <w:rPr>
            <w:rStyle w:val="Hyperlink"/>
          </w:rPr>
          <w:t>[67]</w:t>
        </w:r>
      </w:hyperlink>
      <w:r>
        <w:t xml:space="preserve">. By the </w:t>
      </w:r>
      <w:r>
        <w:rPr>
          <w:b/>
          <w:bCs/>
        </w:rPr>
        <w:t>1860s and 1870s</w:t>
      </w:r>
      <w:r>
        <w:t xml:space="preserve">, Ottoman elites knew that open slave trading was diplomatically embarrassing. Some elite families even freed long-held slaves or stopped acquiring new ones to align with reformist ideals. But at the same time, the domestic institution remained entrenched – many well-to-do households quietly retained their </w:t>
      </w:r>
      <w:r>
        <w:rPr>
          <w:b/>
          <w:bCs/>
        </w:rPr>
        <w:t>Circassian nanny</w:t>
      </w:r>
      <w:r>
        <w:t xml:space="preserve">, </w:t>
      </w:r>
      <w:r>
        <w:rPr>
          <w:b/>
          <w:bCs/>
        </w:rPr>
        <w:t>African maid</w:t>
      </w:r>
      <w:r>
        <w:t xml:space="preserve">, or </w:t>
      </w:r>
      <w:r>
        <w:rPr>
          <w:b/>
          <w:bCs/>
        </w:rPr>
        <w:t>eunuch steward</w:t>
      </w:r>
      <w:r>
        <w:t>, simply avoiding public sale yards.</w:t>
      </w:r>
    </w:p>
    <w:p w14:paraId="6FEE2B65" w14:textId="77777777" w:rsidR="00126397" w:rsidRDefault="00000000">
      <w:pPr>
        <w:pStyle w:val="BodyText"/>
      </w:pPr>
      <w:r>
        <w:t xml:space="preserve">Western pressure did not relent. The British negotiated the </w:t>
      </w:r>
      <w:r>
        <w:rPr>
          <w:b/>
          <w:bCs/>
        </w:rPr>
        <w:t>Anglo-Ottoman Convention of 1880</w:t>
      </w:r>
      <w:r>
        <w:t>, which gave British naval forces the right to search Ottoman ships for slaves and aimed to definitively end the maritime slave routes in the Red Sea and Indian Ocean</w:t>
      </w:r>
      <w:hyperlink r:id="rId100" w:anchor=":~:text=The%20Anglo,158">
        <w:r>
          <w:rPr>
            <w:rStyle w:val="Hyperlink"/>
          </w:rPr>
          <w:t>[69]</w:t>
        </w:r>
      </w:hyperlink>
      <w:hyperlink r:id="rId101" w:anchor=":~:text=The%20Anglo,158">
        <w:r>
          <w:rPr>
            <w:rStyle w:val="Hyperlink"/>
          </w:rPr>
          <w:t>[70]</w:t>
        </w:r>
      </w:hyperlink>
      <w:r>
        <w:t xml:space="preserve">. In theory, this convention was a strong step: it explicitly </w:t>
      </w:r>
      <w:r>
        <w:rPr>
          <w:b/>
          <w:bCs/>
        </w:rPr>
        <w:t>banned the maritime slave trade</w:t>
      </w:r>
      <w:r>
        <w:t xml:space="preserve"> and committed the empire to punishing violators. In practice, enforcement was lax, especially in the </w:t>
      </w:r>
      <w:r>
        <w:rPr>
          <w:b/>
          <w:bCs/>
        </w:rPr>
        <w:t>Hejaz</w:t>
      </w:r>
      <w:r>
        <w:t xml:space="preserve"> where local officials often turned a blind eye to the smuggling of African slaves for the Arabian market</w:t>
      </w:r>
      <w:hyperlink r:id="rId102" w:anchor=":~:text=The%20Anglo,158">
        <w:r>
          <w:rPr>
            <w:rStyle w:val="Hyperlink"/>
          </w:rPr>
          <w:t>[69]</w:t>
        </w:r>
      </w:hyperlink>
      <w:hyperlink r:id="rId103" w:anchor=":~:text=The%20Anglo,158">
        <w:r>
          <w:rPr>
            <w:rStyle w:val="Hyperlink"/>
          </w:rPr>
          <w:t>[70]</w:t>
        </w:r>
      </w:hyperlink>
      <w:r>
        <w:t>.</w:t>
      </w:r>
    </w:p>
    <w:p w14:paraId="1F03AD24" w14:textId="77777777" w:rsidR="00126397" w:rsidRDefault="00000000">
      <w:pPr>
        <w:pStyle w:val="BodyText"/>
      </w:pPr>
      <w:r>
        <w:t xml:space="preserve">Finally, in </w:t>
      </w:r>
      <w:r>
        <w:rPr>
          <w:b/>
          <w:bCs/>
        </w:rPr>
        <w:t>1887</w:t>
      </w:r>
      <w:r>
        <w:t xml:space="preserve">, Sultan Abdul Hamid II issued an Imperial decree that formally </w:t>
      </w:r>
      <w:r>
        <w:rPr>
          <w:b/>
          <w:bCs/>
        </w:rPr>
        <w:t>abolished the legal status of slavery</w:t>
      </w:r>
      <w:r>
        <w:t xml:space="preserve"> – declaring that the government “no longer recognizes the state of slavery” and that all persons in the empire are free by law</w:t>
      </w:r>
      <w:hyperlink r:id="rId104" w:anchor=":~:text=In%20an%20Imperial%20firman%20,166">
        <w:r>
          <w:rPr>
            <w:rStyle w:val="Hyperlink"/>
          </w:rPr>
          <w:t>[10]</w:t>
        </w:r>
      </w:hyperlink>
      <w:r>
        <w:t xml:space="preserve">. This was a landmark announcement and is often cited as the official end of slavery in the Ottoman Empire. </w:t>
      </w:r>
      <w:r>
        <w:lastRenderedPageBreak/>
        <w:t xml:space="preserve">However, like prior measures, it had little immediate effect on the ground. The decree did not specify enforcement or penalties, and it notably did </w:t>
      </w:r>
      <w:r>
        <w:rPr>
          <w:i/>
          <w:iCs/>
        </w:rPr>
        <w:t>not</w:t>
      </w:r>
      <w:r>
        <w:t xml:space="preserve"> emancipate existing slaves; it merely refused to acknowledge slavery as a legal condition henceforth</w:t>
      </w:r>
      <w:hyperlink r:id="rId105" w:anchor=":~:text=In%20an%20Imperial%20firman%20,166">
        <w:r>
          <w:rPr>
            <w:rStyle w:val="Hyperlink"/>
          </w:rPr>
          <w:t>[10]</w:t>
        </w:r>
      </w:hyperlink>
      <w:r>
        <w:t xml:space="preserve">. Recognizing the shortcomings, Abdul Hamid followed up with the </w:t>
      </w:r>
      <w:r>
        <w:rPr>
          <w:b/>
          <w:bCs/>
        </w:rPr>
        <w:t>Kanunname (Law) of 1889</w:t>
      </w:r>
      <w:r>
        <w:t xml:space="preserve"> targeting the African slave trade, imposing some penalties on slave traffickers</w:t>
      </w:r>
      <w:hyperlink r:id="rId106" w:anchor=":~:text=government%20not%20officially%20recognizing%20the,166">
        <w:r>
          <w:rPr>
            <w:rStyle w:val="Hyperlink"/>
          </w:rPr>
          <w:t>[71]</w:t>
        </w:r>
      </w:hyperlink>
      <w:hyperlink r:id="rId107" w:anchor=":~:text=nominal%20and%20slave%20trade%20continued,and%20it%20was%20not%20deemed">
        <w:r>
          <w:rPr>
            <w:rStyle w:val="Hyperlink"/>
          </w:rPr>
          <w:t>[72]</w:t>
        </w:r>
      </w:hyperlink>
      <w:r>
        <w:t xml:space="preserve">. The Ottomans also became signatories to the </w:t>
      </w:r>
      <w:r>
        <w:rPr>
          <w:b/>
          <w:bCs/>
        </w:rPr>
        <w:t>Brussels Conference Act of 1890</w:t>
      </w:r>
      <w:r>
        <w:t>, an international agreement against African slave trading. Under that Act, the empire agreed to liberate any enslaved persons illegally imported since 1889 and to allow foreign officials to assist in freeing slaves of their own nationality</w:t>
      </w:r>
      <w:hyperlink r:id="rId108" w:anchor=":~:text=The%20Ottoman%20Empire%20and%2016,167">
        <w:r>
          <w:rPr>
            <w:rStyle w:val="Hyperlink"/>
          </w:rPr>
          <w:t>[11]</w:t>
        </w:r>
      </w:hyperlink>
      <w:hyperlink r:id="rId109" w:anchor=":~:text=The%20Ottoman%20Empire%20and%2016,167">
        <w:r>
          <w:rPr>
            <w:rStyle w:val="Hyperlink"/>
          </w:rPr>
          <w:t>[73]</w:t>
        </w:r>
      </w:hyperlink>
      <w:r>
        <w:t>. This signaled that on paper, the Ottoman state was joining the global abolitionist consensus.</w:t>
      </w:r>
    </w:p>
    <w:p w14:paraId="6B1603D6" w14:textId="77777777" w:rsidR="00126397" w:rsidRDefault="00000000">
      <w:pPr>
        <w:pStyle w:val="BodyText"/>
      </w:pPr>
      <w:r>
        <w:t xml:space="preserve">Despite these strides, </w:t>
      </w:r>
      <w:r>
        <w:rPr>
          <w:b/>
          <w:bCs/>
        </w:rPr>
        <w:t>clandestine slavery persisted</w:t>
      </w:r>
      <w:r>
        <w:t>. Reports from the 1890s show how the institution simply went underground. For example, in 1895 the Interior Ministry warned local authorities that unscrupulous ship captains in the Red Sea were stripping freed African sailors of their papers and selling them back into slavery</w:t>
      </w:r>
      <w:hyperlink r:id="rId110" w:anchor=":~:text=Clandestine%20slavery%20persisted%20into%20the,and%20separated%20from%20their%20parents">
        <w:r>
          <w:rPr>
            <w:rStyle w:val="Hyperlink"/>
          </w:rPr>
          <w:t>[12]</w:t>
        </w:r>
      </w:hyperlink>
      <w:r>
        <w:t>. There were cases of recently freed slaves in Mesopotamia being falsely accused of crimes and effectively re-enslaved via imprisonment</w:t>
      </w:r>
      <w:hyperlink r:id="rId111" w:anchor=":~:text=Clandestine%20slavery%20persisted%20into%20the,and%20separated%20from%20their%20parents">
        <w:r>
          <w:rPr>
            <w:rStyle w:val="Hyperlink"/>
          </w:rPr>
          <w:t>[12]</w:t>
        </w:r>
      </w:hyperlink>
      <w:r>
        <w:t>. To protect vulnerable freed people, officials ordered that children of manumitted slaves receive their own proof-of-freedom documents, so they would not be seized as property</w:t>
      </w:r>
      <w:hyperlink r:id="rId112" w:anchor=":~:text=Clandestine%20slavery%20persisted%20into%20the,and%20separated%20from%20their%20parents">
        <w:r>
          <w:rPr>
            <w:rStyle w:val="Hyperlink"/>
          </w:rPr>
          <w:t>[12]</w:t>
        </w:r>
      </w:hyperlink>
      <w:r>
        <w:t xml:space="preserve">. It is telling that as late as </w:t>
      </w:r>
      <w:r>
        <w:rPr>
          <w:b/>
          <w:bCs/>
        </w:rPr>
        <w:t>1908</w:t>
      </w:r>
      <w:r>
        <w:t xml:space="preserve">, European observers noted that female slaves were </w:t>
      </w:r>
      <w:r>
        <w:rPr>
          <w:i/>
          <w:iCs/>
        </w:rPr>
        <w:t>“still being openly sold on the slave market in the Ottoman Empire.”</w:t>
      </w:r>
      <w:hyperlink r:id="rId113" w:anchor=":~:text=The%20house%20slaves%2C%20who%20were,169">
        <w:r>
          <w:rPr>
            <w:rStyle w:val="Hyperlink"/>
          </w:rPr>
          <w:t>[13]</w:t>
        </w:r>
      </w:hyperlink>
      <w:r>
        <w:t>. In other words, while the legal framework of slavery was being dismantled in the Tanzimat era, the social practice was fading more slowly.</w:t>
      </w:r>
    </w:p>
    <w:p w14:paraId="469E06B4" w14:textId="77777777" w:rsidR="00126397" w:rsidRDefault="00000000">
      <w:pPr>
        <w:pStyle w:val="Heading2"/>
      </w:pPr>
      <w:bookmarkStart w:id="12" w:name="Xf4334d8f355fb6184d2537ae5a99f82ffdef8ff"/>
      <w:bookmarkEnd w:id="11"/>
      <w:r>
        <w:t>Final Decline and Abolition (Late 19th – Early 20th Century)</w:t>
      </w:r>
    </w:p>
    <w:p w14:paraId="3773F8D7" w14:textId="77777777" w:rsidR="00126397" w:rsidRDefault="00000000">
      <w:pPr>
        <w:pStyle w:val="FirstParagraph"/>
      </w:pPr>
      <w:r>
        <w:t>By the turn of the 20th century, the once-mighty Ottoman Empire had drastically contracted and was often dubbed the “Sick Man of Europe.” The institution of slavery, too, was ailing but not quite dead. The last decades saw a rapid succession of events that effectively ended slavery, even if remnants would persist in practice for a few years more.</w:t>
      </w:r>
    </w:p>
    <w:p w14:paraId="771E1496" w14:textId="77777777" w:rsidR="00126397" w:rsidRDefault="00000000">
      <w:pPr>
        <w:pStyle w:val="BodyText"/>
      </w:pPr>
      <w:r>
        <w:t xml:space="preserve">One critical moment came with the </w:t>
      </w:r>
      <w:r>
        <w:rPr>
          <w:b/>
          <w:bCs/>
        </w:rPr>
        <w:t>Young Turk Revolution of 1908</w:t>
      </w:r>
      <w:r>
        <w:t xml:space="preserve">, which reintroduced a constitutional regime. The Young Turks (Committee of Union and Progress) promoted a platform of modernization and equality. They adopted an explicit </w:t>
      </w:r>
      <w:r>
        <w:rPr>
          <w:b/>
          <w:bCs/>
        </w:rPr>
        <w:t>anti-slavery stance</w:t>
      </w:r>
      <w:r>
        <w:t>, seeing the continued existence of slavery as a blot on the empire’s international reputation and a hindrance to social progress</w:t>
      </w:r>
      <w:hyperlink r:id="rId114" w:anchor=":~:text=The%20Young%20Turks%20%20adopted,171">
        <w:r>
          <w:rPr>
            <w:rStyle w:val="Hyperlink"/>
          </w:rPr>
          <w:t>[74]</w:t>
        </w:r>
      </w:hyperlink>
      <w:hyperlink r:id="rId115" w:anchor=":~:text=The%20Young%20Turks%20%20adopted,171">
        <w:r>
          <w:rPr>
            <w:rStyle w:val="Hyperlink"/>
          </w:rPr>
          <w:t>[75]</w:t>
        </w:r>
      </w:hyperlink>
      <w:r>
        <w:t xml:space="preserve">. In 1909, after deposing Sultan Abdul Hamid II, the reformist government made a dramatic gesture by </w:t>
      </w:r>
      <w:r>
        <w:rPr>
          <w:b/>
          <w:bCs/>
        </w:rPr>
        <w:t>formally freeing the Imperial Harem’s slaves</w:t>
      </w:r>
      <w:r>
        <w:t>. On March 31, 1909 (coinciding with Abdul Hamid’s removal), an order was issued releasing all women in the Sultan’s harem from slavery</w:t>
      </w:r>
      <w:hyperlink r:id="rId116" w:anchor=":~:text=The%20Young%20Turks%20%20adopted,171">
        <w:r>
          <w:rPr>
            <w:rStyle w:val="Hyperlink"/>
          </w:rPr>
          <w:t>[74]</w:t>
        </w:r>
      </w:hyperlink>
      <w:r>
        <w:t xml:space="preserve">. Abdul Hamid’s own concubines and black eunuchs were set at liberty (though many chose to stay with the household in some capacity). However, a caveat remained: members of the wider imperial family (princes and princesses) were </w:t>
      </w:r>
      <w:r>
        <w:rPr>
          <w:i/>
          <w:iCs/>
        </w:rPr>
        <w:t>allowed to keep their personal slaves</w:t>
      </w:r>
      <w:r>
        <w:t xml:space="preserve"> even after 1909, and many </w:t>
      </w:r>
      <w:r>
        <w:rPr>
          <w:b/>
          <w:bCs/>
        </w:rPr>
        <w:t>elite households in society quietly retained their slaves</w:t>
      </w:r>
      <w:r>
        <w:t xml:space="preserve"> as well</w:t>
      </w:r>
      <w:hyperlink r:id="rId117" w:anchor=":~:text=The%20Young%20Turks%20%20adopted,171">
        <w:r>
          <w:rPr>
            <w:rStyle w:val="Hyperlink"/>
          </w:rPr>
          <w:t>[74]</w:t>
        </w:r>
      </w:hyperlink>
      <w:hyperlink r:id="rId118" w:anchor=":~:text=170%20,171">
        <w:r>
          <w:rPr>
            <w:rStyle w:val="Hyperlink"/>
          </w:rPr>
          <w:t>[76]</w:t>
        </w:r>
      </w:hyperlink>
      <w:r>
        <w:t xml:space="preserve">. Thus, the 1909 emancipation was symbolically important – it marked the definitive end of the </w:t>
      </w:r>
      <w:r>
        <w:rPr>
          <w:b/>
          <w:bCs/>
        </w:rPr>
        <w:t>royal harem as an enslaved institution</w:t>
      </w:r>
      <w:r>
        <w:t xml:space="preserve"> – but it was not a comprehensive abolition for all.</w:t>
      </w:r>
    </w:p>
    <w:p w14:paraId="5808BF71" w14:textId="77777777" w:rsidR="00126397" w:rsidRDefault="00000000">
      <w:pPr>
        <w:pStyle w:val="BodyText"/>
      </w:pPr>
      <w:r>
        <w:lastRenderedPageBreak/>
        <w:t xml:space="preserve">Real change came with the collapse of the empire itself. During </w:t>
      </w:r>
      <w:r>
        <w:rPr>
          <w:b/>
          <w:bCs/>
        </w:rPr>
        <w:t>World War I (1914–1918)</w:t>
      </w:r>
      <w:r>
        <w:t xml:space="preserve">, the Ottoman state was preoccupied with survival and little is documented about slavery, though by then slaveholding was a marginal and discreet practice. In </w:t>
      </w:r>
      <w:r>
        <w:rPr>
          <w:b/>
          <w:bCs/>
        </w:rPr>
        <w:t>1918</w:t>
      </w:r>
      <w:r>
        <w:t xml:space="preserve">, the defeated empire fell under Allied occupation. The new regime of Sultan Mehmed VI (under Allied supervision) and then the Turkish nationalist government had no interest in preserving slavery. By the time the </w:t>
      </w:r>
      <w:r>
        <w:rPr>
          <w:b/>
          <w:bCs/>
        </w:rPr>
        <w:t>Republic of Turkey</w:t>
      </w:r>
      <w:r>
        <w:t xml:space="preserve"> was founded in 1923 under Mustafa Kemal Atatürk, slavery had no legal or social place in the new nation. The republic formally abolished any remaining vestiges of slavery (and the caliphate, and other imperial institutions) as part of its sweeping secular reforms. Other successor states of the Ottoman realm (such as the Arabian kingdoms and North African territories) took longer – for instance, slavery persisted in the Arabian Peninsula into the mid-20th century – but within the boundaries of modern Turkey, slavery was effectively eradicated by the 1920s</w:t>
      </w:r>
      <w:hyperlink r:id="rId119" w:anchor=":~:text=The%20emergence%20in%201923%20of,on%20to%20slavery%20and%20shield">
        <w:r>
          <w:rPr>
            <w:rStyle w:val="Hyperlink"/>
          </w:rPr>
          <w:t>[77]</w:t>
        </w:r>
      </w:hyperlink>
      <w:r>
        <w:t>.</w:t>
      </w:r>
    </w:p>
    <w:p w14:paraId="62A5431E" w14:textId="77777777" w:rsidR="00126397" w:rsidRDefault="00000000">
      <w:pPr>
        <w:pStyle w:val="BodyText"/>
      </w:pPr>
      <w:r>
        <w:t xml:space="preserve">It is worth noting that the end of Ottoman slavery, like its practice, occurred unevenly across regions. In some Arab provinces, especially the Arabian Peninsula, slavery continued openly into the 1920s and 1930s under local rulers even after Ottoman authority receded. But in the core regions that became Turkey, the combined effect of </w:t>
      </w:r>
      <w:r>
        <w:rPr>
          <w:b/>
          <w:bCs/>
        </w:rPr>
        <w:t>legal bans, social change, and republican ideology</w:t>
      </w:r>
      <w:r>
        <w:t xml:space="preserve"> meant that by the early 1920s, former slaves were simply absorbed into the population. Indeed, one of the reasons the legacy of Ottoman slavery can seem invisible today is that many enslaved people (for example, African eunuchs or Caucasian concubines) did not leave a large distinct community of descendants – they either died without offspring or their children were free and assimilated into society with no “slave” status attached</w:t>
      </w:r>
      <w:hyperlink r:id="rId120" w:anchor=":~:text=The%20question%20is%20where%20have,but%20also%20their%20visible%20disappearance">
        <w:r>
          <w:rPr>
            <w:rStyle w:val="Hyperlink"/>
          </w:rPr>
          <w:t>[78]</w:t>
        </w:r>
      </w:hyperlink>
      <w:hyperlink r:id="rId121" w:anchor=":~:text=considered%20free%2C%20and%20she%20herself,disappearance%20from%20the%20observer%27s%20gaze">
        <w:r>
          <w:rPr>
            <w:rStyle w:val="Hyperlink"/>
          </w:rPr>
          <w:t>[79]</w:t>
        </w:r>
      </w:hyperlink>
      <w:r>
        <w:t>.</w:t>
      </w:r>
    </w:p>
    <w:p w14:paraId="790CB368" w14:textId="77777777" w:rsidR="00126397" w:rsidRDefault="00000000">
      <w:pPr>
        <w:pStyle w:val="Heading2"/>
      </w:pPr>
      <w:bookmarkStart w:id="13" w:name="regional-variations-in-ottoman-slavery"/>
      <w:bookmarkEnd w:id="12"/>
      <w:r>
        <w:t>Regional Variations in Ottoman Slavery</w:t>
      </w:r>
    </w:p>
    <w:p w14:paraId="774B90FE" w14:textId="77777777" w:rsidR="00126397" w:rsidRDefault="00000000">
      <w:pPr>
        <w:pStyle w:val="FirstParagraph"/>
      </w:pPr>
      <w:r>
        <w:t>Slavery in the Ottoman Empire was not monolithic; it varied significantly across the vast territories and diverse populations under Ottoman rule. Below we outline how slavery manifested in four major regions of the empire, highlighting local patterns and distinctions.</w:t>
      </w:r>
    </w:p>
    <w:p w14:paraId="290655FD" w14:textId="77777777" w:rsidR="00126397" w:rsidRDefault="00000000">
      <w:pPr>
        <w:numPr>
          <w:ilvl w:val="0"/>
          <w:numId w:val="2"/>
        </w:numPr>
      </w:pPr>
      <w:r>
        <w:rPr>
          <w:b/>
          <w:bCs/>
        </w:rPr>
        <w:t>The Balkans (Southeastern Europe):</w:t>
      </w:r>
      <w:r>
        <w:t xml:space="preserve"> In Ottoman Europe, the most notorious aspect of slavery was the </w:t>
      </w:r>
      <w:r>
        <w:rPr>
          <w:b/>
          <w:bCs/>
        </w:rPr>
        <w:t>devşirme</w:t>
      </w:r>
      <w:r>
        <w:t xml:space="preserve"> child levy and the related tribute of youths. Christian families in the Balkans – Greeks, Bulgarians, Serbs, Albanians, Bosnians (the last being Slavic Muslims who sometimes volunteered their children) – were subject to this unique form of enslavement for state service</w:t>
      </w:r>
      <w:hyperlink r:id="rId122" w:anchor=":~:text=Ottoman%20officials%20would%20take%20male,not%20allowed%20into%20the%20system">
        <w:r>
          <w:rPr>
            <w:rStyle w:val="Hyperlink"/>
          </w:rPr>
          <w:t>[25]</w:t>
        </w:r>
      </w:hyperlink>
      <w:hyperlink r:id="rId123" w:anchor=":~:text=Ordered%20to%20cut%20all%20ties,way%20of%20recognition%20of%20the">
        <w:r>
          <w:rPr>
            <w:rStyle w:val="Hyperlink"/>
          </w:rPr>
          <w:t>[80]</w:t>
        </w:r>
      </w:hyperlink>
      <w:r>
        <w:t xml:space="preserve">. Thousands of Balkan boys were taken to Istanbul to become soldiers and officials, as described earlier. In addition, Ottoman armies in Europe routinely took captives in war: for instance, after the Battle of Mohács (1526) and other clashes with Habsburg or Polish forces, the victors sent back chains of enslaved prisoners. Many of these European captives ended up as laborers or servants in Ottoman territories. However, within the settled Balkan provinces, slavery among the local populace was less widespread than in the Middle East. The reason is that most inhabitants were rayah (tax-paying subjects) and legally protected from enslavement as long as they remained loyal and paid jizya (for non-Muslims). An important exception </w:t>
      </w:r>
      <w:r>
        <w:lastRenderedPageBreak/>
        <w:t xml:space="preserve">occurred in times of rebellion or war – for example, during the suppression of uprisings, the Ottomans sometimes </w:t>
      </w:r>
      <w:r>
        <w:rPr>
          <w:b/>
          <w:bCs/>
        </w:rPr>
        <w:t>enslaved rebel communities</w:t>
      </w:r>
      <w:r>
        <w:t xml:space="preserve"> as punishment. This infamously happened during the Greek War of Independence (as mentioned, thousands of Greeks were enslaved) and earlier during campaigns against, say, Montenegro or Transylvania on a smaller scale. Another distinct feature in the Balkans was that some local </w:t>
      </w:r>
      <w:r>
        <w:rPr>
          <w:b/>
          <w:bCs/>
        </w:rPr>
        <w:t>notables and Muslim landowners did own slaves</w:t>
      </w:r>
      <w:r>
        <w:t>, but usually these slaves were imported (Circassian, African, or from elsewhere). The Balkans did not have large slave markets of their own (with the partial exception of ports like Dubrovnik which in earlier centuries trafficked slaves). Instead, Istanbul and Anatolian markets supplied any slaves desired by Balkan elites. By the 19th century, as nationalism grew in the Balkans, the idea of Christians being enslaved by Muslims became a rallying cry for independence movements, even though by then devşirme had long ceased. The overall number of slaves in European provinces was relatively low by the late 19th century – by 1900, European parts of the empire (like Macedonia or Albania) had very few slaves, as the practice there had largely died out or been driven underground much earlier compared to Arabia or Istanbul.</w:t>
      </w:r>
    </w:p>
    <w:p w14:paraId="731D8C2B" w14:textId="77777777" w:rsidR="00126397" w:rsidRDefault="00000000">
      <w:pPr>
        <w:numPr>
          <w:ilvl w:val="0"/>
          <w:numId w:val="2"/>
        </w:numPr>
      </w:pPr>
      <w:r>
        <w:rPr>
          <w:b/>
          <w:bCs/>
        </w:rPr>
        <w:t>Anatolia and the Caucasus:</w:t>
      </w:r>
      <w:r>
        <w:t xml:space="preserve"> Anatolia (the empire’s Asian Turkish heartland) had a moderate prevalence of slavery, mostly concentrated in urban centers and among the elite. Through the 16th–19th centuries, Anatolia was a </w:t>
      </w:r>
      <w:r>
        <w:rPr>
          <w:b/>
          <w:bCs/>
        </w:rPr>
        <w:t>major transit and destination area</w:t>
      </w:r>
      <w:r>
        <w:t xml:space="preserve"> for slaves from the Black Sea-Caucasus route. Ottoman ports on the Black Sea, such as Sinop and Trabzon, received shipments of Circassian and Georgian slaves; from there, many were sent to Istanbul or further afield, but some remained in Anatolian households</w:t>
      </w:r>
      <w:hyperlink r:id="rId124" w:anchor=":~:text=Slaves%20were%20transported%20to%20the,10">
        <w:r>
          <w:rPr>
            <w:rStyle w:val="Hyperlink"/>
          </w:rPr>
          <w:t>[81]</w:t>
        </w:r>
      </w:hyperlink>
      <w:hyperlink r:id="rId125" w:anchor=":~:text=slave%20trade%20routes%3A%20white%20slaves,10">
        <w:r>
          <w:rPr>
            <w:rStyle w:val="Hyperlink"/>
          </w:rPr>
          <w:t>[82]</w:t>
        </w:r>
      </w:hyperlink>
      <w:r>
        <w:t xml:space="preserve">. In western Anatolia, there developed a peculiar phenomenon of </w:t>
      </w:r>
      <w:r>
        <w:rPr>
          <w:b/>
          <w:bCs/>
        </w:rPr>
        <w:t>African agricultural communities</w:t>
      </w:r>
      <w:r>
        <w:t>. Starting in the late 18th century, plantation-style agriculture (cotton, opium, silk) around Izmir and Aydın led some landowners to import African slaves for labor. By the mid-19th century, western Anatolia (especially around İzmir/Smyrna) had the largest concentration of Africans in the empire outside of the Arab provinces</w:t>
      </w:r>
      <w:hyperlink r:id="rId126" w:anchor=":~:text=These%20figures%20should%20have%20resulted,disputed%20as%20possibly%20too%20high">
        <w:r>
          <w:rPr>
            <w:rStyle w:val="Hyperlink"/>
          </w:rPr>
          <w:t>[83]</w:t>
        </w:r>
      </w:hyperlink>
      <w:hyperlink r:id="rId127" w:anchor=":~:text=the%20Balkans,disputed%20as%20possibly%20too%20high">
        <w:r>
          <w:rPr>
            <w:rStyle w:val="Hyperlink"/>
          </w:rPr>
          <w:t>[84]</w:t>
        </w:r>
      </w:hyperlink>
      <w:r>
        <w:t xml:space="preserve">. Many were employed in farming or as household servants. Over time, these African-Ottoman communities (sometimes called </w:t>
      </w:r>
      <w:r>
        <w:rPr>
          <w:b/>
          <w:bCs/>
        </w:rPr>
        <w:t>Afro-Turks</w:t>
      </w:r>
      <w:r>
        <w:t xml:space="preserve"> today) settled in villages; after emancipation, they remained as free farmers. Because Ottoman slavery allowed integration (through conversion, manumission, and intermarriage), the African-Turk population largely blended in, though small rural communities of their descendants still exist near İzmir and along the Aegean coast</w:t>
      </w:r>
      <w:hyperlink r:id="rId128" w:anchor=":~:text=the%20Balkans,disputed%20as%20possibly%20too%20high">
        <w:r>
          <w:rPr>
            <w:rStyle w:val="Hyperlink"/>
          </w:rPr>
          <w:t>[84]</w:t>
        </w:r>
      </w:hyperlink>
      <w:hyperlink r:id="rId129" w:anchor=":~:text=African%20agricultural%20communities%20in%20villages,disputed%20as%20possibly%20too%20high">
        <w:r>
          <w:rPr>
            <w:rStyle w:val="Hyperlink"/>
          </w:rPr>
          <w:t>[85]</w:t>
        </w:r>
      </w:hyperlink>
      <w:r>
        <w:t xml:space="preserve">. Anatolia also saw large influxes of </w:t>
      </w:r>
      <w:r>
        <w:rPr>
          <w:b/>
          <w:bCs/>
        </w:rPr>
        <w:t>Circassian refugees</w:t>
      </w:r>
      <w:r>
        <w:t xml:space="preserve"> in the 1860s due to Russian expulsion; many of these Circassians were settled as free citizens in villages, but a portion of Circassian girls and young women were absorbed into Ottoman households as “foster-daughters” or wives – blurring the line between refugee adoption and slavery. The Caucasus region itself (areas like Circassia, Abkhazia, and Georgia) had been a slave-catching and slave-exporting zone for centuries. Local chieftains there often raided or traded their own people. Eastern Black Sea slavery had such an impact that Georgian kings in the 18th century fought against the practice of giving slaves as tribute to the Ottomans</w:t>
      </w:r>
      <w:hyperlink r:id="rId130" w:anchor=":~:text=The%20diplomatic%20Ottoman%E2%80%93Georgian%20relations%20were,in%20Western%20Georgia%20at%20at">
        <w:r>
          <w:rPr>
            <w:rStyle w:val="Hyperlink"/>
          </w:rPr>
          <w:t>[86]</w:t>
        </w:r>
      </w:hyperlink>
      <w:hyperlink r:id="rId131" w:anchor=":~:text=merchants%20as%20well%20as%20the,retaliated%20by%20a%20punitive%20slave">
        <w:r>
          <w:rPr>
            <w:rStyle w:val="Hyperlink"/>
          </w:rPr>
          <w:t>[87]</w:t>
        </w:r>
      </w:hyperlink>
      <w:r>
        <w:t xml:space="preserve">. Ultimately, Russian conquest cut </w:t>
      </w:r>
      <w:r>
        <w:lastRenderedPageBreak/>
        <w:t>off this pipeline and the Ottomans had to rely more on African slaves in the late 19th century.</w:t>
      </w:r>
    </w:p>
    <w:p w14:paraId="4F9755D7" w14:textId="77777777" w:rsidR="00126397" w:rsidRDefault="00000000">
      <w:pPr>
        <w:numPr>
          <w:ilvl w:val="0"/>
          <w:numId w:val="2"/>
        </w:numPr>
      </w:pPr>
      <w:r>
        <w:rPr>
          <w:b/>
          <w:bCs/>
        </w:rPr>
        <w:t>Arab Provinces (Middle East):</w:t>
      </w:r>
      <w:r>
        <w:t xml:space="preserve"> In the Arab lands under Ottoman rule – including Syria, Iraq (Mesopotamia), the Arabian Peninsula (Hejaz), and Egypt (until its semi-independence) – slavery was both an inherited institution from pre-Ottoman times and shaped by Ottoman policies. These regions historically had extensive </w:t>
      </w:r>
      <w:r>
        <w:rPr>
          <w:b/>
          <w:bCs/>
        </w:rPr>
        <w:t>Arab slave markets</w:t>
      </w:r>
      <w:r>
        <w:t xml:space="preserve"> dealing in African slaves (the trans-Saharan trade) and white slaves (eunuchs, women from the Caucasus) since medieval times. Under Ottoman governance, major cities like </w:t>
      </w:r>
      <w:r>
        <w:rPr>
          <w:b/>
          <w:bCs/>
        </w:rPr>
        <w:t>Cairo, Baghdad, Damascus, and Jeddah</w:t>
      </w:r>
      <w:r>
        <w:t xml:space="preserve"> were active slave trading centers. In the 17th–18th centuries, Egypt in particular, though ruled by the Ottomans, maintained a </w:t>
      </w:r>
      <w:r>
        <w:rPr>
          <w:b/>
          <w:bCs/>
        </w:rPr>
        <w:t>Mamluk elite</w:t>
      </w:r>
      <w:r>
        <w:t xml:space="preserve"> – Georgian and Circassian slave-soldiers – who effectively governed until Muhammad Ali’s rise in 1805. Even after the Mamluks were eliminated, Egypt under Muhammad Ali continued to import slaves from Sudan to build a modern army (the irony being that in the 1820s, black Sudanese slave regiments fought alongside Egyptian forces in Greece and Arabia). In </w:t>
      </w:r>
      <w:r>
        <w:rPr>
          <w:b/>
          <w:bCs/>
        </w:rPr>
        <w:t>Baghdad and Iraq</w:t>
      </w:r>
      <w:r>
        <w:t xml:space="preserve">, a Georgian-origin Mamluk officer corps similarly ruled the province semi-independently until 1831, showing that the practice of slave-soldiers outlived its use in Istanbul in some provinces. In the </w:t>
      </w:r>
      <w:r>
        <w:rPr>
          <w:b/>
          <w:bCs/>
        </w:rPr>
        <w:t>Holy Cities</w:t>
      </w:r>
      <w:r>
        <w:t xml:space="preserve"> of Mecca and Medina, Ottoman governors and the Sharif of Mecca kept sizable entourages of slaves to serve pilgrims and local needs. Many of these were East African (so-called </w:t>
      </w:r>
      <w:r>
        <w:rPr>
          <w:b/>
          <w:bCs/>
        </w:rPr>
        <w:t>Zanj</w:t>
      </w:r>
      <w:r>
        <w:t xml:space="preserve"> or Habeshi) slaves brought via the Red Sea. In fact, Istanbul and the </w:t>
      </w:r>
      <w:r>
        <w:rPr>
          <w:b/>
          <w:bCs/>
        </w:rPr>
        <w:t>Hijaz</w:t>
      </w:r>
      <w:r>
        <w:t xml:space="preserve"> were noted as the two largest slave importation regions in the 19th century Ottoman domain【18†L158–L166】</w:t>
      </w:r>
      <w:hyperlink r:id="rId132" w:anchor=":~:text=Central%20and%20East%20Africans%20were,bound%20for%20the%20Ottoman%20Empire">
        <w:r>
          <w:rPr>
            <w:rStyle w:val="Hyperlink"/>
          </w:rPr>
          <w:t>[88]</w:t>
        </w:r>
      </w:hyperlink>
      <w:r>
        <w:t xml:space="preserve">. Caravans of African slaves trudged along pilgrimage routes, often in terrible conditions, to be sold in the markets of Jeddah or Medina; from there, they might be taken to work in households in Arabia or sent to Istanbul. The Arab provinces also had roles for slaves as </w:t>
      </w:r>
      <w:r>
        <w:rPr>
          <w:b/>
          <w:bCs/>
        </w:rPr>
        <w:t>herders, pearl divers, and laborers</w:t>
      </w:r>
      <w:r>
        <w:t xml:space="preserve">. In coastal Arabia (though much of the Gulf was under only loose Ottoman oversight), slaves were integral to the pearling industry in Kuwait, Bahrain, etc., and to domestic service in affluent households. The persistence of slavery in Arab society was such that even after the Ottomans were gone, countries like </w:t>
      </w:r>
      <w:r>
        <w:rPr>
          <w:b/>
          <w:bCs/>
        </w:rPr>
        <w:t>Saudi Arabia and Yemen only abolished slavery in the 1960s</w:t>
      </w:r>
      <w:r>
        <w:t xml:space="preserve"> (long after the empire’s end). Under Ottoman rule, however, by 1900 the visibility of slave markets in places like Damascus or Baghdad had diminished due to the Tanzimat policies.</w:t>
      </w:r>
    </w:p>
    <w:p w14:paraId="7BC4FBA2" w14:textId="77777777" w:rsidR="00126397" w:rsidRDefault="00000000">
      <w:pPr>
        <w:numPr>
          <w:ilvl w:val="0"/>
          <w:numId w:val="2"/>
        </w:numPr>
      </w:pPr>
      <w:r>
        <w:rPr>
          <w:b/>
          <w:bCs/>
        </w:rPr>
        <w:t>North Africa (Maghreb):</w:t>
      </w:r>
      <w:r>
        <w:t xml:space="preserve"> The Ottoman provinces of North Africa – notably </w:t>
      </w:r>
      <w:r>
        <w:rPr>
          <w:b/>
          <w:bCs/>
        </w:rPr>
        <w:t>Algeria, Tunisia, Tripolitania (Libya), and nominally Egypt</w:t>
      </w:r>
      <w:r>
        <w:t xml:space="preserve"> – had their own distinctive slave practices. They participated heavily in both the </w:t>
      </w:r>
      <w:r>
        <w:rPr>
          <w:b/>
          <w:bCs/>
        </w:rPr>
        <w:t>Mediterranean slave economy</w:t>
      </w:r>
      <w:r>
        <w:t xml:space="preserve"> and the </w:t>
      </w:r>
      <w:r>
        <w:rPr>
          <w:b/>
          <w:bCs/>
        </w:rPr>
        <w:t>trans-Saharan trade</w:t>
      </w:r>
      <w:r>
        <w:t xml:space="preserve">. In Ottoman Algiers, Tunis, and Tripoli, the rulers (Deys, Beys, and Pashas) maintained slave troops and officers analogous to the Janissaries. Additionally, the </w:t>
      </w:r>
      <w:r>
        <w:rPr>
          <w:b/>
          <w:bCs/>
        </w:rPr>
        <w:t>Barbary Corsairs</w:t>
      </w:r>
      <w:r>
        <w:t xml:space="preserve"> operating from those coasts between the 16th and early 19th centuries captured tens of thousands of Europeans from ships and coastal raids. These European captives were enslaved in North Africa – used as galley rowers, laborers, or ransomed for money. It is </w:t>
      </w:r>
      <w:r>
        <w:lastRenderedPageBreak/>
        <w:t xml:space="preserve">estimated by some historians that from the 1500s to 1800s, up to </w:t>
      </w:r>
      <w:r>
        <w:rPr>
          <w:b/>
          <w:bCs/>
        </w:rPr>
        <w:t>1 million European Christians</w:t>
      </w:r>
      <w:r>
        <w:t xml:space="preserve"> may have been enslaved by the Barbary states, though figures are debated. Scenes of European slaves in Algerian chains (and their liberation by naval bombardments, such as the 1816 </w:t>
      </w:r>
      <w:r>
        <w:rPr>
          <w:b/>
          <w:bCs/>
        </w:rPr>
        <w:t>Bombardment of Algiers</w:t>
      </w:r>
      <w:r>
        <w:t xml:space="preserve"> by the British) became a cause célèbre in Europe</w:t>
      </w:r>
      <w:hyperlink r:id="rId133" w:anchor=":~:text=match%20at%20L1799%20ImageThe%20bombardment,release%20European%20slaves%2C%20August%201816">
        <w:r>
          <w:rPr>
            <w:rStyle w:val="Hyperlink"/>
          </w:rPr>
          <w:t>[89]</w:t>
        </w:r>
      </w:hyperlink>
      <w:r>
        <w:t xml:space="preserve">. These events actually precipitated Ottoman loss of control – France invaded Algeria in 1830 citing, in part, the goal of ending slave raids. Under European colonial pressure, </w:t>
      </w:r>
      <w:r>
        <w:rPr>
          <w:b/>
          <w:bCs/>
        </w:rPr>
        <w:t>Tunis banned the slave trade in 1846</w:t>
      </w:r>
      <w:r>
        <w:t xml:space="preserve">, and </w:t>
      </w:r>
      <w:r>
        <w:rPr>
          <w:b/>
          <w:bCs/>
        </w:rPr>
        <w:t>Algeria’s slave system was dismantled in the 1830s</w:t>
      </w:r>
      <w:r>
        <w:t xml:space="preserve"> by the French conquest. Libya (Tripoli), which remained Ottoman until 1911, continued to import trans-Saharan slaves (especially from the central Sahara routes through Fezzan) until the late 19th century, but Italian rule after 1911 put a final end to that. In North Africa’s Ottoman period, there was also a significant presence of </w:t>
      </w:r>
      <w:r>
        <w:rPr>
          <w:b/>
          <w:bCs/>
        </w:rPr>
        <w:t>African slave soldiers and servants</w:t>
      </w:r>
      <w:r>
        <w:t xml:space="preserve">. The Beys of Tunis, for example, had units of black slave soldiers (the “Bombardier Corps” of Sudanese slaves). Domestically, it was common for wealthy families to have </w:t>
      </w:r>
      <w:r>
        <w:rPr>
          <w:b/>
          <w:bCs/>
        </w:rPr>
        <w:t>Sub-Saharan African women as household servants</w:t>
      </w:r>
      <w:r>
        <w:t>, and for elite men to keep a few concubines of varied origins. But by the late 19th century, direct Ottoman control in this region was minimal (Tunisia and Egypt were autonomous/European-controlled), so the story of abolition here is more tied to European colonization than to Ottoman reforms.</w:t>
      </w:r>
    </w:p>
    <w:p w14:paraId="4EF67095" w14:textId="77777777" w:rsidR="00126397" w:rsidRDefault="00000000">
      <w:pPr>
        <w:pStyle w:val="FirstParagraph"/>
      </w:pPr>
      <w:r>
        <w:t xml:space="preserve">In summary, </w:t>
      </w:r>
      <w:r>
        <w:rPr>
          <w:b/>
          <w:bCs/>
        </w:rPr>
        <w:t>geography influenced the character of slavery</w:t>
      </w:r>
      <w:r>
        <w:t>: European provinces supplied slaves (devşirme or war captives) but did not use many; Anatolia and Istanbul served as major hubs and consumers of slaves; the Arab provinces were both consumers and secondary suppliers (especially of African slaves further east); and North Africa was a producer (via piracy and Saharan trade) and consumer until European colonization forced change. Across all regions, by the early 20th century, slavery was in retreat, surviving most tenaciously in conservative corners of the Arab world and in disguised forms in elite households.</w:t>
      </w:r>
    </w:p>
    <w:p w14:paraId="5F49F259" w14:textId="77777777" w:rsidR="00126397" w:rsidRDefault="00000000">
      <w:pPr>
        <w:pStyle w:val="Heading2"/>
      </w:pPr>
      <w:bookmarkStart w:id="14" w:name="Xb6fd8e870b0c367fbd6f21361d628fa44468a66"/>
      <w:bookmarkEnd w:id="13"/>
      <w:r>
        <w:t>Historiographical Debates and Modern Perspectives</w:t>
      </w:r>
    </w:p>
    <w:p w14:paraId="32E32197" w14:textId="77777777" w:rsidR="00126397" w:rsidRDefault="00000000">
      <w:pPr>
        <w:pStyle w:val="FirstParagraph"/>
      </w:pPr>
      <w:r>
        <w:t>The topic of Ottoman slavery has prompted considerable debate among historians, especially when comparing it to the more notorious Atlantic slavery system. One key discussion is whether Ottoman slavery was a relatively “</w:t>
      </w:r>
      <w:r>
        <w:rPr>
          <w:b/>
          <w:bCs/>
        </w:rPr>
        <w:t>milder</w:t>
      </w:r>
      <w:r>
        <w:t xml:space="preserve">” or more </w:t>
      </w:r>
      <w:r>
        <w:rPr>
          <w:b/>
          <w:bCs/>
        </w:rPr>
        <w:t>open/slave-friendly system</w:t>
      </w:r>
      <w:r>
        <w:t xml:space="preserve"> as opposed to the harsh, race-based, chattel slavery of the Americas. Some scholars (and often late Ottoman apologists) argue that in the Ottoman Empire, slaves had </w:t>
      </w:r>
      <w:r>
        <w:rPr>
          <w:i/>
          <w:iCs/>
        </w:rPr>
        <w:t>opportunities for upward mobility</w:t>
      </w:r>
      <w:r>
        <w:t xml:space="preserve">, were often treated as “members of the household,” and that racial ideologies were less rigid. They point to the many instances of slaves rising to prominence – the Grand Viziers and Pashas of slave origin, the concubines who became queen mothers, etc. Indeed, the </w:t>
      </w:r>
      <w:r>
        <w:rPr>
          <w:b/>
          <w:bCs/>
        </w:rPr>
        <w:t>variety of slave experiences and roles</w:t>
      </w:r>
      <w:r>
        <w:t xml:space="preserve"> leads some to label Ottoman slavery an “open system” in which assimilation was possible</w:t>
      </w:r>
      <w:hyperlink r:id="rId134" w:anchor=":~:text=Firstly%2C%20Ottoman%20slavery%20was%20generally,state%20warfare%20between%20Muslim">
        <w:r>
          <w:rPr>
            <w:rStyle w:val="Hyperlink"/>
          </w:rPr>
          <w:t>[90]</w:t>
        </w:r>
      </w:hyperlink>
      <w:hyperlink r:id="rId135" w:anchor=":~:text=1300s%20and%201600s%2C%20the%20dev%C5%9Firme,that%20the%20market%20value%20of">
        <w:r>
          <w:rPr>
            <w:rStyle w:val="Hyperlink"/>
          </w:rPr>
          <w:t>[91]</w:t>
        </w:r>
      </w:hyperlink>
      <w:r>
        <w:t xml:space="preserve">. Enslaved people could convert to Islam, and their children could be free; the law encouraged manumission (for example, freeing a slave was considered a pious act in Islam) and prescribed comparatively humane treatment. Unlike in the Americas, there </w:t>
      </w:r>
      <w:r>
        <w:lastRenderedPageBreak/>
        <w:t>was no entrenched slave caste based on skin color – a Circassian concubine and a black laborer were both slaves, but their life chances differed more by social context than by law. Ottoman slaves also were not primarily used as gang labor for large-scale agriculture (except in limited cases), which meant they were not worked to death in plantations as happened with many New World slaves.</w:t>
      </w:r>
    </w:p>
    <w:p w14:paraId="4E8C6EDA" w14:textId="77777777" w:rsidR="00126397" w:rsidRDefault="00000000">
      <w:pPr>
        <w:pStyle w:val="BodyText"/>
      </w:pPr>
      <w:r>
        <w:t xml:space="preserve">However, other historians (e.g., Madeline C. Zilfi, Ehud Toledano) caution against painting an overly rosy picture. They highlight that Ottoman slavery was still </w:t>
      </w:r>
      <w:r>
        <w:rPr>
          <w:b/>
          <w:bCs/>
        </w:rPr>
        <w:t>coercive human bondage</w:t>
      </w:r>
      <w:r>
        <w:t>: slaves could be bought, sold, beaten, and sexually exploited with impunity. The lack of a race-based rationale did not prevent racial prejudice – as noted, there was an implicit racial hierarchy and certain ethnic groups (Africans, for instance) were typically relegated to the hardest labor or servile roles</w:t>
      </w:r>
      <w:hyperlink r:id="rId136" w:anchor=":~:text=Other%20slaves%20were%20simply%20laborers,abilities%20due%20to%20racial%20stereotypes">
        <w:r>
          <w:rPr>
            <w:rStyle w:val="Hyperlink"/>
          </w:rPr>
          <w:t>[7]</w:t>
        </w:r>
      </w:hyperlink>
      <w:hyperlink r:id="rId137" w:anchor=":~:text=as%20either%20domestic%20house%20servants,abilities%20due%20to%20racial%20stereotypes">
        <w:r>
          <w:rPr>
            <w:rStyle w:val="Hyperlink"/>
          </w:rPr>
          <w:t>[49]</w:t>
        </w:r>
      </w:hyperlink>
      <w:r>
        <w:t xml:space="preserve">. Zilfi and others also emphasize the voices of the enslaved, which are often silenced in official records. The fact that slaves could occasionally achieve high status does not negate the suffering of the vast majority who remained in obscurity – especially the women and young boys subjected to sexual slavery. Recent scholarship delves into court records and slave narratives to uncover stories of </w:t>
      </w:r>
      <w:r>
        <w:rPr>
          <w:b/>
          <w:bCs/>
        </w:rPr>
        <w:t>slave resistance, escape, and the struggle for dignity</w:t>
      </w:r>
      <w:r>
        <w:t xml:space="preserve">. For example, documents show slaves suing for their freedom or over abuse, and instances of slaves murdering cruel masters (though rare) are recorded. These illustrate that enslaved people were not simply passive actors integrated happily into Ottoman society; they often </w:t>
      </w:r>
      <w:r>
        <w:rPr>
          <w:i/>
          <w:iCs/>
        </w:rPr>
        <w:t>yearned for freedom</w:t>
      </w:r>
      <w:r>
        <w:t xml:space="preserve"> just as slaves anywhere else</w:t>
      </w:r>
      <w:hyperlink r:id="rId138" w:anchor=":~:text=Similar%20to%20other%20enquiries%20into,will%20work%20within%20this%20scope">
        <w:r>
          <w:rPr>
            <w:rStyle w:val="Hyperlink"/>
          </w:rPr>
          <w:t>[92]</w:t>
        </w:r>
      </w:hyperlink>
      <w:hyperlink r:id="rId139" w:anchor=":~:text=interpretations%20of%20modern%20historians,will%20work%20within%20this%20scope">
        <w:r>
          <w:rPr>
            <w:rStyle w:val="Hyperlink"/>
          </w:rPr>
          <w:t>[93]</w:t>
        </w:r>
      </w:hyperlink>
      <w:r>
        <w:t>.</w:t>
      </w:r>
    </w:p>
    <w:p w14:paraId="7C858898" w14:textId="77777777" w:rsidR="00126397" w:rsidRDefault="00000000">
      <w:pPr>
        <w:pStyle w:val="BodyText"/>
      </w:pPr>
      <w:r>
        <w:t xml:space="preserve">Another historiographical debate concerns the </w:t>
      </w:r>
      <w:r>
        <w:rPr>
          <w:b/>
          <w:bCs/>
        </w:rPr>
        <w:t>legacy and memory</w:t>
      </w:r>
      <w:r>
        <w:t xml:space="preserve"> of Ottoman slavery. In contrast to the Atlantic slave trade, which has a prominent and painful memorialization (especially in the Americas and Africa), Ottoman and Middle Eastern slavery has been less publicly discussed until recently. Some attribute this to how Ottoman slavery ended: gradually, without a civil war or a singular emancipation moment that entered national myths. The Turkish Republic, in forging a new national identity, tended to </w:t>
      </w:r>
      <w:r>
        <w:rPr>
          <w:b/>
          <w:bCs/>
        </w:rPr>
        <w:t>downplay Ottoman-era faults</w:t>
      </w:r>
      <w:r>
        <w:t>, focusing on modernization rather than reckoning with slavery or other injustices. In Arab countries, the memory of slavery is also muted; there was no large-scale emancipated population demanding recognition, and often those of slave descent blended into existing communities (with some exceptions, like the Afro-Arab communities in Arabia and the Swahili coast). In modern discourse, comparisons between Western and Ottoman slavery can be politicized. At times, some in Muslim societies have pointed out that European colonialists had their own brutal slave history as a way to deflect criticism of Ottoman slavery. Conversely, Western accounts sometimes exaggerated Ottoman slave practices (the lurid harems and white slave markets of Orientalist imagination) to justify colonial intervention or a sense of moral superiority</w:t>
      </w:r>
      <w:hyperlink r:id="rId140" w:anchor=":~:text=The%20study%20of%20sub,Saharan%20Africans">
        <w:r>
          <w:rPr>
            <w:rStyle w:val="Hyperlink"/>
          </w:rPr>
          <w:t>[94]</w:t>
        </w:r>
      </w:hyperlink>
      <w:hyperlink r:id="rId141" w:anchor=":~:text=considered%20Muslim,kept%20their%20names%20and%20identities">
        <w:r>
          <w:rPr>
            <w:rStyle w:val="Hyperlink"/>
          </w:rPr>
          <w:t>[95]</w:t>
        </w:r>
      </w:hyperlink>
      <w:r>
        <w:t>.</w:t>
      </w:r>
    </w:p>
    <w:p w14:paraId="29D62289" w14:textId="77777777" w:rsidR="00126397" w:rsidRDefault="00000000">
      <w:pPr>
        <w:pStyle w:val="BodyText"/>
      </w:pPr>
      <w:r>
        <w:t xml:space="preserve">Contemporary historians strive for a more balanced view: acknowledging that Ottoman slavery was </w:t>
      </w:r>
      <w:r>
        <w:rPr>
          <w:b/>
          <w:bCs/>
        </w:rPr>
        <w:t>widespread, economically significant, and oppressive</w:t>
      </w:r>
      <w:r>
        <w:t xml:space="preserve">, while also recognizing its unique characteristics and contexts. For instance, a notable concept is that Ottoman slavery, being enmeshed in household and elite culture, was both </w:t>
      </w:r>
      <w:r>
        <w:rPr>
          <w:b/>
          <w:bCs/>
        </w:rPr>
        <w:t>“intimate” and “administrative.”</w:t>
      </w:r>
      <w:r>
        <w:t xml:space="preserve"> It wasn’t a system of mass agricultural production but rather one of personal servitude and state-building. This has prompted discussions on whether </w:t>
      </w:r>
      <w:r>
        <w:lastRenderedPageBreak/>
        <w:t xml:space="preserve">“slavery” in the Ottoman context even fits the general models, or whether it should be seen as part of a spectrum of unfree labor that also included things like indentured servitude, the </w:t>
      </w:r>
      <w:r>
        <w:rPr>
          <w:b/>
          <w:bCs/>
        </w:rPr>
        <w:t>kul</w:t>
      </w:r>
      <w:r>
        <w:t xml:space="preserve"> system, and peonage. The term </w:t>
      </w:r>
      <w:r>
        <w:rPr>
          <w:i/>
          <w:iCs/>
        </w:rPr>
        <w:t>kul</w:t>
      </w:r>
      <w:r>
        <w:t xml:space="preserve"> (which literally means slave) sometimes confuses analysis, since an Ottoman </w:t>
      </w:r>
      <w:r>
        <w:rPr>
          <w:i/>
          <w:iCs/>
        </w:rPr>
        <w:t>kul</w:t>
      </w:r>
      <w:r>
        <w:t xml:space="preserve"> could wield more power than a free subject.</w:t>
      </w:r>
    </w:p>
    <w:p w14:paraId="16F7AA3A" w14:textId="77777777" w:rsidR="00126397" w:rsidRDefault="00000000">
      <w:pPr>
        <w:pStyle w:val="BodyText"/>
      </w:pPr>
      <w:r>
        <w:t xml:space="preserve">Modern scholarship also looks at the </w:t>
      </w:r>
      <w:r>
        <w:rPr>
          <w:b/>
          <w:bCs/>
        </w:rPr>
        <w:t>humanitarian movement in the Ottoman Empire</w:t>
      </w:r>
      <w:r>
        <w:t xml:space="preserve"> itself. We see that by the late 19th century, a few Ottoman intellectuals and statesmen started to internalize anti-slavery sentiments (beyond just bowing to British demands). Journals and newspapers debated the morality of slavery; some used Islamic arguments to say that slavery was no longer suitable, citing that the conditions that had once allowed it (constant jihad on frontiers, etc.) were gone</w:t>
      </w:r>
      <w:hyperlink r:id="rId142" w:anchor=":~:text=Later%2C%20slave%20trafficking%20was%20prohibited,159">
        <w:r>
          <w:rPr>
            <w:rStyle w:val="Hyperlink"/>
          </w:rPr>
          <w:t>[96]</w:t>
        </w:r>
      </w:hyperlink>
      <w:hyperlink r:id="rId143" w:anchor=":~:text=conditions%20of%20slavery%20in%20sharia%2C,159">
        <w:r>
          <w:rPr>
            <w:rStyle w:val="Hyperlink"/>
          </w:rPr>
          <w:t>[97]</w:t>
        </w:r>
      </w:hyperlink>
      <w:r>
        <w:t xml:space="preserve">. Others resisted, claiming that Western powers were using the slavery issue as a pretext to infringe on Ottoman sovereignty – which was not entirely unfounded, as anti-slavery patrols and conventions did give Europeans leverage to meddle. Thus, the process of abolition in the Ottoman world is also studied as part of the </w:t>
      </w:r>
      <w:r>
        <w:rPr>
          <w:b/>
          <w:bCs/>
        </w:rPr>
        <w:t>global abolitionist movement</w:t>
      </w:r>
      <w:r>
        <w:t xml:space="preserve"> and the era of European imperialism.</w:t>
      </w:r>
    </w:p>
    <w:p w14:paraId="364A3F59" w14:textId="77777777" w:rsidR="00126397" w:rsidRDefault="00000000">
      <w:pPr>
        <w:pStyle w:val="BodyText"/>
      </w:pPr>
      <w:r>
        <w:t xml:space="preserve">In summary, the historiography of Ottoman slavery swings between recognizing the empire’s relative inclusivity (the possibility for an enslaved person to become an Ottoman grandee) and emphasizing the reality of human bondage and exploitation. Modern perspectives increasingly highlight the stories of enslaved individuals, the regional differences, and the sociopolitical forces that ended slavery. As one historian aptly noted, </w:t>
      </w:r>
      <w:r>
        <w:rPr>
          <w:i/>
          <w:iCs/>
        </w:rPr>
        <w:t>“Ottoman slavery was an old institution adapting to a new age – and it ended not with a thunderclap, but with a prolonged whimper, drowned out by the fall of the empire itself.”</w:t>
      </w:r>
    </w:p>
    <w:p w14:paraId="596D0FB9" w14:textId="77777777" w:rsidR="00126397" w:rsidRDefault="00000000">
      <w:pPr>
        <w:pStyle w:val="Heading2"/>
      </w:pPr>
      <w:bookmarkStart w:id="15" w:name="epilogue-legacy-and-reflections"/>
      <w:bookmarkEnd w:id="14"/>
      <w:r>
        <w:t>Epilogue: Legacy and Reflections</w:t>
      </w:r>
    </w:p>
    <w:p w14:paraId="4801169B" w14:textId="77777777" w:rsidR="00126397" w:rsidRDefault="00000000">
      <w:pPr>
        <w:pStyle w:val="FirstParagraph"/>
      </w:pPr>
      <w:r>
        <w:t xml:space="preserve">The history of slavery and concubinage in the Ottoman Empire leaves a layered legacy, intertwining cultural, political, and ethical threads that persist in subtle ways today. Culturally, the centuries of slavery contributed to the rich </w:t>
      </w:r>
      <w:r>
        <w:rPr>
          <w:b/>
          <w:bCs/>
        </w:rPr>
        <w:t>cosmopolitan fabric of Ottoman society</w:t>
      </w:r>
      <w:r>
        <w:t xml:space="preserve"> – albeit through forced migration. Enslaved peoples from the Balkans, Caucasus, and Africa brought their music, cuisine, and customs, influencing Ottoman tastes. For instance, African eunuchs in the palace became patrons of certain Sufi orders; Circassian women’s beauty became a standard in literature; Albanians and Bosnians rose to form an important part of the Ottoman military-administrative class. The Ottoman practice of “slave elites” meant that ethnicity and low birth were not absolute barriers to advancement – a legacy of diversity that can be seen in the melting-pot identity of cities like Istanbul. Yet this cultural integration came at the cost of great human suffering and dislocation.</w:t>
      </w:r>
    </w:p>
    <w:p w14:paraId="6CCD0F73" w14:textId="77777777" w:rsidR="00126397" w:rsidRDefault="00000000">
      <w:pPr>
        <w:pStyle w:val="BodyText"/>
      </w:pPr>
      <w:r>
        <w:t xml:space="preserve">Politically, the reliance on slave soldiers and officials had profound implications. It was a double-edged sword: on one hand, it allowed the Sultans to build a </w:t>
      </w:r>
      <w:r>
        <w:rPr>
          <w:b/>
          <w:bCs/>
        </w:rPr>
        <w:t>loyal bureaucracy and army</w:t>
      </w:r>
      <w:r>
        <w:t xml:space="preserve"> not based on hereditary nobility, contributing to a relatively centralized and merit-based governance for much of Ottoman history. On the other hand, as these slave elites gained power, they sometimes became unruly (the Janissaries’ interference in politics, the </w:t>
      </w:r>
      <w:r>
        <w:lastRenderedPageBreak/>
        <w:t xml:space="preserve">“Sultanate of Women” exercising regency). In the long run, the Ottoman reluctance to develop a native, free-born ruling class or to implement widespread mass conscription (until very late) arguably weakened the state; when the slave system degenerated (e.g., Janissaries becoming ineffective), the empire was left without a robust alternative until hurried reforms. The political tradition of using “outsiders” (slaves, converts) to govern also created a gap between the rulers and the ruled – many Ottoman peasants and provincial free folk had little avenue to upward mobility because top slots were filled by the </w:t>
      </w:r>
      <w:r>
        <w:rPr>
          <w:i/>
          <w:iCs/>
        </w:rPr>
        <w:t>kul</w:t>
      </w:r>
      <w:r>
        <w:t xml:space="preserve">. This might have worked in a multi-ethnic empire for centuries, but with the rise of nationalism and modern citizen-armies in Europe, the Ottoman model became obsolete. One can trace how the </w:t>
      </w:r>
      <w:r>
        <w:rPr>
          <w:b/>
          <w:bCs/>
        </w:rPr>
        <w:t>Auspicious Incident of 1826</w:t>
      </w:r>
      <w:r>
        <w:t xml:space="preserve"> and the disbanding of the Janissaries symbolically ended the old order, paving the way for modern reforms but also removing an institution that, flawed as it was, had been a backbone of Ottoman stability.</w:t>
      </w:r>
    </w:p>
    <w:p w14:paraId="11D69223" w14:textId="77777777" w:rsidR="00126397" w:rsidRDefault="00000000">
      <w:pPr>
        <w:pStyle w:val="BodyText"/>
      </w:pPr>
      <w:r>
        <w:t xml:space="preserve">Ethically, the Ottoman case prompts reflection on the universality of slavery and its moral reckoning. All major civilizations practiced slavery, and the Ottomans were no exception – but the dissolution of the empire coincided with a time when humanity at large was coming to see slavery as an unacceptable evil. The Ottomans, in their final decades, had to reconcile their </w:t>
      </w:r>
      <w:r>
        <w:rPr>
          <w:b/>
          <w:bCs/>
        </w:rPr>
        <w:t>Islamic legal heritage</w:t>
      </w:r>
      <w:r>
        <w:t xml:space="preserve"> (which permitted slavery) with modern egalitarian values and international pressure. The eventual abolition without widespread bloodshed or civil war (unlike the American experience) might seem less dramatic, but it too left questions: there were no formal reparations or large emancipation programs for freed slaves. Many ex-slaves stayed on informally in their households as paid servants or tenants, adjusting quietly. The memory of slavery was often buried – in Turkey, the republican narrative looked forward to progress, not backward to empire. As a result, public awareness of Ottoman slavery has often been limited, sometimes leading to surprising realizations in recent times (for example, the Afro-Turk festival in Izmir today brings attention to the descendants of African slaves in Turkey, a history not widely taught).</w:t>
      </w:r>
    </w:p>
    <w:p w14:paraId="6FB0F6CB" w14:textId="77777777" w:rsidR="00126397" w:rsidRDefault="00000000">
      <w:pPr>
        <w:pStyle w:val="BodyText"/>
      </w:pPr>
      <w:r>
        <w:t xml:space="preserve">In the Arab world, the legacy is similarly understated yet present. Some Gulf and Levantine families trace lineage to slave ancestors or slave owners, and racial attitudes (such as terms like “abd” – slave – colloquially used for people of African descent) hint at that past. The fact that slavery persisted in some of these societies well into the 20th century shows how the </w:t>
      </w:r>
      <w:r>
        <w:rPr>
          <w:b/>
          <w:bCs/>
        </w:rPr>
        <w:t>moral interpretation of slavery</w:t>
      </w:r>
      <w:r>
        <w:t xml:space="preserve"> took longer to evolve in regions not directly colonized by European powers. Today, historians and ethicists in these countries are re-examining Ottoman-period records to understand how deeply slavery was embedded and how its abolition (or lack thereof) shaped social structures.</w:t>
      </w:r>
    </w:p>
    <w:p w14:paraId="72F8BEC8" w14:textId="77777777" w:rsidR="00126397" w:rsidRDefault="00000000">
      <w:pPr>
        <w:pStyle w:val="BodyText"/>
      </w:pPr>
      <w:r>
        <w:t>In reflecting on Ottoman slavery, one encounters ironies and paradoxes. An empire that was in many ways tolerant and flexible – allowing a multitude of religions, ethnicities, and local customs – nonetheless systematically commodified human beings for its operation. The Ottoman ruling house itself was a product of concubinage: virtually every sultan from the 16th century onward was the son of a slave mother, meaning the dynasty was literally born of the institution of slavery. This demonstrates a historical reality that power and oppression can be intimately intertwined; the glory and refinement of the Topkapi Palace were built in no small part on the backs of those in servitude within its walls.</w:t>
      </w:r>
    </w:p>
    <w:p w14:paraId="4BBBF45E" w14:textId="77777777" w:rsidR="00126397" w:rsidRDefault="00000000">
      <w:pPr>
        <w:pStyle w:val="BodyText"/>
      </w:pPr>
      <w:r>
        <w:lastRenderedPageBreak/>
        <w:t xml:space="preserve">From a modern ethical standpoint, we unequivocally view slavery as abhorrent. The Ottomans, like others, eventually had to confront that their long-held practices could not stand the tide of modern morality. That confrontation was incomplete but inexorable. The </w:t>
      </w:r>
      <w:r>
        <w:rPr>
          <w:b/>
          <w:bCs/>
        </w:rPr>
        <w:t>cultural implications</w:t>
      </w:r>
      <w:r>
        <w:t xml:space="preserve"> linger in art and literature – from Orientalist paintings of bustling slave markets to Turkish novels exploring the lives of harem women. The </w:t>
      </w:r>
      <w:r>
        <w:rPr>
          <w:b/>
          <w:bCs/>
        </w:rPr>
        <w:t>political implications</w:t>
      </w:r>
      <w:r>
        <w:t xml:space="preserve"> echo in how successor states addressed (or ignored) the subject. And the </w:t>
      </w:r>
      <w:r>
        <w:rPr>
          <w:b/>
          <w:bCs/>
        </w:rPr>
        <w:t>ethical implications</w:t>
      </w:r>
      <w:r>
        <w:t xml:space="preserve"> serve as a reminder: even a society that normalized slavery for centuries could – and did – change its course under the influence of both internal reformers and external critics.</w:t>
      </w:r>
    </w:p>
    <w:p w14:paraId="049AA1C7" w14:textId="77777777" w:rsidR="00126397" w:rsidRDefault="00000000">
      <w:pPr>
        <w:pStyle w:val="BodyText"/>
      </w:pPr>
      <w:r>
        <w:t>In closing, the story of slavery and concubinage in the Ottoman Empire is a microcosm of the larger human journey from acceptance of bondage as a norm to its near-universal repudiation. It invites us to consider how societies rationalize injustice and how, in time, they can also overcome it. The Ottoman Empire’s experience shows both the heights that enslaved individuals could paradoxically attain and the depths of suffering inherent in the institution. It stands as a testament to the complexities of history – urging us to learn, to empathize, and to remain vigilant that such injustices do not find new forms in our own times.</w:t>
      </w:r>
    </w:p>
    <w:p w14:paraId="3B3D0AC9" w14:textId="77777777" w:rsidR="00126397" w:rsidRDefault="00000000">
      <w:pPr>
        <w:pStyle w:val="BodyText"/>
      </w:pPr>
      <w:r>
        <w:rPr>
          <w:b/>
          <w:bCs/>
        </w:rPr>
        <w:t>Sources:</w:t>
      </w:r>
    </w:p>
    <w:p w14:paraId="2FD3A367" w14:textId="77777777" w:rsidR="00126397" w:rsidRDefault="00000000">
      <w:pPr>
        <w:pStyle w:val="Compact"/>
        <w:numPr>
          <w:ilvl w:val="0"/>
          <w:numId w:val="3"/>
        </w:numPr>
      </w:pPr>
      <w:r>
        <w:t xml:space="preserve">Inalcik, Halil, and Quataert, Donald, </w:t>
      </w:r>
      <w:r>
        <w:rPr>
          <w:i/>
          <w:iCs/>
        </w:rPr>
        <w:t>An Economic and Social History of the Ottoman Empire</w:t>
      </w:r>
      <w:r>
        <w:t>. (Cambridge University Press, 1994). [Provides context on slave trade routes and population in Ottoman society.]</w:t>
      </w:r>
    </w:p>
    <w:p w14:paraId="65306CD9" w14:textId="77777777" w:rsidR="00126397" w:rsidRDefault="00000000">
      <w:pPr>
        <w:pStyle w:val="Compact"/>
        <w:numPr>
          <w:ilvl w:val="0"/>
          <w:numId w:val="3"/>
        </w:numPr>
      </w:pPr>
      <w:r>
        <w:t xml:space="preserve">Peirce, Leslie, </w:t>
      </w:r>
      <w:r>
        <w:rPr>
          <w:i/>
          <w:iCs/>
        </w:rPr>
        <w:t>The Imperial Harem: Women and Sovereignty in the Ottoman Empire</w:t>
      </w:r>
      <w:r>
        <w:t>. (Oxford University Press, 1993). [Detailed study of the harem and female slavery.]</w:t>
      </w:r>
    </w:p>
    <w:p w14:paraId="0DCCB726" w14:textId="77777777" w:rsidR="00126397" w:rsidRDefault="00000000">
      <w:pPr>
        <w:pStyle w:val="Compact"/>
        <w:numPr>
          <w:ilvl w:val="0"/>
          <w:numId w:val="3"/>
        </w:numPr>
      </w:pPr>
      <w:r>
        <w:t xml:space="preserve">Toledano, Ehud R., </w:t>
      </w:r>
      <w:r>
        <w:rPr>
          <w:i/>
          <w:iCs/>
        </w:rPr>
        <w:t>Slavery and Abolition in the Ottoman Middle East</w:t>
      </w:r>
      <w:r>
        <w:t>. (University of Washington Press, 1998). [Examines the 19th-century abolition movement and slave experiences.]</w:t>
      </w:r>
    </w:p>
    <w:p w14:paraId="019AD904" w14:textId="77777777" w:rsidR="00126397" w:rsidRDefault="00000000">
      <w:pPr>
        <w:pStyle w:val="Compact"/>
        <w:numPr>
          <w:ilvl w:val="0"/>
          <w:numId w:val="3"/>
        </w:numPr>
      </w:pPr>
      <w:r>
        <w:t xml:space="preserve">Zilfi, Madeline, </w:t>
      </w:r>
      <w:r>
        <w:rPr>
          <w:i/>
          <w:iCs/>
        </w:rPr>
        <w:t>Women and Slavery in the Late Ottoman Empire</w:t>
      </w:r>
      <w:r>
        <w:t>. (Cambridge University Press, 2010). [Focuses on female slavery, concubinage, and societal attitudes in the 18th–19th centuries.]</w:t>
      </w:r>
    </w:p>
    <w:p w14:paraId="2C842860" w14:textId="77777777" w:rsidR="00126397" w:rsidRDefault="00000000">
      <w:pPr>
        <w:pStyle w:val="Compact"/>
        <w:numPr>
          <w:ilvl w:val="0"/>
          <w:numId w:val="3"/>
        </w:numPr>
      </w:pPr>
      <w:r>
        <w:rPr>
          <w:b/>
          <w:bCs/>
        </w:rPr>
        <w:t>(Cited passages)</w:t>
      </w:r>
      <w:r>
        <w:t xml:space="preserve"> Wikipedia contributors, "Slavery in the Ottoman Empire," </w:t>
      </w:r>
      <w:r>
        <w:rPr>
          <w:i/>
          <w:iCs/>
        </w:rPr>
        <w:t>Wikipedia, The Free Encyclopedia</w:t>
      </w:r>
      <w:r>
        <w:t>, [various sections on demographics, law, and abolition]</w:t>
      </w:r>
      <w:hyperlink r:id="rId144" w:anchor=":~:text=In%20Constantinople%20%20%28present,argued%20that%20the%20propensity%20of">
        <w:r>
          <w:rPr>
            <w:rStyle w:val="Hyperlink"/>
          </w:rPr>
          <w:t>[98]</w:t>
        </w:r>
      </w:hyperlink>
      <w:hyperlink r:id="rId145" w:anchor=":~:text=In%20an%20Imperial%20firman%20,166">
        <w:r>
          <w:rPr>
            <w:rStyle w:val="Hyperlink"/>
          </w:rPr>
          <w:t>[10]</w:t>
        </w:r>
      </w:hyperlink>
      <w:hyperlink r:id="rId146" w:anchor=":~:text=Individual%20members%20of%20the%20Ottoman,By%20raising%20and%20specially">
        <w:r>
          <w:rPr>
            <w:rStyle w:val="Hyperlink"/>
          </w:rPr>
          <w:t>[99]</w:t>
        </w:r>
      </w:hyperlink>
      <w:hyperlink r:id="rId147" w:anchor=":~:text=Other%20slaves%20were%20simply%20laborers,abilities%20due%20to%20racial%20stereotypes">
        <w:r>
          <w:rPr>
            <w:rStyle w:val="Hyperlink"/>
          </w:rPr>
          <w:t>[7]</w:t>
        </w:r>
      </w:hyperlink>
      <w:hyperlink r:id="rId148" w:anchor=":~:text=In%20the%20dev%C5%9Firme%20%2C%20which,95">
        <w:r>
          <w:rPr>
            <w:rStyle w:val="Hyperlink"/>
          </w:rPr>
          <w:t>[100]</w:t>
        </w:r>
      </w:hyperlink>
      <w:hyperlink r:id="rId149" w:anchor=":~:text=The%20practice%20began%20to%20die,fall%20within%20the%20definition%20of">
        <w:r>
          <w:rPr>
            <w:rStyle w:val="Hyperlink"/>
          </w:rPr>
          <w:t>[36]</w:t>
        </w:r>
      </w:hyperlink>
      <w:r>
        <w:t>, etc.</w:t>
      </w:r>
    </w:p>
    <w:bookmarkEnd w:id="1"/>
    <w:bookmarkEnd w:id="2"/>
    <w:bookmarkEnd w:id="15"/>
    <w:p w14:paraId="650DAE03" w14:textId="77777777" w:rsidR="00126397" w:rsidRDefault="00000000">
      <w:r>
        <w:pict w14:anchorId="7ED5B4CB">
          <v:rect id="_x0000_i1025" style="width:0;height:1.5pt" o:hralign="center" o:hrstd="t" o:hr="t"/>
        </w:pict>
      </w:r>
    </w:p>
    <w:bookmarkStart w:id="16" w:name="citations"/>
    <w:p w14:paraId="58D984D7" w14:textId="77777777" w:rsidR="00126397" w:rsidRDefault="00000000">
      <w:pPr>
        <w:pStyle w:val="FirstParagraph"/>
      </w:pPr>
      <w:r>
        <w:fldChar w:fldCharType="begin"/>
      </w:r>
      <w:r>
        <w:instrText>HYPERLINK "https://en.wikipedia.org/wiki/Slavery_in_the_Ottoman_Empire" \l ":~:text=Slavery%20was%20regulated%20by%20the,10" \h</w:instrText>
      </w:r>
      <w:r>
        <w:fldChar w:fldCharType="separate"/>
      </w:r>
      <w:r>
        <w:rPr>
          <w:rStyle w:val="Hyperlink"/>
        </w:rPr>
        <w:t>[1]</w:t>
      </w:r>
      <w:r>
        <w:fldChar w:fldCharType="end"/>
      </w:r>
      <w:r>
        <w:t xml:space="preserve"> </w:t>
      </w:r>
      <w:hyperlink r:id="rId150" w:anchor=":~:text=Individual%20members%20of%20the%20Ottoman,the%2014th%20to%2019th%20centuries">
        <w:r>
          <w:rPr>
            <w:rStyle w:val="Hyperlink"/>
          </w:rPr>
          <w:t>[3]</w:t>
        </w:r>
      </w:hyperlink>
      <w:r>
        <w:t xml:space="preserve"> </w:t>
      </w:r>
      <w:hyperlink r:id="rId151" w:anchor=":~:text=Many%20enslaved%20officials%20themselves%20owned,of%20government%20and%20fanatic%20loyalty">
        <w:r>
          <w:rPr>
            <w:rStyle w:val="Hyperlink"/>
          </w:rPr>
          <w:t>[4]</w:t>
        </w:r>
      </w:hyperlink>
      <w:r>
        <w:t xml:space="preserve"> </w:t>
      </w:r>
      <w:hyperlink r:id="rId152" w:anchor=":~:text=In%20Constantinople%20%20%28present,the%20%20150%20to%20inflate">
        <w:r>
          <w:rPr>
            <w:rStyle w:val="Hyperlink"/>
          </w:rPr>
          <w:t>[6]</w:t>
        </w:r>
      </w:hyperlink>
      <w:r>
        <w:t xml:space="preserve"> </w:t>
      </w:r>
      <w:hyperlink r:id="rId153" w:anchor=":~:text=Other%20slaves%20were%20simply%20laborers,abilities%20due%20to%20racial%20stereotypes">
        <w:r>
          <w:rPr>
            <w:rStyle w:val="Hyperlink"/>
          </w:rPr>
          <w:t>[7]</w:t>
        </w:r>
      </w:hyperlink>
      <w:r>
        <w:t xml:space="preserve"> </w:t>
      </w:r>
      <w:hyperlink r:id="rId154" w:anchor=":~:text=In%20an%20Imperial%20firman%20,166">
        <w:r>
          <w:rPr>
            <w:rStyle w:val="Hyperlink"/>
          </w:rPr>
          <w:t>[10]</w:t>
        </w:r>
      </w:hyperlink>
      <w:r>
        <w:t xml:space="preserve"> </w:t>
      </w:r>
      <w:hyperlink r:id="rId155" w:anchor=":~:text=The%20Ottoman%20Empire%20and%2016,167">
        <w:r>
          <w:rPr>
            <w:rStyle w:val="Hyperlink"/>
          </w:rPr>
          <w:t>[11]</w:t>
        </w:r>
      </w:hyperlink>
      <w:r>
        <w:t xml:space="preserve"> </w:t>
      </w:r>
      <w:hyperlink r:id="rId156" w:anchor=":~:text=Clandestine%20slavery%20persisted%20into%20the,and%20separated%20from%20their%20parents">
        <w:r>
          <w:rPr>
            <w:rStyle w:val="Hyperlink"/>
          </w:rPr>
          <w:t>[12]</w:t>
        </w:r>
      </w:hyperlink>
      <w:r>
        <w:t xml:space="preserve"> </w:t>
      </w:r>
      <w:hyperlink r:id="rId157" w:anchor=":~:text=The%20house%20slaves%2C%20who%20were,169">
        <w:r>
          <w:rPr>
            <w:rStyle w:val="Hyperlink"/>
          </w:rPr>
          <w:t>[13]</w:t>
        </w:r>
      </w:hyperlink>
      <w:r>
        <w:t xml:space="preserve"> </w:t>
      </w:r>
      <w:hyperlink r:id="rId158" w:anchor=":~:text=The%20main%20sources%20of%20slaves,2">
        <w:r>
          <w:rPr>
            <w:rStyle w:val="Hyperlink"/>
          </w:rPr>
          <w:t>[14]</w:t>
        </w:r>
      </w:hyperlink>
      <w:r>
        <w:t xml:space="preserve"> </w:t>
      </w:r>
      <w:hyperlink r:id="rId159" w:anchor=":~:text=%C4%B0nalc%C4%B1k%20%20and%20Dariusz%20Ko%C5%82odziejczyk,5">
        <w:r>
          <w:rPr>
            <w:rStyle w:val="Hyperlink"/>
          </w:rPr>
          <w:t>[15]</w:t>
        </w:r>
      </w:hyperlink>
      <w:r>
        <w:t xml:space="preserve"> </w:t>
      </w:r>
      <w:hyperlink r:id="rId160" w:anchor=":~:text=In%20the%20mid,124">
        <w:r>
          <w:rPr>
            <w:rStyle w:val="Hyperlink"/>
          </w:rPr>
          <w:t>[17]</w:t>
        </w:r>
      </w:hyperlink>
      <w:r>
        <w:t xml:space="preserve"> </w:t>
      </w:r>
      <w:hyperlink r:id="rId161" w:anchor=":~:text=the%20Kap%C4%B1kulu,124">
        <w:r>
          <w:rPr>
            <w:rStyle w:val="Hyperlink"/>
          </w:rPr>
          <w:t>[18]</w:t>
        </w:r>
      </w:hyperlink>
      <w:r>
        <w:t xml:space="preserve"> </w:t>
      </w:r>
      <w:hyperlink r:id="rId162" w:anchor=":~:text=the%20Ottoman%20Empire%20from%20various,5">
        <w:r>
          <w:rPr>
            <w:rStyle w:val="Hyperlink"/>
          </w:rPr>
          <w:t>[28]</w:t>
        </w:r>
      </w:hyperlink>
      <w:r>
        <w:t xml:space="preserve"> </w:t>
      </w:r>
      <w:hyperlink r:id="rId163" w:anchor=":~:text=million%20slaves%20entered%20the%20Ottoman,6">
        <w:r>
          <w:rPr>
            <w:rStyle w:val="Hyperlink"/>
          </w:rPr>
          <w:t>[29]</w:t>
        </w:r>
      </w:hyperlink>
      <w:r>
        <w:t xml:space="preserve"> </w:t>
      </w:r>
      <w:hyperlink r:id="rId164" w:anchor=":~:text=During%20the%20early%20modern%20age%2C,96">
        <w:r>
          <w:rPr>
            <w:rStyle w:val="Hyperlink"/>
          </w:rPr>
          <w:t>[30]</w:t>
        </w:r>
      </w:hyperlink>
      <w:r>
        <w:t xml:space="preserve"> </w:t>
      </w:r>
      <w:hyperlink r:id="rId165" w:anchor=":~:text=diplomatic%20gifts%20in%20exchange%20for,101">
        <w:r>
          <w:rPr>
            <w:rStyle w:val="Hyperlink"/>
          </w:rPr>
          <w:t>[31]</w:t>
        </w:r>
      </w:hyperlink>
      <w:r>
        <w:t xml:space="preserve"> </w:t>
      </w:r>
      <w:hyperlink r:id="rId166" w:anchor=":~:text=In%20the%20dev%C5%9Firme%20%2C%20which,95">
        <w:r>
          <w:rPr>
            <w:rStyle w:val="Hyperlink"/>
          </w:rPr>
          <w:t>[33]</w:t>
        </w:r>
      </w:hyperlink>
      <w:r>
        <w:t xml:space="preserve"> </w:t>
      </w:r>
      <w:hyperlink r:id="rId167" w:anchor=":~:text=Many%20enslaved%20officials%20themselves%20owned,of%20government%20and%20fanatic%20loyalty">
        <w:r>
          <w:rPr>
            <w:rStyle w:val="Hyperlink"/>
          </w:rPr>
          <w:t>[35]</w:t>
        </w:r>
      </w:hyperlink>
      <w:r>
        <w:t xml:space="preserve"> </w:t>
      </w:r>
      <w:hyperlink r:id="rId168" w:anchor=":~:text=ImageGiulio%20Rosati%2C%20Inspection%20of%20New,Arrivals%2C%201858%E2%80%931917%2C%20Circassian%20beauties">
        <w:r>
          <w:rPr>
            <w:rStyle w:val="Hyperlink"/>
          </w:rPr>
          <w:t>[38]</w:t>
        </w:r>
      </w:hyperlink>
      <w:r>
        <w:t xml:space="preserve"> </w:t>
      </w:r>
      <w:hyperlink r:id="rId169" w:anchor=":~:text=procurement%2C%20so%20the%20Ottoman%20Empire,129">
        <w:r>
          <w:rPr>
            <w:rStyle w:val="Hyperlink"/>
          </w:rPr>
          <w:t>[39]</w:t>
        </w:r>
      </w:hyperlink>
      <w:r>
        <w:t xml:space="preserve"> </w:t>
      </w:r>
      <w:hyperlink r:id="rId170" w:anchor=":~:text=In%20the%20Ottoman%20Empire%2C%20female,If%20a%20harem%20slave%20became">
        <w:r>
          <w:rPr>
            <w:rStyle w:val="Hyperlink"/>
          </w:rPr>
          <w:t>[40]</w:t>
        </w:r>
      </w:hyperlink>
      <w:r>
        <w:t xml:space="preserve"> </w:t>
      </w:r>
      <w:hyperlink r:id="rId171" w:anchor=":~:text=pregnant%20and%20the%20owner%20acknowledged,128">
        <w:r>
          <w:rPr>
            <w:rStyle w:val="Hyperlink"/>
          </w:rPr>
          <w:t>[41]</w:t>
        </w:r>
      </w:hyperlink>
      <w:r>
        <w:t xml:space="preserve"> </w:t>
      </w:r>
      <w:hyperlink r:id="rId172" w:anchor=":~:text=The%20Ottoman%20Imperial%20Harem%20was,134%20%5D%20Women">
        <w:r>
          <w:rPr>
            <w:rStyle w:val="Hyperlink"/>
          </w:rPr>
          <w:t>[42]</w:t>
        </w:r>
      </w:hyperlink>
      <w:r>
        <w:t xml:space="preserve"> </w:t>
      </w:r>
      <w:hyperlink r:id="rId173" w:anchor=":~:text=slavery%3B%20this%20provided%20a%20potential,128">
        <w:r>
          <w:rPr>
            <w:rStyle w:val="Hyperlink"/>
          </w:rPr>
          <w:t>[43]</w:t>
        </w:r>
      </w:hyperlink>
      <w:r>
        <w:t xml:space="preserve"> </w:t>
      </w:r>
      <w:hyperlink r:id="rId174" w:anchor=":~:text=recruits%20at%20the%20Palace%20School,122">
        <w:r>
          <w:rPr>
            <w:rStyle w:val="Hyperlink"/>
          </w:rPr>
          <w:t>[44]</w:t>
        </w:r>
      </w:hyperlink>
      <w:r>
        <w:t xml:space="preserve"> </w:t>
      </w:r>
      <w:hyperlink r:id="rId175" w:anchor=":~:text=Eunuch%20%20,122">
        <w:r>
          <w:rPr>
            <w:rStyle w:val="Hyperlink"/>
          </w:rPr>
          <w:t>[45]</w:t>
        </w:r>
      </w:hyperlink>
      <w:r>
        <w:t xml:space="preserve"> </w:t>
      </w:r>
      <w:hyperlink r:id="rId176" w:anchor=":~:text=ImageChief%20Eunuch%20of%20Ottoman%20Sultan,at%20the%20Imperial%20Palace%2C%201912">
        <w:r>
          <w:rPr>
            <w:rStyle w:val="Hyperlink"/>
          </w:rPr>
          <w:t>[46]</w:t>
        </w:r>
      </w:hyperlink>
      <w:r>
        <w:t xml:space="preserve"> </w:t>
      </w:r>
      <w:hyperlink r:id="rId177" w:anchor=":~:text=of%20his%20viziers%2C%20ministers%2C%20or,122">
        <w:r>
          <w:rPr>
            <w:rStyle w:val="Hyperlink"/>
          </w:rPr>
          <w:t>[47]</w:t>
        </w:r>
      </w:hyperlink>
      <w:r>
        <w:t xml:space="preserve"> </w:t>
      </w:r>
      <w:hyperlink r:id="rId178" w:anchor=":~:text=positions,such%20as%20%20478">
        <w:r>
          <w:rPr>
            <w:rStyle w:val="Hyperlink"/>
          </w:rPr>
          <w:t>[48]</w:t>
        </w:r>
      </w:hyperlink>
      <w:r>
        <w:t xml:space="preserve"> </w:t>
      </w:r>
      <w:hyperlink r:id="rId179" w:anchor=":~:text=as%20either%20domestic%20house%20servants,abilities%20due%20to%20racial%20stereotypes">
        <w:r>
          <w:rPr>
            <w:rStyle w:val="Hyperlink"/>
          </w:rPr>
          <w:t>[49]</w:t>
        </w:r>
      </w:hyperlink>
      <w:r>
        <w:t xml:space="preserve"> </w:t>
      </w:r>
      <w:hyperlink r:id="rId180" w:anchor=":~:text=ethnicities%20and%20race%20was%20not,abilities%20due%20to%20racial%20stereotypes">
        <w:r>
          <w:rPr>
            <w:rStyle w:val="Hyperlink"/>
          </w:rPr>
          <w:t>[50]</w:t>
        </w:r>
      </w:hyperlink>
      <w:r>
        <w:t xml:space="preserve"> </w:t>
      </w:r>
      <w:hyperlink r:id="rId181" w:anchor=":~:text=As%20there%20were%20restrictions%20on,12">
        <w:r>
          <w:rPr>
            <w:rStyle w:val="Hyperlink"/>
          </w:rPr>
          <w:t>[51]</w:t>
        </w:r>
      </w:hyperlink>
      <w:r>
        <w:t xml:space="preserve"> </w:t>
      </w:r>
      <w:hyperlink r:id="rId182" w:anchor=":~:text=The%20Zanj%20were%20employed%20in,need%20quotation%20to%20verify">
        <w:r>
          <w:rPr>
            <w:rStyle w:val="Hyperlink"/>
          </w:rPr>
          <w:t>[52]</w:t>
        </w:r>
      </w:hyperlink>
      <w:r>
        <w:t xml:space="preserve"> </w:t>
      </w:r>
      <w:hyperlink r:id="rId183" w:anchor=":~:text=After%20being%20purchased%20by%20a,in%201621%20he%20became%20the">
        <w:r>
          <w:rPr>
            <w:rStyle w:val="Hyperlink"/>
          </w:rPr>
          <w:t>[53]</w:t>
        </w:r>
      </w:hyperlink>
      <w:r>
        <w:t xml:space="preserve"> </w:t>
      </w:r>
      <w:hyperlink r:id="rId184" w:anchor=":~:text=kadiasker%2C%20or%20chief%20judge%2C%20of,17">
        <w:r>
          <w:rPr>
            <w:rStyle w:val="Hyperlink"/>
          </w:rPr>
          <w:t>[54]</w:t>
        </w:r>
      </w:hyperlink>
      <w:r>
        <w:t xml:space="preserve"> </w:t>
      </w:r>
      <w:hyperlink r:id="rId185" w:anchor=":~:text=">
        <w:r>
          <w:rPr>
            <w:rStyle w:val="Hyperlink"/>
          </w:rPr>
          <w:t>[56]</w:t>
        </w:r>
      </w:hyperlink>
      <w:r>
        <w:t xml:space="preserve"> </w:t>
      </w:r>
      <w:hyperlink r:id="rId186" w:anchor=":~:text=Slavery%20in%20and%20of%20itself,At%20a%20time%2C%20Circassian%20slaves">
        <w:r>
          <w:rPr>
            <w:rStyle w:val="Hyperlink"/>
          </w:rPr>
          <w:t>[57]</w:t>
        </w:r>
      </w:hyperlink>
      <w:r>
        <w:t xml:space="preserve"> </w:t>
      </w:r>
      <w:hyperlink r:id="rId187" w:anchor=":~:text=acquisition%20by%20the%20late%20eighteenth,129">
        <w:r>
          <w:rPr>
            <w:rStyle w:val="Hyperlink"/>
          </w:rPr>
          <w:t>[58]</w:t>
        </w:r>
      </w:hyperlink>
      <w:r>
        <w:t xml:space="preserve"> </w:t>
      </w:r>
      <w:hyperlink r:id="rId188" w:anchor=":~:text=resulted%20in%20the%20first%20anti,of%20the%20Greek%20war%20prisoners">
        <w:r>
          <w:rPr>
            <w:rStyle w:val="Hyperlink"/>
          </w:rPr>
          <w:t>[59]</w:t>
        </w:r>
      </w:hyperlink>
      <w:r>
        <w:t xml:space="preserve"> </w:t>
      </w:r>
      <w:hyperlink r:id="rId189" w:anchor=":~:text=The%20West%20also%20started%20to,new%20slaves%20from%20foreign%20landa">
        <w:r>
          <w:rPr>
            <w:rStyle w:val="Hyperlink"/>
          </w:rPr>
          <w:t>[60]</w:t>
        </w:r>
      </w:hyperlink>
      <w:r>
        <w:t xml:space="preserve"> </w:t>
      </w:r>
      <w:hyperlink r:id="rId190" w:anchor=":~:text=1857%2C%20British%20pressure%20resulted%20in,borders%20to%20the%20Ottoman%20Empire">
        <w:r>
          <w:rPr>
            <w:rStyle w:val="Hyperlink"/>
          </w:rPr>
          <w:t>[61]</w:t>
        </w:r>
      </w:hyperlink>
      <w:r>
        <w:t xml:space="preserve"> </w:t>
      </w:r>
      <w:hyperlink r:id="rId191" w:anchor=":~:text=1854%20had%20already%20caused%20the,borders%20to%20the%20Ottoman%20Empire">
        <w:r>
          <w:rPr>
            <w:rStyle w:val="Hyperlink"/>
          </w:rPr>
          <w:t>[62]</w:t>
        </w:r>
      </w:hyperlink>
      <w:r>
        <w:t xml:space="preserve"> </w:t>
      </w:r>
      <w:hyperlink r:id="rId192" w:anchor=":~:text=resulted%20in%20the%20slave%20trade,borders%20to%20the%20Ottoman%20Empire">
        <w:r>
          <w:rPr>
            <w:rStyle w:val="Hyperlink"/>
          </w:rPr>
          <w:t>[63]</w:t>
        </w:r>
      </w:hyperlink>
      <w:r>
        <w:t xml:space="preserve"> </w:t>
      </w:r>
      <w:hyperlink r:id="rId193" w:anchor=":~:text=captured%20could%20not%20be%20kept,159">
        <w:r>
          <w:rPr>
            <w:rStyle w:val="Hyperlink"/>
          </w:rPr>
          <w:t>[64]</w:t>
        </w:r>
      </w:hyperlink>
      <w:r>
        <w:t xml:space="preserve"> </w:t>
      </w:r>
      <w:hyperlink r:id="rId194" w:anchor=":~:text=slaves,Middle%20East%20in%20the%201870s">
        <w:r>
          <w:rPr>
            <w:rStyle w:val="Hyperlink"/>
          </w:rPr>
          <w:t>[65]</w:t>
        </w:r>
      </w:hyperlink>
      <w:r>
        <w:t xml:space="preserve"> </w:t>
      </w:r>
      <w:hyperlink r:id="rId195" w:anchor=":~:text=foreign%20pressure%2C%20and%20that%20he,Middle%20East%20in%20the%201870s">
        <w:r>
          <w:rPr>
            <w:rStyle w:val="Hyperlink"/>
          </w:rPr>
          <w:t>[66]</w:t>
        </w:r>
      </w:hyperlink>
      <w:r>
        <w:t xml:space="preserve"> </w:t>
      </w:r>
      <w:hyperlink r:id="rId196" w:anchor=":~:text=The%20Tanzimat%20anti,164">
        <w:r>
          <w:rPr>
            <w:rStyle w:val="Hyperlink"/>
          </w:rPr>
          <w:t>[67]</w:t>
        </w:r>
      </w:hyperlink>
      <w:r>
        <w:t xml:space="preserve"> </w:t>
      </w:r>
      <w:hyperlink r:id="rId197" w:anchor=":~:text=again.%5B%20155%20%5D%20The%20so,Middle%20East%20in%20the%201870s">
        <w:r>
          <w:rPr>
            <w:rStyle w:val="Hyperlink"/>
          </w:rPr>
          <w:t>[68]</w:t>
        </w:r>
      </w:hyperlink>
      <w:r>
        <w:t xml:space="preserve"> </w:t>
      </w:r>
      <w:hyperlink r:id="rId198" w:anchor=":~:text=The%20Anglo,158">
        <w:r>
          <w:rPr>
            <w:rStyle w:val="Hyperlink"/>
          </w:rPr>
          <w:t>[69]</w:t>
        </w:r>
      </w:hyperlink>
      <w:r>
        <w:t xml:space="preserve"> </w:t>
      </w:r>
      <w:hyperlink r:id="rId199" w:anchor=":~:text=The%20Anglo,158">
        <w:r>
          <w:rPr>
            <w:rStyle w:val="Hyperlink"/>
          </w:rPr>
          <w:t>[70]</w:t>
        </w:r>
      </w:hyperlink>
      <w:r>
        <w:t xml:space="preserve"> </w:t>
      </w:r>
      <w:hyperlink r:id="rId200" w:anchor=":~:text=government%20not%20officially%20recognizing%20the,166">
        <w:r>
          <w:rPr>
            <w:rStyle w:val="Hyperlink"/>
          </w:rPr>
          <w:t>[71]</w:t>
        </w:r>
      </w:hyperlink>
      <w:r>
        <w:t xml:space="preserve"> </w:t>
      </w:r>
      <w:hyperlink r:id="rId201" w:anchor=":~:text=nominal%20and%20slave%20trade%20continued,and%20it%20was%20not%20deemed">
        <w:r>
          <w:rPr>
            <w:rStyle w:val="Hyperlink"/>
          </w:rPr>
          <w:t>[72]</w:t>
        </w:r>
      </w:hyperlink>
      <w:r>
        <w:t xml:space="preserve"> </w:t>
      </w:r>
      <w:hyperlink r:id="rId202" w:anchor=":~:text=The%20Ottoman%20Empire%20and%2016,167">
        <w:r>
          <w:rPr>
            <w:rStyle w:val="Hyperlink"/>
          </w:rPr>
          <w:t>[73]</w:t>
        </w:r>
      </w:hyperlink>
      <w:r>
        <w:t xml:space="preserve"> </w:t>
      </w:r>
      <w:hyperlink r:id="rId203" w:anchor=":~:text=The%20Young%20Turks%20%20adopted,171">
        <w:r>
          <w:rPr>
            <w:rStyle w:val="Hyperlink"/>
          </w:rPr>
          <w:t>[74]</w:t>
        </w:r>
      </w:hyperlink>
      <w:r>
        <w:t xml:space="preserve"> </w:t>
      </w:r>
      <w:hyperlink r:id="rId204" w:anchor=":~:text=The%20Young%20Turks%20%20adopted,171">
        <w:r>
          <w:rPr>
            <w:rStyle w:val="Hyperlink"/>
          </w:rPr>
          <w:t>[75]</w:t>
        </w:r>
      </w:hyperlink>
      <w:r>
        <w:t xml:space="preserve"> </w:t>
      </w:r>
      <w:hyperlink r:id="rId205" w:anchor=":~:text=170%20,171">
        <w:r>
          <w:rPr>
            <w:rStyle w:val="Hyperlink"/>
          </w:rPr>
          <w:t>[76]</w:t>
        </w:r>
      </w:hyperlink>
      <w:r>
        <w:t xml:space="preserve"> </w:t>
      </w:r>
      <w:hyperlink r:id="rId206" w:anchor=":~:text=Slaves%20were%20transported%20to%20the,10">
        <w:r>
          <w:rPr>
            <w:rStyle w:val="Hyperlink"/>
          </w:rPr>
          <w:t>[81]</w:t>
        </w:r>
      </w:hyperlink>
      <w:r>
        <w:t xml:space="preserve"> </w:t>
      </w:r>
      <w:hyperlink r:id="rId207" w:anchor=":~:text=slave%20trade%20routes%3A%20white%20slaves,10">
        <w:r>
          <w:rPr>
            <w:rStyle w:val="Hyperlink"/>
          </w:rPr>
          <w:t>[82]</w:t>
        </w:r>
      </w:hyperlink>
      <w:r>
        <w:t xml:space="preserve"> </w:t>
      </w:r>
      <w:hyperlink r:id="rId208" w:anchor=":~:text=The%20diplomatic%20Ottoman%E2%80%93Georgian%20relations%20were,in%20Western%20Georgia%20at%20at">
        <w:r>
          <w:rPr>
            <w:rStyle w:val="Hyperlink"/>
          </w:rPr>
          <w:t>[86]</w:t>
        </w:r>
      </w:hyperlink>
      <w:r>
        <w:t xml:space="preserve"> </w:t>
      </w:r>
      <w:hyperlink r:id="rId209" w:anchor=":~:text=merchants%20as%20well%20as%20the,retaliated%20by%20a%20punitive%20slave">
        <w:r>
          <w:rPr>
            <w:rStyle w:val="Hyperlink"/>
          </w:rPr>
          <w:t>[87]</w:t>
        </w:r>
      </w:hyperlink>
      <w:r>
        <w:t xml:space="preserve"> </w:t>
      </w:r>
      <w:hyperlink r:id="rId210" w:anchor=":~:text=match%20at%20L1799%20ImageThe%20bombardment,release%20European%20slaves%2C%20August%201816">
        <w:r>
          <w:rPr>
            <w:rStyle w:val="Hyperlink"/>
          </w:rPr>
          <w:t>[89]</w:t>
        </w:r>
      </w:hyperlink>
      <w:r>
        <w:t xml:space="preserve"> </w:t>
      </w:r>
      <w:hyperlink r:id="rId211" w:anchor=":~:text=Later%2C%20slave%20trafficking%20was%20prohibited,159">
        <w:r>
          <w:rPr>
            <w:rStyle w:val="Hyperlink"/>
          </w:rPr>
          <w:t>[96]</w:t>
        </w:r>
      </w:hyperlink>
      <w:r>
        <w:t xml:space="preserve"> </w:t>
      </w:r>
      <w:hyperlink r:id="rId212" w:anchor=":~:text=conditions%20of%20slavery%20in%20sharia%2C,159">
        <w:r>
          <w:rPr>
            <w:rStyle w:val="Hyperlink"/>
          </w:rPr>
          <w:t>[97]</w:t>
        </w:r>
      </w:hyperlink>
      <w:r>
        <w:t xml:space="preserve"> </w:t>
      </w:r>
      <w:hyperlink r:id="rId213" w:anchor=":~:text=In%20Constantinople%20%20%28present,argued%20that%20the%20propensity%20of">
        <w:r>
          <w:rPr>
            <w:rStyle w:val="Hyperlink"/>
          </w:rPr>
          <w:t>[98]</w:t>
        </w:r>
      </w:hyperlink>
      <w:r>
        <w:t xml:space="preserve"> </w:t>
      </w:r>
      <w:hyperlink r:id="rId214" w:anchor=":~:text=Individual%20members%20of%20the%20Ottoman,By%20raising%20and%20specially">
        <w:r>
          <w:rPr>
            <w:rStyle w:val="Hyperlink"/>
          </w:rPr>
          <w:t>[99]</w:t>
        </w:r>
      </w:hyperlink>
      <w:r>
        <w:t xml:space="preserve"> </w:t>
      </w:r>
      <w:hyperlink r:id="rId215" w:anchor=":~:text=In%20the%20dev%C5%9Firme%20%2C%20which,95">
        <w:r>
          <w:rPr>
            <w:rStyle w:val="Hyperlink"/>
          </w:rPr>
          <w:t>[100]</w:t>
        </w:r>
      </w:hyperlink>
      <w:r>
        <w:t xml:space="preserve"> Slavery in the Ottoman Empire - Wikipedia</w:t>
      </w:r>
    </w:p>
    <w:p w14:paraId="2BCA02E0" w14:textId="77777777" w:rsidR="00126397" w:rsidRDefault="00000000">
      <w:pPr>
        <w:pStyle w:val="BodyText"/>
      </w:pPr>
      <w:hyperlink r:id="rId216">
        <w:r>
          <w:rPr>
            <w:rStyle w:val="Hyperlink"/>
          </w:rPr>
          <w:t>https://en.wikipedia.org/wiki/Slavery_in_the_Ottoman_Empire</w:t>
        </w:r>
      </w:hyperlink>
    </w:p>
    <w:p w14:paraId="7FDD0BE2" w14:textId="77777777" w:rsidR="00126397" w:rsidRDefault="00000000">
      <w:pPr>
        <w:pStyle w:val="BodyText"/>
      </w:pPr>
      <w:hyperlink r:id="rId217" w:anchor=":~:text=The%20Ottoman%20Empire%2C%20as%20one,modes%20of%20integration%20into%20society">
        <w:r>
          <w:rPr>
            <w:rStyle w:val="Hyperlink"/>
          </w:rPr>
          <w:t>[2]</w:t>
        </w:r>
      </w:hyperlink>
      <w:r>
        <w:t xml:space="preserve"> </w:t>
      </w:r>
      <w:hyperlink r:id="rId218" w:anchor=":~:text=SOURCES%20OF%20SLAVES%2C%20NUMBERS%2C%20AND,THE%20TRAFFIC">
        <w:r>
          <w:rPr>
            <w:rStyle w:val="Hyperlink"/>
          </w:rPr>
          <w:t>[8]</w:t>
        </w:r>
      </w:hyperlink>
      <w:r>
        <w:t xml:space="preserve"> </w:t>
      </w:r>
      <w:hyperlink r:id="rId219" w:anchor=":~:text=Scattered%20data%20and%20reasonable%20extrapolations,numbers%20going%20to%20India%2C%20a">
        <w:r>
          <w:rPr>
            <w:rStyle w:val="Hyperlink"/>
          </w:rPr>
          <w:t>[9]</w:t>
        </w:r>
      </w:hyperlink>
      <w:r>
        <w:t xml:space="preserve"> </w:t>
      </w:r>
      <w:hyperlink r:id="rId220" w:anchor=":~:text=During%20the%20fifteenth%20and%20sixteenth,nineteenth%20century%2C%20it%20became%20rare">
        <w:r>
          <w:rPr>
            <w:rStyle w:val="Hyperlink"/>
          </w:rPr>
          <w:t>[16]</w:t>
        </w:r>
      </w:hyperlink>
      <w:r>
        <w:t xml:space="preserve"> </w:t>
      </w:r>
      <w:hyperlink r:id="rId221" w:anchor=":~:text=Consequently%2C%20because%20Ottoman%20expansion%20and,forcibly%20entering%20the%20Ottoman%20Empire">
        <w:r>
          <w:rPr>
            <w:rStyle w:val="Hyperlink"/>
          </w:rPr>
          <w:t>[32]</w:t>
        </w:r>
      </w:hyperlink>
      <w:r>
        <w:t xml:space="preserve"> </w:t>
      </w:r>
      <w:hyperlink r:id="rId222" w:anchor=":~:text=powers,nineteenth%20century%2C%20it%20became%20rare">
        <w:r>
          <w:rPr>
            <w:rStyle w:val="Hyperlink"/>
          </w:rPr>
          <w:t>[55]</w:t>
        </w:r>
      </w:hyperlink>
      <w:r>
        <w:t xml:space="preserve"> </w:t>
      </w:r>
      <w:hyperlink r:id="rId223" w:anchor=":~:text=The%20emergence%20in%201923%20of,on%20to%20slavery%20and%20shield">
        <w:r>
          <w:rPr>
            <w:rStyle w:val="Hyperlink"/>
          </w:rPr>
          <w:t>[77]</w:t>
        </w:r>
      </w:hyperlink>
      <w:r>
        <w:t xml:space="preserve"> </w:t>
      </w:r>
      <w:hyperlink r:id="rId224" w:anchor=":~:text=The%20question%20is%20where%20have,but%20also%20their%20visible%20disappearance">
        <w:r>
          <w:rPr>
            <w:rStyle w:val="Hyperlink"/>
          </w:rPr>
          <w:t>[78]</w:t>
        </w:r>
      </w:hyperlink>
      <w:r>
        <w:t xml:space="preserve"> </w:t>
      </w:r>
      <w:hyperlink r:id="rId225" w:anchor=":~:text=considered%20free%2C%20and%20she%20herself,disappearance%20from%20the%20observer%27s%20gaze">
        <w:r>
          <w:rPr>
            <w:rStyle w:val="Hyperlink"/>
          </w:rPr>
          <w:t>[79]</w:t>
        </w:r>
      </w:hyperlink>
      <w:r>
        <w:t xml:space="preserve"> </w:t>
      </w:r>
      <w:hyperlink r:id="rId226" w:anchor=":~:text=These%20figures%20should%20have%20resulted,disputed%20as%20possibly%20too%20high">
        <w:r>
          <w:rPr>
            <w:rStyle w:val="Hyperlink"/>
          </w:rPr>
          <w:t>[83]</w:t>
        </w:r>
      </w:hyperlink>
      <w:r>
        <w:t xml:space="preserve"> </w:t>
      </w:r>
      <w:hyperlink r:id="rId227" w:anchor=":~:text=the%20Balkans,disputed%20as%20possibly%20too%20high">
        <w:r>
          <w:rPr>
            <w:rStyle w:val="Hyperlink"/>
          </w:rPr>
          <w:t>[84]</w:t>
        </w:r>
      </w:hyperlink>
      <w:r>
        <w:t xml:space="preserve"> </w:t>
      </w:r>
      <w:hyperlink r:id="rId228" w:anchor=":~:text=African%20agricultural%20communities%20in%20villages,disputed%20as%20possibly%20too%20high">
        <w:r>
          <w:rPr>
            <w:rStyle w:val="Hyperlink"/>
          </w:rPr>
          <w:t>[85]</w:t>
        </w:r>
      </w:hyperlink>
      <w:r>
        <w:t xml:space="preserve"> Slavery and Abolition, Middle East | Encyclopedia.com</w:t>
      </w:r>
    </w:p>
    <w:p w14:paraId="5E1DEC5D" w14:textId="77777777" w:rsidR="00126397" w:rsidRDefault="00000000">
      <w:pPr>
        <w:pStyle w:val="BodyText"/>
      </w:pPr>
      <w:hyperlink r:id="rId229">
        <w:r>
          <w:rPr>
            <w:rStyle w:val="Hyperlink"/>
          </w:rPr>
          <w:t>https://www.encyclopedia.com/history/encyclopedias-almanacs-transcripts-and-maps/slavery-and-abolition-middle-east</w:t>
        </w:r>
      </w:hyperlink>
    </w:p>
    <w:p w14:paraId="3D019104" w14:textId="77777777" w:rsidR="00126397" w:rsidRDefault="00000000">
      <w:pPr>
        <w:pStyle w:val="BodyText"/>
      </w:pPr>
      <w:hyperlink r:id="rId230" w:anchor=":~:text=sometimes%20opposed%20the%20Sultan.,12">
        <w:r>
          <w:rPr>
            <w:rStyle w:val="Hyperlink"/>
          </w:rPr>
          <w:t>[5]</w:t>
        </w:r>
      </w:hyperlink>
      <w:r>
        <w:t xml:space="preserve"> </w:t>
      </w:r>
      <w:hyperlink r:id="rId231" w:anchor=":~:text=The%20system%20produced%20a%20considerable,14">
        <w:r>
          <w:rPr>
            <w:rStyle w:val="Hyperlink"/>
          </w:rPr>
          <w:t>[19]</w:t>
        </w:r>
      </w:hyperlink>
      <w:r>
        <w:t xml:space="preserve"> </w:t>
      </w:r>
      <w:hyperlink r:id="rId232" w:anchor=":~:text=%28devshirme%29,137%2C%20and%20Had%C4%B1m%20Hasan%20Pasha">
        <w:r>
          <w:rPr>
            <w:rStyle w:val="Hyperlink"/>
          </w:rPr>
          <w:t>[20]</w:t>
        </w:r>
      </w:hyperlink>
      <w:r>
        <w:t xml:space="preserve"> </w:t>
      </w:r>
      <w:hyperlink r:id="rId233" w:anchor=":~:text=sometimes%20opposed%20the%20Sultan.,12">
        <w:r>
          <w:rPr>
            <w:rStyle w:val="Hyperlink"/>
          </w:rPr>
          <w:t>[21]</w:t>
        </w:r>
      </w:hyperlink>
      <w:r>
        <w:t xml:space="preserve"> </w:t>
      </w:r>
      <w:hyperlink r:id="rId234" w:anchor=":~:text=bureaucrats%20from%20among%20the%20children,12">
        <w:r>
          <w:rPr>
            <w:rStyle w:val="Hyperlink"/>
          </w:rPr>
          <w:t>[22]</w:t>
        </w:r>
      </w:hyperlink>
      <w:r>
        <w:t xml:space="preserve"> </w:t>
      </w:r>
      <w:hyperlink r:id="rId235" w:anchor=":~:text=from%20the%20Balkans%20came%20primarily,12">
        <w:r>
          <w:rPr>
            <w:rStyle w:val="Hyperlink"/>
          </w:rPr>
          <w:t>[23]</w:t>
        </w:r>
      </w:hyperlink>
      <w:r>
        <w:t xml:space="preserve"> </w:t>
      </w:r>
      <w:hyperlink r:id="rId236" w:anchor=":~:text=%27collecting%27%2C,12">
        <w:r>
          <w:rPr>
            <w:rStyle w:val="Hyperlink"/>
          </w:rPr>
          <w:t>[24]</w:t>
        </w:r>
      </w:hyperlink>
      <w:r>
        <w:t xml:space="preserve"> </w:t>
      </w:r>
      <w:hyperlink r:id="rId237" w:anchor=":~:text=Ottoman%20officials%20would%20take%20male,not%20allowed%20into%20the%20system">
        <w:r>
          <w:rPr>
            <w:rStyle w:val="Hyperlink"/>
          </w:rPr>
          <w:t>[25]</w:t>
        </w:r>
      </w:hyperlink>
      <w:r>
        <w:t xml:space="preserve"> </w:t>
      </w:r>
      <w:hyperlink r:id="rId238" w:anchor=":~:text=Islam.,28">
        <w:r>
          <w:rPr>
            <w:rStyle w:val="Hyperlink"/>
          </w:rPr>
          <w:t>[26]</w:t>
        </w:r>
      </w:hyperlink>
      <w:r>
        <w:t xml:space="preserve"> </w:t>
      </w:r>
      <w:hyperlink r:id="rId239" w:anchor=":~:text=devshirme%20also%20produced%20many%20of,Borovini%C4%87%20%2C%20and%20%20138">
        <w:r>
          <w:rPr>
            <w:rStyle w:val="Hyperlink"/>
          </w:rPr>
          <w:t>[27]</w:t>
        </w:r>
      </w:hyperlink>
      <w:r>
        <w:t xml:space="preserve"> </w:t>
      </w:r>
      <w:hyperlink r:id="rId240" w:anchor=":~:text=Many%20scholars%20consider%20the%20practice,The%20most%20talented">
        <w:r>
          <w:rPr>
            <w:rStyle w:val="Hyperlink"/>
          </w:rPr>
          <w:t>[34]</w:t>
        </w:r>
      </w:hyperlink>
      <w:r>
        <w:t xml:space="preserve"> </w:t>
      </w:r>
      <w:hyperlink r:id="rId241" w:anchor=":~:text=The%20practice%20began%20to%20die,fall%20within%20the%20definition%20of">
        <w:r>
          <w:rPr>
            <w:rStyle w:val="Hyperlink"/>
          </w:rPr>
          <w:t>[36]</w:t>
        </w:r>
      </w:hyperlink>
      <w:r>
        <w:t xml:space="preserve"> </w:t>
      </w:r>
      <w:hyperlink r:id="rId242" w:anchor=":~:text=The%20practice%20began%20to%20die,31">
        <w:r>
          <w:rPr>
            <w:rStyle w:val="Hyperlink"/>
          </w:rPr>
          <w:t>[37]</w:t>
        </w:r>
      </w:hyperlink>
      <w:r>
        <w:t xml:space="preserve"> </w:t>
      </w:r>
      <w:hyperlink r:id="rId243" w:anchor=":~:text=Ordered%20to%20cut%20all%20ties,way%20of%20recognition%20of%20the">
        <w:r>
          <w:rPr>
            <w:rStyle w:val="Hyperlink"/>
          </w:rPr>
          <w:t>[80]</w:t>
        </w:r>
      </w:hyperlink>
      <w:r>
        <w:t xml:space="preserve"> Devshirme - Wikipedia</w:t>
      </w:r>
    </w:p>
    <w:p w14:paraId="00250925" w14:textId="77777777" w:rsidR="00126397" w:rsidRDefault="00000000">
      <w:pPr>
        <w:pStyle w:val="BodyText"/>
      </w:pPr>
      <w:hyperlink r:id="rId244">
        <w:r>
          <w:rPr>
            <w:rStyle w:val="Hyperlink"/>
          </w:rPr>
          <w:t>https://en.wikipedia.org/wiki/Devshirme</w:t>
        </w:r>
      </w:hyperlink>
    </w:p>
    <w:p w14:paraId="27DC76E2" w14:textId="77777777" w:rsidR="00126397" w:rsidRDefault="00000000">
      <w:pPr>
        <w:pStyle w:val="BodyText"/>
      </w:pPr>
      <w:hyperlink r:id="rId245" w:anchor=":~:text=Central%20and%20East%20Africans%20were,bound%20for%20the%20Ottoman%20Empire">
        <w:r>
          <w:rPr>
            <w:rStyle w:val="Hyperlink"/>
          </w:rPr>
          <w:t>[88]</w:t>
        </w:r>
      </w:hyperlink>
      <w:r>
        <w:t xml:space="preserve"> </w:t>
      </w:r>
      <w:hyperlink r:id="rId246" w:anchor=":~:text=Firstly%2C%20Ottoman%20slavery%20was%20generally,state%20warfare%20between%20Muslim">
        <w:r>
          <w:rPr>
            <w:rStyle w:val="Hyperlink"/>
          </w:rPr>
          <w:t>[90]</w:t>
        </w:r>
      </w:hyperlink>
      <w:r>
        <w:t xml:space="preserve"> </w:t>
      </w:r>
      <w:hyperlink r:id="rId247" w:anchor=":~:text=1300s%20and%201600s%2C%20the%20dev%C5%9Firme,that%20the%20market%20value%20of">
        <w:r>
          <w:rPr>
            <w:rStyle w:val="Hyperlink"/>
          </w:rPr>
          <w:t>[91]</w:t>
        </w:r>
      </w:hyperlink>
      <w:r>
        <w:t xml:space="preserve"> </w:t>
      </w:r>
      <w:hyperlink r:id="rId248" w:anchor=":~:text=Similar%20to%20other%20enquiries%20into,will%20work%20within%20this%20scope">
        <w:r>
          <w:rPr>
            <w:rStyle w:val="Hyperlink"/>
          </w:rPr>
          <w:t>[92]</w:t>
        </w:r>
      </w:hyperlink>
      <w:r>
        <w:t xml:space="preserve"> </w:t>
      </w:r>
      <w:hyperlink r:id="rId249" w:anchor=":~:text=interpretations%20of%20modern%20historians,will%20work%20within%20this%20scope">
        <w:r>
          <w:rPr>
            <w:rStyle w:val="Hyperlink"/>
          </w:rPr>
          <w:t>[93]</w:t>
        </w:r>
      </w:hyperlink>
      <w:r>
        <w:t xml:space="preserve"> </w:t>
      </w:r>
      <w:hyperlink r:id="rId250" w:anchor=":~:text=The%20study%20of%20sub,Saharan%20Africans">
        <w:r>
          <w:rPr>
            <w:rStyle w:val="Hyperlink"/>
          </w:rPr>
          <w:t>[94]</w:t>
        </w:r>
      </w:hyperlink>
      <w:r>
        <w:t xml:space="preserve"> </w:t>
      </w:r>
      <w:hyperlink r:id="rId251" w:anchor=":~:text=considered%20Muslim,kept%20their%20names%20and%20identities">
        <w:r>
          <w:rPr>
            <w:rStyle w:val="Hyperlink"/>
          </w:rPr>
          <w:t>[95]</w:t>
        </w:r>
      </w:hyperlink>
      <w:r>
        <w:t xml:space="preserve"> Siyah: Deciphering the Ottoman Involvement in the African Slave Trade – Afropean: your guide to the Afro European diaspora and beyond</w:t>
      </w:r>
    </w:p>
    <w:p w14:paraId="4FC9768C" w14:textId="77777777" w:rsidR="00126397" w:rsidRDefault="00000000">
      <w:pPr>
        <w:pStyle w:val="BodyText"/>
      </w:pPr>
      <w:hyperlink r:id="rId252">
        <w:r>
          <w:rPr>
            <w:rStyle w:val="Hyperlink"/>
          </w:rPr>
          <w:t>https://afropean.com/siyah-deciphering-the-ottoman-involvement-in-the-african-slave-trade/</w:t>
        </w:r>
      </w:hyperlink>
      <w:bookmarkEnd w:id="16"/>
    </w:p>
    <w:sectPr w:rsidR="0012639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7D6D8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146633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07024785">
    <w:abstractNumId w:val="0"/>
  </w:num>
  <w:num w:numId="2" w16cid:durableId="665322373">
    <w:abstractNumId w:val="1"/>
  </w:num>
  <w:num w:numId="3" w16cid:durableId="16935364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26397"/>
    <w:rsid w:val="00126397"/>
    <w:rsid w:val="003C2D0F"/>
    <w:rsid w:val="00FD24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599F3"/>
  <w15:docId w15:val="{7B31FF14-ADA1-48F9-AAB7-D70394DCB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n.wikipedia.org/wiki/Slavery_in_the_Ottoman_Empire" TargetMode="External"/><Relationship Id="rId21" Type="http://schemas.openxmlformats.org/officeDocument/2006/relationships/hyperlink" Target="https://en.wikipedia.org/wiki/Slavery_in_the_Ottoman_Empire" TargetMode="External"/><Relationship Id="rId42" Type="http://schemas.openxmlformats.org/officeDocument/2006/relationships/hyperlink" Target="https://www.encyclopedia.com/history/encyclopedias-almanacs-transcripts-and-maps/slavery-and-abolition-middle-east" TargetMode="External"/><Relationship Id="rId63" Type="http://schemas.openxmlformats.org/officeDocument/2006/relationships/hyperlink" Target="https://en.wikipedia.org/wiki/Slavery_in_the_Ottoman_Empire" TargetMode="External"/><Relationship Id="rId84" Type="http://schemas.openxmlformats.org/officeDocument/2006/relationships/hyperlink" Target="https://en.wikipedia.org/wiki/Slavery_in_the_Ottoman_Empire" TargetMode="External"/><Relationship Id="rId138" Type="http://schemas.openxmlformats.org/officeDocument/2006/relationships/hyperlink" Target="https://afropean.com/siyah-deciphering-the-ottoman-involvement-in-the-african-slave-trade/" TargetMode="External"/><Relationship Id="rId159" Type="http://schemas.openxmlformats.org/officeDocument/2006/relationships/hyperlink" Target="https://en.wikipedia.org/wiki/Slavery_in_the_Ottoman_Empire" TargetMode="External"/><Relationship Id="rId170" Type="http://schemas.openxmlformats.org/officeDocument/2006/relationships/hyperlink" Target="https://en.wikipedia.org/wiki/Slavery_in_the_Ottoman_Empire" TargetMode="External"/><Relationship Id="rId191" Type="http://schemas.openxmlformats.org/officeDocument/2006/relationships/hyperlink" Target="https://en.wikipedia.org/wiki/Slavery_in_the_Ottoman_Empire" TargetMode="External"/><Relationship Id="rId205" Type="http://schemas.openxmlformats.org/officeDocument/2006/relationships/hyperlink" Target="https://en.wikipedia.org/wiki/Slavery_in_the_Ottoman_Empire" TargetMode="External"/><Relationship Id="rId226" Type="http://schemas.openxmlformats.org/officeDocument/2006/relationships/hyperlink" Target="https://www.encyclopedia.com/history/encyclopedias-almanacs-transcripts-and-maps/slavery-and-abolition-middle-east" TargetMode="External"/><Relationship Id="rId247" Type="http://schemas.openxmlformats.org/officeDocument/2006/relationships/hyperlink" Target="https://afropean.com/siyah-deciphering-the-ottoman-involvement-in-the-african-slave-trade/" TargetMode="External"/><Relationship Id="rId107" Type="http://schemas.openxmlformats.org/officeDocument/2006/relationships/hyperlink" Target="https://en.wikipedia.org/wiki/Slavery_in_the_Ottoman_Empire" TargetMode="External"/><Relationship Id="rId11" Type="http://schemas.openxmlformats.org/officeDocument/2006/relationships/hyperlink" Target="https://en.wikipedia.org/wiki/Slavery_in_the_Ottoman_Empire" TargetMode="External"/><Relationship Id="rId32" Type="http://schemas.openxmlformats.org/officeDocument/2006/relationships/hyperlink" Target="https://en.wikipedia.org/wiki/Devshirme" TargetMode="External"/><Relationship Id="rId53" Type="http://schemas.openxmlformats.org/officeDocument/2006/relationships/hyperlink" Target="https://en.wikipedia.org/wiki/Devshirme" TargetMode="External"/><Relationship Id="rId74" Type="http://schemas.openxmlformats.org/officeDocument/2006/relationships/hyperlink" Target="https://en.wikipedia.org/wiki/Slavery_in_the_Ottoman_Empire" TargetMode="External"/><Relationship Id="rId128" Type="http://schemas.openxmlformats.org/officeDocument/2006/relationships/hyperlink" Target="https://www.encyclopedia.com/history/encyclopedias-almanacs-transcripts-and-maps/slavery-and-abolition-middle-east" TargetMode="External"/><Relationship Id="rId149" Type="http://schemas.openxmlformats.org/officeDocument/2006/relationships/hyperlink" Target="https://en.wikipedia.org/wiki/Devshirme" TargetMode="External"/><Relationship Id="rId5" Type="http://schemas.openxmlformats.org/officeDocument/2006/relationships/hyperlink" Target="https://en.wikipedia.org/wiki/Slavery_in_the_Ottoman_Empire" TargetMode="External"/><Relationship Id="rId95" Type="http://schemas.openxmlformats.org/officeDocument/2006/relationships/hyperlink" Target="https://en.wikipedia.org/wiki/Slavery_in_the_Ottoman_Empire" TargetMode="External"/><Relationship Id="rId160" Type="http://schemas.openxmlformats.org/officeDocument/2006/relationships/hyperlink" Target="https://en.wikipedia.org/wiki/Slavery_in_the_Ottoman_Empire" TargetMode="External"/><Relationship Id="rId181" Type="http://schemas.openxmlformats.org/officeDocument/2006/relationships/hyperlink" Target="https://en.wikipedia.org/wiki/Slavery_in_the_Ottoman_Empire" TargetMode="External"/><Relationship Id="rId216" Type="http://schemas.openxmlformats.org/officeDocument/2006/relationships/hyperlink" Target="https://en.wikipedia.org/wiki/Slavery_in_the_Ottoman_Empire" TargetMode="External"/><Relationship Id="rId237" Type="http://schemas.openxmlformats.org/officeDocument/2006/relationships/hyperlink" Target="https://en.wikipedia.org/wiki/Devshirme" TargetMode="External"/><Relationship Id="rId22" Type="http://schemas.openxmlformats.org/officeDocument/2006/relationships/hyperlink" Target="https://www.encyclopedia.com/history/encyclopedias-almanacs-transcripts-and-maps/slavery-and-abolition-middle-east" TargetMode="External"/><Relationship Id="rId43" Type="http://schemas.openxmlformats.org/officeDocument/2006/relationships/hyperlink" Target="https://en.wikipedia.org/wiki/Slavery_in_the_Ottoman_Empire" TargetMode="External"/><Relationship Id="rId64" Type="http://schemas.openxmlformats.org/officeDocument/2006/relationships/hyperlink" Target="https://en.wikipedia.org/wiki/Slavery_in_the_Ottoman_Empire" TargetMode="External"/><Relationship Id="rId118" Type="http://schemas.openxmlformats.org/officeDocument/2006/relationships/hyperlink" Target="https://en.wikipedia.org/wiki/Slavery_in_the_Ottoman_Empire" TargetMode="External"/><Relationship Id="rId139" Type="http://schemas.openxmlformats.org/officeDocument/2006/relationships/hyperlink" Target="https://afropean.com/siyah-deciphering-the-ottoman-involvement-in-the-african-slave-trade/" TargetMode="External"/><Relationship Id="rId85" Type="http://schemas.openxmlformats.org/officeDocument/2006/relationships/hyperlink" Target="https://en.wikipedia.org/wiki/Slavery_in_the_Ottoman_Empire" TargetMode="External"/><Relationship Id="rId150" Type="http://schemas.openxmlformats.org/officeDocument/2006/relationships/hyperlink" Target="https://en.wikipedia.org/wiki/Slavery_in_the_Ottoman_Empire" TargetMode="External"/><Relationship Id="rId171" Type="http://schemas.openxmlformats.org/officeDocument/2006/relationships/hyperlink" Target="https://en.wikipedia.org/wiki/Slavery_in_the_Ottoman_Empire" TargetMode="External"/><Relationship Id="rId192" Type="http://schemas.openxmlformats.org/officeDocument/2006/relationships/hyperlink" Target="https://en.wikipedia.org/wiki/Slavery_in_the_Ottoman_Empire" TargetMode="External"/><Relationship Id="rId206" Type="http://schemas.openxmlformats.org/officeDocument/2006/relationships/hyperlink" Target="https://en.wikipedia.org/wiki/Slavery_in_the_Ottoman_Empire" TargetMode="External"/><Relationship Id="rId227" Type="http://schemas.openxmlformats.org/officeDocument/2006/relationships/hyperlink" Target="https://www.encyclopedia.com/history/encyclopedias-almanacs-transcripts-and-maps/slavery-and-abolition-middle-east" TargetMode="External"/><Relationship Id="rId248" Type="http://schemas.openxmlformats.org/officeDocument/2006/relationships/hyperlink" Target="https://afropean.com/siyah-deciphering-the-ottoman-involvement-in-the-african-slave-trade/" TargetMode="External"/><Relationship Id="rId12" Type="http://schemas.openxmlformats.org/officeDocument/2006/relationships/hyperlink" Target="https://en.wikipedia.org/wiki/Slavery_in_the_Ottoman_Empire" TargetMode="External"/><Relationship Id="rId33" Type="http://schemas.openxmlformats.org/officeDocument/2006/relationships/hyperlink" Target="https://en.wikipedia.org/wiki/Devshirme" TargetMode="External"/><Relationship Id="rId108" Type="http://schemas.openxmlformats.org/officeDocument/2006/relationships/hyperlink" Target="https://en.wikipedia.org/wiki/Slavery_in_the_Ottoman_Empire" TargetMode="External"/><Relationship Id="rId129" Type="http://schemas.openxmlformats.org/officeDocument/2006/relationships/hyperlink" Target="https://www.encyclopedia.com/history/encyclopedias-almanacs-transcripts-and-maps/slavery-and-abolition-middle-east" TargetMode="External"/><Relationship Id="rId54" Type="http://schemas.openxmlformats.org/officeDocument/2006/relationships/hyperlink" Target="https://en.wikipedia.org/wiki/Devshirme" TargetMode="External"/><Relationship Id="rId75" Type="http://schemas.openxmlformats.org/officeDocument/2006/relationships/hyperlink" Target="https://en.wikipedia.org/wiki/Slavery_in_the_Ottoman_Empire" TargetMode="External"/><Relationship Id="rId96" Type="http://schemas.openxmlformats.org/officeDocument/2006/relationships/hyperlink" Target="https://en.wikipedia.org/wiki/Slavery_in_the_Ottoman_Empire" TargetMode="External"/><Relationship Id="rId140" Type="http://schemas.openxmlformats.org/officeDocument/2006/relationships/hyperlink" Target="https://afropean.com/siyah-deciphering-the-ottoman-involvement-in-the-african-slave-trade/" TargetMode="External"/><Relationship Id="rId161" Type="http://schemas.openxmlformats.org/officeDocument/2006/relationships/hyperlink" Target="https://en.wikipedia.org/wiki/Slavery_in_the_Ottoman_Empire" TargetMode="External"/><Relationship Id="rId182" Type="http://schemas.openxmlformats.org/officeDocument/2006/relationships/hyperlink" Target="https://en.wikipedia.org/wiki/Slavery_in_the_Ottoman_Empire" TargetMode="External"/><Relationship Id="rId217" Type="http://schemas.openxmlformats.org/officeDocument/2006/relationships/hyperlink" Target="https://www.encyclopedia.com/history/encyclopedias-almanacs-transcripts-and-maps/slavery-and-abolition-middle-east" TargetMode="External"/><Relationship Id="rId6" Type="http://schemas.openxmlformats.org/officeDocument/2006/relationships/hyperlink" Target="https://www.encyclopedia.com/history/encyclopedias-almanacs-transcripts-and-maps/slavery-and-abolition-middle-east" TargetMode="External"/><Relationship Id="rId238" Type="http://schemas.openxmlformats.org/officeDocument/2006/relationships/hyperlink" Target="https://en.wikipedia.org/wiki/Devshirme" TargetMode="External"/><Relationship Id="rId23" Type="http://schemas.openxmlformats.org/officeDocument/2006/relationships/hyperlink" Target="https://en.wikipedia.org/wiki/Slavery_in_the_Ottoman_Empire" TargetMode="External"/><Relationship Id="rId119" Type="http://schemas.openxmlformats.org/officeDocument/2006/relationships/hyperlink" Target="https://www.encyclopedia.com/history/encyclopedias-almanacs-transcripts-and-maps/slavery-and-abolition-middle-east" TargetMode="External"/><Relationship Id="rId44" Type="http://schemas.openxmlformats.org/officeDocument/2006/relationships/hyperlink" Target="https://en.wikipedia.org/wiki/Slavery_in_the_Ottoman_Empire" TargetMode="External"/><Relationship Id="rId65" Type="http://schemas.openxmlformats.org/officeDocument/2006/relationships/hyperlink" Target="https://en.wikipedia.org/wiki/Slavery_in_the_Ottoman_Empire" TargetMode="External"/><Relationship Id="rId86" Type="http://schemas.openxmlformats.org/officeDocument/2006/relationships/hyperlink" Target="https://en.wikipedia.org/wiki/Slavery_in_the_Ottoman_Empire" TargetMode="External"/><Relationship Id="rId130" Type="http://schemas.openxmlformats.org/officeDocument/2006/relationships/hyperlink" Target="https://en.wikipedia.org/wiki/Slavery_in_the_Ottoman_Empire" TargetMode="External"/><Relationship Id="rId151" Type="http://schemas.openxmlformats.org/officeDocument/2006/relationships/hyperlink" Target="https://en.wikipedia.org/wiki/Slavery_in_the_Ottoman_Empire" TargetMode="External"/><Relationship Id="rId172" Type="http://schemas.openxmlformats.org/officeDocument/2006/relationships/hyperlink" Target="https://en.wikipedia.org/wiki/Slavery_in_the_Ottoman_Empire" TargetMode="External"/><Relationship Id="rId193" Type="http://schemas.openxmlformats.org/officeDocument/2006/relationships/hyperlink" Target="https://en.wikipedia.org/wiki/Slavery_in_the_Ottoman_Empire" TargetMode="External"/><Relationship Id="rId207" Type="http://schemas.openxmlformats.org/officeDocument/2006/relationships/hyperlink" Target="https://en.wikipedia.org/wiki/Slavery_in_the_Ottoman_Empire" TargetMode="External"/><Relationship Id="rId228" Type="http://schemas.openxmlformats.org/officeDocument/2006/relationships/hyperlink" Target="https://www.encyclopedia.com/history/encyclopedias-almanacs-transcripts-and-maps/slavery-and-abolition-middle-east" TargetMode="External"/><Relationship Id="rId249" Type="http://schemas.openxmlformats.org/officeDocument/2006/relationships/hyperlink" Target="https://afropean.com/siyah-deciphering-the-ottoman-involvement-in-the-african-slave-trade/" TargetMode="External"/><Relationship Id="rId13" Type="http://schemas.openxmlformats.org/officeDocument/2006/relationships/hyperlink" Target="https://en.wikipedia.org/wiki/Slavery_in_the_Ottoman_Empire" TargetMode="External"/><Relationship Id="rId109" Type="http://schemas.openxmlformats.org/officeDocument/2006/relationships/hyperlink" Target="https://en.wikipedia.org/wiki/Slavery_in_the_Ottoman_Empire" TargetMode="External"/><Relationship Id="rId34" Type="http://schemas.openxmlformats.org/officeDocument/2006/relationships/hyperlink" Target="https://en.wikipedia.org/wiki/Devshirme" TargetMode="External"/><Relationship Id="rId55" Type="http://schemas.openxmlformats.org/officeDocument/2006/relationships/hyperlink" Target="https://en.wikipedia.org/wiki/Slavery_in_the_Ottoman_Empire" TargetMode="External"/><Relationship Id="rId76" Type="http://schemas.openxmlformats.org/officeDocument/2006/relationships/hyperlink" Target="https://en.wikipedia.org/wiki/Slavery_in_the_Ottoman_Empire" TargetMode="External"/><Relationship Id="rId97" Type="http://schemas.openxmlformats.org/officeDocument/2006/relationships/hyperlink" Target="https://en.wikipedia.org/wiki/Slavery_in_the_Ottoman_Empire" TargetMode="External"/><Relationship Id="rId120" Type="http://schemas.openxmlformats.org/officeDocument/2006/relationships/hyperlink" Target="https://www.encyclopedia.com/history/encyclopedias-almanacs-transcripts-and-maps/slavery-and-abolition-middle-east" TargetMode="External"/><Relationship Id="rId141" Type="http://schemas.openxmlformats.org/officeDocument/2006/relationships/hyperlink" Target="https://afropean.com/siyah-deciphering-the-ottoman-involvement-in-the-african-slave-trade/" TargetMode="External"/><Relationship Id="rId7" Type="http://schemas.openxmlformats.org/officeDocument/2006/relationships/hyperlink" Target="https://en.wikipedia.org/wiki/Slavery_in_the_Ottoman_Empire" TargetMode="External"/><Relationship Id="rId162" Type="http://schemas.openxmlformats.org/officeDocument/2006/relationships/hyperlink" Target="https://en.wikipedia.org/wiki/Slavery_in_the_Ottoman_Empire" TargetMode="External"/><Relationship Id="rId183" Type="http://schemas.openxmlformats.org/officeDocument/2006/relationships/hyperlink" Target="https://en.wikipedia.org/wiki/Slavery_in_the_Ottoman_Empire" TargetMode="External"/><Relationship Id="rId218" Type="http://schemas.openxmlformats.org/officeDocument/2006/relationships/hyperlink" Target="https://www.encyclopedia.com/history/encyclopedias-almanacs-transcripts-and-maps/slavery-and-abolition-middle-east" TargetMode="External"/><Relationship Id="rId239" Type="http://schemas.openxmlformats.org/officeDocument/2006/relationships/hyperlink" Target="https://en.wikipedia.org/wiki/Devshirme" TargetMode="External"/><Relationship Id="rId250" Type="http://schemas.openxmlformats.org/officeDocument/2006/relationships/hyperlink" Target="https://afropean.com/siyah-deciphering-the-ottoman-involvement-in-the-african-slave-trade/" TargetMode="External"/><Relationship Id="rId24" Type="http://schemas.openxmlformats.org/officeDocument/2006/relationships/hyperlink" Target="https://en.wikipedia.org/wiki/Slavery_in_the_Ottoman_Empire" TargetMode="External"/><Relationship Id="rId45" Type="http://schemas.openxmlformats.org/officeDocument/2006/relationships/hyperlink" Target="https://en.wikipedia.org/wiki/Devshirme" TargetMode="External"/><Relationship Id="rId66" Type="http://schemas.openxmlformats.org/officeDocument/2006/relationships/hyperlink" Target="https://en.wikipedia.org/wiki/Slavery_in_the_Ottoman_Empire" TargetMode="External"/><Relationship Id="rId87" Type="http://schemas.openxmlformats.org/officeDocument/2006/relationships/hyperlink" Target="https://en.wikipedia.org/wiki/Slavery_in_the_Ottoman_Empire" TargetMode="External"/><Relationship Id="rId110" Type="http://schemas.openxmlformats.org/officeDocument/2006/relationships/hyperlink" Target="https://en.wikipedia.org/wiki/Slavery_in_the_Ottoman_Empire" TargetMode="External"/><Relationship Id="rId131" Type="http://schemas.openxmlformats.org/officeDocument/2006/relationships/hyperlink" Target="https://en.wikipedia.org/wiki/Slavery_in_the_Ottoman_Empire" TargetMode="External"/><Relationship Id="rId152" Type="http://schemas.openxmlformats.org/officeDocument/2006/relationships/hyperlink" Target="https://en.wikipedia.org/wiki/Slavery_in_the_Ottoman_Empire" TargetMode="External"/><Relationship Id="rId173" Type="http://schemas.openxmlformats.org/officeDocument/2006/relationships/hyperlink" Target="https://en.wikipedia.org/wiki/Slavery_in_the_Ottoman_Empire" TargetMode="External"/><Relationship Id="rId194" Type="http://schemas.openxmlformats.org/officeDocument/2006/relationships/hyperlink" Target="https://en.wikipedia.org/wiki/Slavery_in_the_Ottoman_Empire" TargetMode="External"/><Relationship Id="rId208" Type="http://schemas.openxmlformats.org/officeDocument/2006/relationships/hyperlink" Target="https://en.wikipedia.org/wiki/Slavery_in_the_Ottoman_Empire" TargetMode="External"/><Relationship Id="rId229" Type="http://schemas.openxmlformats.org/officeDocument/2006/relationships/hyperlink" Target="https://www.encyclopedia.com/history/encyclopedias-almanacs-transcripts-and-maps/slavery-and-abolition-middle-east" TargetMode="External"/><Relationship Id="rId240" Type="http://schemas.openxmlformats.org/officeDocument/2006/relationships/hyperlink" Target="https://en.wikipedia.org/wiki/Devshirme" TargetMode="External"/><Relationship Id="rId14" Type="http://schemas.openxmlformats.org/officeDocument/2006/relationships/hyperlink" Target="https://www.encyclopedia.com/history/encyclopedias-almanacs-transcripts-and-maps/slavery-and-abolition-middle-east" TargetMode="External"/><Relationship Id="rId35" Type="http://schemas.openxmlformats.org/officeDocument/2006/relationships/hyperlink" Target="https://en.wikipedia.org/wiki/Slavery_in_the_Ottoman_Empire" TargetMode="External"/><Relationship Id="rId56" Type="http://schemas.openxmlformats.org/officeDocument/2006/relationships/hyperlink" Target="https://en.wikipedia.org/wiki/Slavery_in_the_Ottoman_Empire" TargetMode="External"/><Relationship Id="rId77" Type="http://schemas.openxmlformats.org/officeDocument/2006/relationships/hyperlink" Target="https://www.encyclopedia.com/history/encyclopedias-almanacs-transcripts-and-maps/slavery-and-abolition-middle-east" TargetMode="External"/><Relationship Id="rId100" Type="http://schemas.openxmlformats.org/officeDocument/2006/relationships/hyperlink" Target="https://en.wikipedia.org/wiki/Slavery_in_the_Ottoman_Empire" TargetMode="External"/><Relationship Id="rId8" Type="http://schemas.openxmlformats.org/officeDocument/2006/relationships/hyperlink" Target="https://en.wikipedia.org/wiki/Slavery_in_the_Ottoman_Empire" TargetMode="External"/><Relationship Id="rId98" Type="http://schemas.openxmlformats.org/officeDocument/2006/relationships/hyperlink" Target="https://en.wikipedia.org/wiki/Slavery_in_the_Ottoman_Empire" TargetMode="External"/><Relationship Id="rId121" Type="http://schemas.openxmlformats.org/officeDocument/2006/relationships/hyperlink" Target="https://www.encyclopedia.com/history/encyclopedias-almanacs-transcripts-and-maps/slavery-and-abolition-middle-east" TargetMode="External"/><Relationship Id="rId142" Type="http://schemas.openxmlformats.org/officeDocument/2006/relationships/hyperlink" Target="https://en.wikipedia.org/wiki/Slavery_in_the_Ottoman_Empire" TargetMode="External"/><Relationship Id="rId163" Type="http://schemas.openxmlformats.org/officeDocument/2006/relationships/hyperlink" Target="https://en.wikipedia.org/wiki/Slavery_in_the_Ottoman_Empire" TargetMode="External"/><Relationship Id="rId184" Type="http://schemas.openxmlformats.org/officeDocument/2006/relationships/hyperlink" Target="https://en.wikipedia.org/wiki/Slavery_in_the_Ottoman_Empire" TargetMode="External"/><Relationship Id="rId219" Type="http://schemas.openxmlformats.org/officeDocument/2006/relationships/hyperlink" Target="https://www.encyclopedia.com/history/encyclopedias-almanacs-transcripts-and-maps/slavery-and-abolition-middle-east" TargetMode="External"/><Relationship Id="rId230" Type="http://schemas.openxmlformats.org/officeDocument/2006/relationships/hyperlink" Target="https://en.wikipedia.org/wiki/Devshirme" TargetMode="External"/><Relationship Id="rId251" Type="http://schemas.openxmlformats.org/officeDocument/2006/relationships/hyperlink" Target="https://afropean.com/siyah-deciphering-the-ottoman-involvement-in-the-african-slave-trade/" TargetMode="External"/><Relationship Id="rId25" Type="http://schemas.openxmlformats.org/officeDocument/2006/relationships/hyperlink" Target="https://en.wikipedia.org/wiki/Devshirme" TargetMode="External"/><Relationship Id="rId46" Type="http://schemas.openxmlformats.org/officeDocument/2006/relationships/hyperlink" Target="https://en.wikipedia.org/wiki/Devshirme" TargetMode="External"/><Relationship Id="rId67" Type="http://schemas.openxmlformats.org/officeDocument/2006/relationships/hyperlink" Target="https://en.wikipedia.org/wiki/Slavery_in_the_Ottoman_Empire" TargetMode="External"/><Relationship Id="rId88" Type="http://schemas.openxmlformats.org/officeDocument/2006/relationships/hyperlink" Target="https://en.wikipedia.org/wiki/Slavery_in_the_Ottoman_Empire" TargetMode="External"/><Relationship Id="rId111" Type="http://schemas.openxmlformats.org/officeDocument/2006/relationships/hyperlink" Target="https://en.wikipedia.org/wiki/Slavery_in_the_Ottoman_Empire" TargetMode="External"/><Relationship Id="rId132" Type="http://schemas.openxmlformats.org/officeDocument/2006/relationships/hyperlink" Target="https://afropean.com/siyah-deciphering-the-ottoman-involvement-in-the-african-slave-trade/" TargetMode="External"/><Relationship Id="rId153" Type="http://schemas.openxmlformats.org/officeDocument/2006/relationships/hyperlink" Target="https://en.wikipedia.org/wiki/Slavery_in_the_Ottoman_Empire" TargetMode="External"/><Relationship Id="rId174" Type="http://schemas.openxmlformats.org/officeDocument/2006/relationships/hyperlink" Target="https://en.wikipedia.org/wiki/Slavery_in_the_Ottoman_Empire" TargetMode="External"/><Relationship Id="rId195" Type="http://schemas.openxmlformats.org/officeDocument/2006/relationships/hyperlink" Target="https://en.wikipedia.org/wiki/Slavery_in_the_Ottoman_Empire" TargetMode="External"/><Relationship Id="rId209" Type="http://schemas.openxmlformats.org/officeDocument/2006/relationships/hyperlink" Target="https://en.wikipedia.org/wiki/Slavery_in_the_Ottoman_Empire" TargetMode="External"/><Relationship Id="rId220" Type="http://schemas.openxmlformats.org/officeDocument/2006/relationships/hyperlink" Target="https://www.encyclopedia.com/history/encyclopedias-almanacs-transcripts-and-maps/slavery-and-abolition-middle-east" TargetMode="External"/><Relationship Id="rId241" Type="http://schemas.openxmlformats.org/officeDocument/2006/relationships/hyperlink" Target="https://en.wikipedia.org/wiki/Devshirme" TargetMode="External"/><Relationship Id="rId15" Type="http://schemas.openxmlformats.org/officeDocument/2006/relationships/hyperlink" Target="https://www.encyclopedia.com/history/encyclopedias-almanacs-transcripts-and-maps/slavery-and-abolition-middle-east" TargetMode="External"/><Relationship Id="rId36" Type="http://schemas.openxmlformats.org/officeDocument/2006/relationships/hyperlink" Target="https://en.wikipedia.org/wiki/Slavery_in_the_Ottoman_Empire" TargetMode="External"/><Relationship Id="rId57" Type="http://schemas.openxmlformats.org/officeDocument/2006/relationships/hyperlink" Target="https://en.wikipedia.org/wiki/Slavery_in_the_Ottoman_Empire" TargetMode="External"/><Relationship Id="rId78" Type="http://schemas.openxmlformats.org/officeDocument/2006/relationships/hyperlink" Target="https://www.encyclopedia.com/history/encyclopedias-almanacs-transcripts-and-maps/slavery-and-abolition-middle-east" TargetMode="External"/><Relationship Id="rId99" Type="http://schemas.openxmlformats.org/officeDocument/2006/relationships/hyperlink" Target="https://en.wikipedia.org/wiki/Slavery_in_the_Ottoman_Empire" TargetMode="External"/><Relationship Id="rId101" Type="http://schemas.openxmlformats.org/officeDocument/2006/relationships/hyperlink" Target="https://en.wikipedia.org/wiki/Slavery_in_the_Ottoman_Empire" TargetMode="External"/><Relationship Id="rId122" Type="http://schemas.openxmlformats.org/officeDocument/2006/relationships/hyperlink" Target="https://en.wikipedia.org/wiki/Devshirme" TargetMode="External"/><Relationship Id="rId143" Type="http://schemas.openxmlformats.org/officeDocument/2006/relationships/hyperlink" Target="https://en.wikipedia.org/wiki/Slavery_in_the_Ottoman_Empire" TargetMode="External"/><Relationship Id="rId164" Type="http://schemas.openxmlformats.org/officeDocument/2006/relationships/hyperlink" Target="https://en.wikipedia.org/wiki/Slavery_in_the_Ottoman_Empire" TargetMode="External"/><Relationship Id="rId185" Type="http://schemas.openxmlformats.org/officeDocument/2006/relationships/hyperlink" Target="https://en.wikipedia.org/wiki/Slavery_in_the_Ottoman_Empire" TargetMode="External"/><Relationship Id="rId9" Type="http://schemas.openxmlformats.org/officeDocument/2006/relationships/hyperlink" Target="https://en.wikipedia.org/wiki/Slavery_in_the_Ottoman_Empire" TargetMode="External"/><Relationship Id="rId210" Type="http://schemas.openxmlformats.org/officeDocument/2006/relationships/hyperlink" Target="https://en.wikipedia.org/wiki/Slavery_in_the_Ottoman_Empire" TargetMode="External"/><Relationship Id="rId26" Type="http://schemas.openxmlformats.org/officeDocument/2006/relationships/hyperlink" Target="https://en.wikipedia.org/wiki/Devshirme" TargetMode="External"/><Relationship Id="rId231" Type="http://schemas.openxmlformats.org/officeDocument/2006/relationships/hyperlink" Target="https://en.wikipedia.org/wiki/Devshirme" TargetMode="External"/><Relationship Id="rId252" Type="http://schemas.openxmlformats.org/officeDocument/2006/relationships/hyperlink" Target="https://afropean.com/siyah-deciphering-the-ottoman-involvement-in-the-african-slave-trade/" TargetMode="External"/><Relationship Id="rId47" Type="http://schemas.openxmlformats.org/officeDocument/2006/relationships/hyperlink" Target="https://en.wikipedia.org/wiki/Slavery_in_the_Ottoman_Empire" TargetMode="External"/><Relationship Id="rId68" Type="http://schemas.openxmlformats.org/officeDocument/2006/relationships/hyperlink" Target="https://en.wikipedia.org/wiki/Slavery_in_the_Ottoman_Empire" TargetMode="External"/><Relationship Id="rId89" Type="http://schemas.openxmlformats.org/officeDocument/2006/relationships/hyperlink" Target="https://en.wikipedia.org/wiki/Slavery_in_the_Ottoman_Empire" TargetMode="External"/><Relationship Id="rId112" Type="http://schemas.openxmlformats.org/officeDocument/2006/relationships/hyperlink" Target="https://en.wikipedia.org/wiki/Slavery_in_the_Ottoman_Empire" TargetMode="External"/><Relationship Id="rId133" Type="http://schemas.openxmlformats.org/officeDocument/2006/relationships/hyperlink" Target="https://en.wikipedia.org/wiki/Slavery_in_the_Ottoman_Empire" TargetMode="External"/><Relationship Id="rId154" Type="http://schemas.openxmlformats.org/officeDocument/2006/relationships/hyperlink" Target="https://en.wikipedia.org/wiki/Slavery_in_the_Ottoman_Empire" TargetMode="External"/><Relationship Id="rId175" Type="http://schemas.openxmlformats.org/officeDocument/2006/relationships/hyperlink" Target="https://en.wikipedia.org/wiki/Slavery_in_the_Ottoman_Empire" TargetMode="External"/><Relationship Id="rId196" Type="http://schemas.openxmlformats.org/officeDocument/2006/relationships/hyperlink" Target="https://en.wikipedia.org/wiki/Slavery_in_the_Ottoman_Empire" TargetMode="External"/><Relationship Id="rId200" Type="http://schemas.openxmlformats.org/officeDocument/2006/relationships/hyperlink" Target="https://en.wikipedia.org/wiki/Slavery_in_the_Ottoman_Empire" TargetMode="External"/><Relationship Id="rId16" Type="http://schemas.openxmlformats.org/officeDocument/2006/relationships/hyperlink" Target="https://en.wikipedia.org/wiki/Slavery_in_the_Ottoman_Empire" TargetMode="External"/><Relationship Id="rId221" Type="http://schemas.openxmlformats.org/officeDocument/2006/relationships/hyperlink" Target="https://www.encyclopedia.com/history/encyclopedias-almanacs-transcripts-and-maps/slavery-and-abolition-middle-east" TargetMode="External"/><Relationship Id="rId242" Type="http://schemas.openxmlformats.org/officeDocument/2006/relationships/hyperlink" Target="https://en.wikipedia.org/wiki/Devshirme" TargetMode="External"/><Relationship Id="rId37" Type="http://schemas.openxmlformats.org/officeDocument/2006/relationships/hyperlink" Target="https://en.wikipedia.org/wiki/Slavery_in_the_Ottoman_Empire" TargetMode="External"/><Relationship Id="rId58" Type="http://schemas.openxmlformats.org/officeDocument/2006/relationships/hyperlink" Target="https://en.wikipedia.org/wiki/Slavery_in_the_Ottoman_Empire" TargetMode="External"/><Relationship Id="rId79" Type="http://schemas.openxmlformats.org/officeDocument/2006/relationships/hyperlink" Target="https://en.wikipedia.org/wiki/Slavery_in_the_Ottoman_Empire" TargetMode="External"/><Relationship Id="rId102" Type="http://schemas.openxmlformats.org/officeDocument/2006/relationships/hyperlink" Target="https://en.wikipedia.org/wiki/Slavery_in_the_Ottoman_Empire" TargetMode="External"/><Relationship Id="rId123" Type="http://schemas.openxmlformats.org/officeDocument/2006/relationships/hyperlink" Target="https://en.wikipedia.org/wiki/Devshirme" TargetMode="External"/><Relationship Id="rId144" Type="http://schemas.openxmlformats.org/officeDocument/2006/relationships/hyperlink" Target="https://en.wikipedia.org/wiki/Slavery_in_the_Ottoman_Empire" TargetMode="External"/><Relationship Id="rId90" Type="http://schemas.openxmlformats.org/officeDocument/2006/relationships/hyperlink" Target="https://en.wikipedia.org/wiki/Slavery_in_the_Ottoman_Empire" TargetMode="External"/><Relationship Id="rId165" Type="http://schemas.openxmlformats.org/officeDocument/2006/relationships/hyperlink" Target="https://en.wikipedia.org/wiki/Slavery_in_the_Ottoman_Empire" TargetMode="External"/><Relationship Id="rId186" Type="http://schemas.openxmlformats.org/officeDocument/2006/relationships/hyperlink" Target="https://en.wikipedia.org/wiki/Slavery_in_the_Ottoman_Empire" TargetMode="External"/><Relationship Id="rId211" Type="http://schemas.openxmlformats.org/officeDocument/2006/relationships/hyperlink" Target="https://en.wikipedia.org/wiki/Slavery_in_the_Ottoman_Empire" TargetMode="External"/><Relationship Id="rId232" Type="http://schemas.openxmlformats.org/officeDocument/2006/relationships/hyperlink" Target="https://en.wikipedia.org/wiki/Devshirme" TargetMode="External"/><Relationship Id="rId253" Type="http://schemas.openxmlformats.org/officeDocument/2006/relationships/fontTable" Target="fontTable.xml"/><Relationship Id="rId27" Type="http://schemas.openxmlformats.org/officeDocument/2006/relationships/hyperlink" Target="https://en.wikipedia.org/wiki/Devshirme" TargetMode="External"/><Relationship Id="rId48" Type="http://schemas.openxmlformats.org/officeDocument/2006/relationships/hyperlink" Target="https://en.wikipedia.org/wiki/Devshirme" TargetMode="External"/><Relationship Id="rId69" Type="http://schemas.openxmlformats.org/officeDocument/2006/relationships/hyperlink" Target="https://en.wikipedia.org/wiki/Slavery_in_the_Ottoman_Empire" TargetMode="External"/><Relationship Id="rId113" Type="http://schemas.openxmlformats.org/officeDocument/2006/relationships/hyperlink" Target="https://en.wikipedia.org/wiki/Slavery_in_the_Ottoman_Empire" TargetMode="External"/><Relationship Id="rId134" Type="http://schemas.openxmlformats.org/officeDocument/2006/relationships/hyperlink" Target="https://afropean.com/siyah-deciphering-the-ottoman-involvement-in-the-african-slave-trade/" TargetMode="External"/><Relationship Id="rId80" Type="http://schemas.openxmlformats.org/officeDocument/2006/relationships/hyperlink" Target="https://www.encyclopedia.com/history/encyclopedias-almanacs-transcripts-and-maps/slavery-and-abolition-middle-east" TargetMode="External"/><Relationship Id="rId155" Type="http://schemas.openxmlformats.org/officeDocument/2006/relationships/hyperlink" Target="https://en.wikipedia.org/wiki/Slavery_in_the_Ottoman_Empire" TargetMode="External"/><Relationship Id="rId176" Type="http://schemas.openxmlformats.org/officeDocument/2006/relationships/hyperlink" Target="https://en.wikipedia.org/wiki/Slavery_in_the_Ottoman_Empire" TargetMode="External"/><Relationship Id="rId197" Type="http://schemas.openxmlformats.org/officeDocument/2006/relationships/hyperlink" Target="https://en.wikipedia.org/wiki/Slavery_in_the_Ottoman_Empire" TargetMode="External"/><Relationship Id="rId201" Type="http://schemas.openxmlformats.org/officeDocument/2006/relationships/hyperlink" Target="https://en.wikipedia.org/wiki/Slavery_in_the_Ottoman_Empire" TargetMode="External"/><Relationship Id="rId222" Type="http://schemas.openxmlformats.org/officeDocument/2006/relationships/hyperlink" Target="https://www.encyclopedia.com/history/encyclopedias-almanacs-transcripts-and-maps/slavery-and-abolition-middle-east" TargetMode="External"/><Relationship Id="rId243" Type="http://schemas.openxmlformats.org/officeDocument/2006/relationships/hyperlink" Target="https://en.wikipedia.org/wiki/Devshirme" TargetMode="External"/><Relationship Id="rId17" Type="http://schemas.openxmlformats.org/officeDocument/2006/relationships/hyperlink" Target="https://en.wikipedia.org/wiki/Slavery_in_the_Ottoman_Empire" TargetMode="External"/><Relationship Id="rId38" Type="http://schemas.openxmlformats.org/officeDocument/2006/relationships/hyperlink" Target="https://en.wikipedia.org/wiki/Slavery_in_the_Ottoman_Empire" TargetMode="External"/><Relationship Id="rId59" Type="http://schemas.openxmlformats.org/officeDocument/2006/relationships/hyperlink" Target="https://en.wikipedia.org/wiki/Slavery_in_the_Ottoman_Empire" TargetMode="External"/><Relationship Id="rId103" Type="http://schemas.openxmlformats.org/officeDocument/2006/relationships/hyperlink" Target="https://en.wikipedia.org/wiki/Slavery_in_the_Ottoman_Empire" TargetMode="External"/><Relationship Id="rId124" Type="http://schemas.openxmlformats.org/officeDocument/2006/relationships/hyperlink" Target="https://en.wikipedia.org/wiki/Slavery_in_the_Ottoman_Empire" TargetMode="External"/><Relationship Id="rId70" Type="http://schemas.openxmlformats.org/officeDocument/2006/relationships/hyperlink" Target="https://en.wikipedia.org/wiki/Slavery_in_the_Ottoman_Empire" TargetMode="External"/><Relationship Id="rId91" Type="http://schemas.openxmlformats.org/officeDocument/2006/relationships/hyperlink" Target="https://en.wikipedia.org/wiki/Slavery_in_the_Ottoman_Empire" TargetMode="External"/><Relationship Id="rId145" Type="http://schemas.openxmlformats.org/officeDocument/2006/relationships/hyperlink" Target="https://en.wikipedia.org/wiki/Slavery_in_the_Ottoman_Empire" TargetMode="External"/><Relationship Id="rId166" Type="http://schemas.openxmlformats.org/officeDocument/2006/relationships/hyperlink" Target="https://en.wikipedia.org/wiki/Slavery_in_the_Ottoman_Empire" TargetMode="External"/><Relationship Id="rId187" Type="http://schemas.openxmlformats.org/officeDocument/2006/relationships/hyperlink" Target="https://en.wikipedia.org/wiki/Slavery_in_the_Ottoman_Empire" TargetMode="External"/><Relationship Id="rId1" Type="http://schemas.openxmlformats.org/officeDocument/2006/relationships/numbering" Target="numbering.xml"/><Relationship Id="rId212" Type="http://schemas.openxmlformats.org/officeDocument/2006/relationships/hyperlink" Target="https://en.wikipedia.org/wiki/Slavery_in_the_Ottoman_Empire" TargetMode="External"/><Relationship Id="rId233" Type="http://schemas.openxmlformats.org/officeDocument/2006/relationships/hyperlink" Target="https://en.wikipedia.org/wiki/Devshirme" TargetMode="External"/><Relationship Id="rId254" Type="http://schemas.openxmlformats.org/officeDocument/2006/relationships/theme" Target="theme/theme1.xml"/><Relationship Id="rId28" Type="http://schemas.openxmlformats.org/officeDocument/2006/relationships/hyperlink" Target="https://en.wikipedia.org/wiki/Devshirme" TargetMode="External"/><Relationship Id="rId49" Type="http://schemas.openxmlformats.org/officeDocument/2006/relationships/hyperlink" Target="https://en.wikipedia.org/wiki/Devshirme" TargetMode="External"/><Relationship Id="rId114" Type="http://schemas.openxmlformats.org/officeDocument/2006/relationships/hyperlink" Target="https://en.wikipedia.org/wiki/Slavery_in_the_Ottoman_Empire" TargetMode="External"/><Relationship Id="rId60" Type="http://schemas.openxmlformats.org/officeDocument/2006/relationships/hyperlink" Target="https://en.wikipedia.org/wiki/Slavery_in_the_Ottoman_Empire" TargetMode="External"/><Relationship Id="rId81" Type="http://schemas.openxmlformats.org/officeDocument/2006/relationships/hyperlink" Target="https://en.wikipedia.org/wiki/Slavery_in_the_Ottoman_Empire" TargetMode="External"/><Relationship Id="rId135" Type="http://schemas.openxmlformats.org/officeDocument/2006/relationships/hyperlink" Target="https://afropean.com/siyah-deciphering-the-ottoman-involvement-in-the-african-slave-trade/" TargetMode="External"/><Relationship Id="rId156" Type="http://schemas.openxmlformats.org/officeDocument/2006/relationships/hyperlink" Target="https://en.wikipedia.org/wiki/Slavery_in_the_Ottoman_Empire" TargetMode="External"/><Relationship Id="rId177" Type="http://schemas.openxmlformats.org/officeDocument/2006/relationships/hyperlink" Target="https://en.wikipedia.org/wiki/Slavery_in_the_Ottoman_Empire" TargetMode="External"/><Relationship Id="rId198" Type="http://schemas.openxmlformats.org/officeDocument/2006/relationships/hyperlink" Target="https://en.wikipedia.org/wiki/Slavery_in_the_Ottoman_Empire" TargetMode="External"/><Relationship Id="rId202" Type="http://schemas.openxmlformats.org/officeDocument/2006/relationships/hyperlink" Target="https://en.wikipedia.org/wiki/Slavery_in_the_Ottoman_Empire" TargetMode="External"/><Relationship Id="rId223" Type="http://schemas.openxmlformats.org/officeDocument/2006/relationships/hyperlink" Target="https://www.encyclopedia.com/history/encyclopedias-almanacs-transcripts-and-maps/slavery-and-abolition-middle-east" TargetMode="External"/><Relationship Id="rId244" Type="http://schemas.openxmlformats.org/officeDocument/2006/relationships/hyperlink" Target="https://en.wikipedia.org/wiki/Devshirme" TargetMode="External"/><Relationship Id="rId18" Type="http://schemas.openxmlformats.org/officeDocument/2006/relationships/hyperlink" Target="https://en.wikipedia.org/wiki/Slavery_in_the_Ottoman_Empire" TargetMode="External"/><Relationship Id="rId39" Type="http://schemas.openxmlformats.org/officeDocument/2006/relationships/hyperlink" Target="https://en.wikipedia.org/wiki/Slavery_in_the_Ottoman_Empire" TargetMode="External"/><Relationship Id="rId50" Type="http://schemas.openxmlformats.org/officeDocument/2006/relationships/hyperlink" Target="https://en.wikipedia.org/wiki/Slavery_in_the_Ottoman_Empire" TargetMode="External"/><Relationship Id="rId104" Type="http://schemas.openxmlformats.org/officeDocument/2006/relationships/hyperlink" Target="https://en.wikipedia.org/wiki/Slavery_in_the_Ottoman_Empire" TargetMode="External"/><Relationship Id="rId125" Type="http://schemas.openxmlformats.org/officeDocument/2006/relationships/hyperlink" Target="https://en.wikipedia.org/wiki/Slavery_in_the_Ottoman_Empire" TargetMode="External"/><Relationship Id="rId146" Type="http://schemas.openxmlformats.org/officeDocument/2006/relationships/hyperlink" Target="https://en.wikipedia.org/wiki/Slavery_in_the_Ottoman_Empire" TargetMode="External"/><Relationship Id="rId167" Type="http://schemas.openxmlformats.org/officeDocument/2006/relationships/hyperlink" Target="https://en.wikipedia.org/wiki/Slavery_in_the_Ottoman_Empire" TargetMode="External"/><Relationship Id="rId188" Type="http://schemas.openxmlformats.org/officeDocument/2006/relationships/hyperlink" Target="https://en.wikipedia.org/wiki/Slavery_in_the_Ottoman_Empire" TargetMode="External"/><Relationship Id="rId71" Type="http://schemas.openxmlformats.org/officeDocument/2006/relationships/hyperlink" Target="https://en.wikipedia.org/wiki/Slavery_in_the_Ottoman_Empire" TargetMode="External"/><Relationship Id="rId92" Type="http://schemas.openxmlformats.org/officeDocument/2006/relationships/hyperlink" Target="https://en.wikipedia.org/wiki/Slavery_in_the_Ottoman_Empire" TargetMode="External"/><Relationship Id="rId213" Type="http://schemas.openxmlformats.org/officeDocument/2006/relationships/hyperlink" Target="https://en.wikipedia.org/wiki/Slavery_in_the_Ottoman_Empire" TargetMode="External"/><Relationship Id="rId234" Type="http://schemas.openxmlformats.org/officeDocument/2006/relationships/hyperlink" Target="https://en.wikipedia.org/wiki/Devshirme" TargetMode="External"/><Relationship Id="rId2" Type="http://schemas.openxmlformats.org/officeDocument/2006/relationships/styles" Target="styles.xml"/><Relationship Id="rId29" Type="http://schemas.openxmlformats.org/officeDocument/2006/relationships/hyperlink" Target="https://en.wikipedia.org/wiki/Devshirme" TargetMode="External"/><Relationship Id="rId40" Type="http://schemas.openxmlformats.org/officeDocument/2006/relationships/hyperlink" Target="https://en.wikipedia.org/wiki/Slavery_in_the_Ottoman_Empire" TargetMode="External"/><Relationship Id="rId115" Type="http://schemas.openxmlformats.org/officeDocument/2006/relationships/hyperlink" Target="https://en.wikipedia.org/wiki/Slavery_in_the_Ottoman_Empire" TargetMode="External"/><Relationship Id="rId136" Type="http://schemas.openxmlformats.org/officeDocument/2006/relationships/hyperlink" Target="https://en.wikipedia.org/wiki/Slavery_in_the_Ottoman_Empire" TargetMode="External"/><Relationship Id="rId157" Type="http://schemas.openxmlformats.org/officeDocument/2006/relationships/hyperlink" Target="https://en.wikipedia.org/wiki/Slavery_in_the_Ottoman_Empire" TargetMode="External"/><Relationship Id="rId178" Type="http://schemas.openxmlformats.org/officeDocument/2006/relationships/hyperlink" Target="https://en.wikipedia.org/wiki/Slavery_in_the_Ottoman_Empire" TargetMode="External"/><Relationship Id="rId61" Type="http://schemas.openxmlformats.org/officeDocument/2006/relationships/hyperlink" Target="https://en.wikipedia.org/wiki/Slavery_in_the_Ottoman_Empire" TargetMode="External"/><Relationship Id="rId82" Type="http://schemas.openxmlformats.org/officeDocument/2006/relationships/hyperlink" Target="https://en.wikipedia.org/wiki/Slavery_in_the_Ottoman_Empire" TargetMode="External"/><Relationship Id="rId199" Type="http://schemas.openxmlformats.org/officeDocument/2006/relationships/hyperlink" Target="https://en.wikipedia.org/wiki/Slavery_in_the_Ottoman_Empire" TargetMode="External"/><Relationship Id="rId203" Type="http://schemas.openxmlformats.org/officeDocument/2006/relationships/hyperlink" Target="https://en.wikipedia.org/wiki/Slavery_in_the_Ottoman_Empire" TargetMode="External"/><Relationship Id="rId19" Type="http://schemas.openxmlformats.org/officeDocument/2006/relationships/hyperlink" Target="https://en.wikipedia.org/wiki/Slavery_in_the_Ottoman_Empire" TargetMode="External"/><Relationship Id="rId224" Type="http://schemas.openxmlformats.org/officeDocument/2006/relationships/hyperlink" Target="https://www.encyclopedia.com/history/encyclopedias-almanacs-transcripts-and-maps/slavery-and-abolition-middle-east" TargetMode="External"/><Relationship Id="rId245" Type="http://schemas.openxmlformats.org/officeDocument/2006/relationships/hyperlink" Target="https://afropean.com/siyah-deciphering-the-ottoman-involvement-in-the-african-slave-trade/" TargetMode="External"/><Relationship Id="rId30" Type="http://schemas.openxmlformats.org/officeDocument/2006/relationships/hyperlink" Target="https://en.wikipedia.org/wiki/Devshirme" TargetMode="External"/><Relationship Id="rId105" Type="http://schemas.openxmlformats.org/officeDocument/2006/relationships/hyperlink" Target="https://en.wikipedia.org/wiki/Slavery_in_the_Ottoman_Empire" TargetMode="External"/><Relationship Id="rId126" Type="http://schemas.openxmlformats.org/officeDocument/2006/relationships/hyperlink" Target="https://www.encyclopedia.com/history/encyclopedias-almanacs-transcripts-and-maps/slavery-and-abolition-middle-east" TargetMode="External"/><Relationship Id="rId147" Type="http://schemas.openxmlformats.org/officeDocument/2006/relationships/hyperlink" Target="https://en.wikipedia.org/wiki/Slavery_in_the_Ottoman_Empire" TargetMode="External"/><Relationship Id="rId168" Type="http://schemas.openxmlformats.org/officeDocument/2006/relationships/hyperlink" Target="https://en.wikipedia.org/wiki/Slavery_in_the_Ottoman_Empire" TargetMode="External"/><Relationship Id="rId51" Type="http://schemas.openxmlformats.org/officeDocument/2006/relationships/hyperlink" Target="https://en.wikipedia.org/wiki/Slavery_in_the_Ottoman_Empire" TargetMode="External"/><Relationship Id="rId72" Type="http://schemas.openxmlformats.org/officeDocument/2006/relationships/hyperlink" Target="https://en.wikipedia.org/wiki/Slavery_in_the_Ottoman_Empire" TargetMode="External"/><Relationship Id="rId93" Type="http://schemas.openxmlformats.org/officeDocument/2006/relationships/hyperlink" Target="https://en.wikipedia.org/wiki/Slavery_in_the_Ottoman_Empire" TargetMode="External"/><Relationship Id="rId189" Type="http://schemas.openxmlformats.org/officeDocument/2006/relationships/hyperlink" Target="https://en.wikipedia.org/wiki/Slavery_in_the_Ottoman_Empire" TargetMode="External"/><Relationship Id="rId3" Type="http://schemas.openxmlformats.org/officeDocument/2006/relationships/settings" Target="settings.xml"/><Relationship Id="rId214" Type="http://schemas.openxmlformats.org/officeDocument/2006/relationships/hyperlink" Target="https://en.wikipedia.org/wiki/Slavery_in_the_Ottoman_Empire" TargetMode="External"/><Relationship Id="rId235" Type="http://schemas.openxmlformats.org/officeDocument/2006/relationships/hyperlink" Target="https://en.wikipedia.org/wiki/Devshirme" TargetMode="External"/><Relationship Id="rId116" Type="http://schemas.openxmlformats.org/officeDocument/2006/relationships/hyperlink" Target="https://en.wikipedia.org/wiki/Slavery_in_the_Ottoman_Empire" TargetMode="External"/><Relationship Id="rId137" Type="http://schemas.openxmlformats.org/officeDocument/2006/relationships/hyperlink" Target="https://en.wikipedia.org/wiki/Slavery_in_the_Ottoman_Empire" TargetMode="External"/><Relationship Id="rId158" Type="http://schemas.openxmlformats.org/officeDocument/2006/relationships/hyperlink" Target="https://en.wikipedia.org/wiki/Slavery_in_the_Ottoman_Empire" TargetMode="External"/><Relationship Id="rId20" Type="http://schemas.openxmlformats.org/officeDocument/2006/relationships/hyperlink" Target="https://en.wikipedia.org/wiki/Slavery_in_the_Ottoman_Empire" TargetMode="External"/><Relationship Id="rId41" Type="http://schemas.openxmlformats.org/officeDocument/2006/relationships/hyperlink" Target="https://www.encyclopedia.com/history/encyclopedias-almanacs-transcripts-and-maps/slavery-and-abolition-middle-east" TargetMode="External"/><Relationship Id="rId62" Type="http://schemas.openxmlformats.org/officeDocument/2006/relationships/hyperlink" Target="https://en.wikipedia.org/wiki/Slavery_in_the_Ottoman_Empire" TargetMode="External"/><Relationship Id="rId83" Type="http://schemas.openxmlformats.org/officeDocument/2006/relationships/hyperlink" Target="https://en.wikipedia.org/wiki/Slavery_in_the_Ottoman_Empire" TargetMode="External"/><Relationship Id="rId179" Type="http://schemas.openxmlformats.org/officeDocument/2006/relationships/hyperlink" Target="https://en.wikipedia.org/wiki/Slavery_in_the_Ottoman_Empire" TargetMode="External"/><Relationship Id="rId190" Type="http://schemas.openxmlformats.org/officeDocument/2006/relationships/hyperlink" Target="https://en.wikipedia.org/wiki/Slavery_in_the_Ottoman_Empire" TargetMode="External"/><Relationship Id="rId204" Type="http://schemas.openxmlformats.org/officeDocument/2006/relationships/hyperlink" Target="https://en.wikipedia.org/wiki/Slavery_in_the_Ottoman_Empire" TargetMode="External"/><Relationship Id="rId225" Type="http://schemas.openxmlformats.org/officeDocument/2006/relationships/hyperlink" Target="https://www.encyclopedia.com/history/encyclopedias-almanacs-transcripts-and-maps/slavery-and-abolition-middle-east" TargetMode="External"/><Relationship Id="rId246" Type="http://schemas.openxmlformats.org/officeDocument/2006/relationships/hyperlink" Target="https://afropean.com/siyah-deciphering-the-ottoman-involvement-in-the-african-slave-trade/" TargetMode="External"/><Relationship Id="rId106" Type="http://schemas.openxmlformats.org/officeDocument/2006/relationships/hyperlink" Target="https://en.wikipedia.org/wiki/Slavery_in_the_Ottoman_Empire" TargetMode="External"/><Relationship Id="rId127" Type="http://schemas.openxmlformats.org/officeDocument/2006/relationships/hyperlink" Target="https://www.encyclopedia.com/history/encyclopedias-almanacs-transcripts-and-maps/slavery-and-abolition-middle-east" TargetMode="External"/><Relationship Id="rId10" Type="http://schemas.openxmlformats.org/officeDocument/2006/relationships/hyperlink" Target="https://en.wikipedia.org/wiki/Devshirme" TargetMode="External"/><Relationship Id="rId31" Type="http://schemas.openxmlformats.org/officeDocument/2006/relationships/hyperlink" Target="https://en.wikipedia.org/wiki/Devshirme" TargetMode="External"/><Relationship Id="rId52" Type="http://schemas.openxmlformats.org/officeDocument/2006/relationships/hyperlink" Target="https://en.wikipedia.org/wiki/Devshirme" TargetMode="External"/><Relationship Id="rId73" Type="http://schemas.openxmlformats.org/officeDocument/2006/relationships/hyperlink" Target="https://en.wikipedia.org/wiki/Slavery_in_the_Ottoman_Empire" TargetMode="External"/><Relationship Id="rId94" Type="http://schemas.openxmlformats.org/officeDocument/2006/relationships/hyperlink" Target="https://en.wikipedia.org/wiki/Slavery_in_the_Ottoman_Empire" TargetMode="External"/><Relationship Id="rId148" Type="http://schemas.openxmlformats.org/officeDocument/2006/relationships/hyperlink" Target="https://en.wikipedia.org/wiki/Slavery_in_the_Ottoman_Empire" TargetMode="External"/><Relationship Id="rId169" Type="http://schemas.openxmlformats.org/officeDocument/2006/relationships/hyperlink" Target="https://en.wikipedia.org/wiki/Slavery_in_the_Ottoman_Empire" TargetMode="External"/><Relationship Id="rId4" Type="http://schemas.openxmlformats.org/officeDocument/2006/relationships/webSettings" Target="webSettings.xml"/><Relationship Id="rId180" Type="http://schemas.openxmlformats.org/officeDocument/2006/relationships/hyperlink" Target="https://en.wikipedia.org/wiki/Slavery_in_the_Ottoman_Empire" TargetMode="External"/><Relationship Id="rId215" Type="http://schemas.openxmlformats.org/officeDocument/2006/relationships/hyperlink" Target="https://en.wikipedia.org/wiki/Slavery_in_the_Ottoman_Empire" TargetMode="External"/><Relationship Id="rId236" Type="http://schemas.openxmlformats.org/officeDocument/2006/relationships/hyperlink" Target="https://en.wikipedia.org/wiki/Devshir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19</Pages>
  <Words>14737</Words>
  <Characters>84003</Characters>
  <Application>Microsoft Office Word</Application>
  <DocSecurity>0</DocSecurity>
  <Lines>700</Lines>
  <Paragraphs>197</Paragraphs>
  <ScaleCrop>false</ScaleCrop>
  <Company/>
  <LinksUpToDate>false</LinksUpToDate>
  <CharactersWithSpaces>98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h, Zia</cp:lastModifiedBy>
  <cp:revision>2</cp:revision>
  <dcterms:created xsi:type="dcterms:W3CDTF">2025-08-19T18:04:00Z</dcterms:created>
  <dcterms:modified xsi:type="dcterms:W3CDTF">2025-08-19T18:3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